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32A8" w:rsidRDefault="00CE32A8"/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  <w:gridCol w:w="925"/>
      </w:tblGrid>
      <w:tr w:rsidR="004F6405" w:rsidTr="0081669D">
        <w:tc>
          <w:tcPr>
            <w:tcW w:w="7371" w:type="dxa"/>
          </w:tcPr>
          <w:p w:rsidR="004F6405" w:rsidRDefault="004F6405" w:rsidP="003E4357">
            <w:pPr>
              <w:widowControl/>
              <w:jc w:val="left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Index of </w:t>
            </w:r>
            <w:r w:rsidR="00FA4495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S</w:t>
            </w:r>
            <w:r w:rsidR="003E4357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upplement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s</w:t>
            </w:r>
          </w:p>
        </w:tc>
        <w:tc>
          <w:tcPr>
            <w:tcW w:w="925" w:type="dxa"/>
          </w:tcPr>
          <w:p w:rsidR="004F6405" w:rsidRDefault="004F6405" w:rsidP="0081669D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F6405" w:rsidTr="0081669D">
        <w:tc>
          <w:tcPr>
            <w:tcW w:w="7371" w:type="dxa"/>
          </w:tcPr>
          <w:p w:rsidR="004F6405" w:rsidRPr="00E167B3" w:rsidRDefault="0036695B" w:rsidP="0081669D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hyperlink w:anchor="S1" w:history="1">
              <w:r w:rsidR="00836141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Table </w:t>
              </w:r>
              <w:r w:rsidR="00352683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>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1. 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The definitions of the ten psychiatric traits.</w:t>
              </w:r>
            </w:hyperlink>
          </w:p>
        </w:tc>
        <w:tc>
          <w:tcPr>
            <w:tcW w:w="925" w:type="dxa"/>
          </w:tcPr>
          <w:p w:rsidR="004F6405" w:rsidRDefault="00CE32A8" w:rsidP="0081669D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ge 3</w:t>
            </w:r>
          </w:p>
        </w:tc>
      </w:tr>
      <w:tr w:rsidR="004F6405" w:rsidTr="0081669D">
        <w:tc>
          <w:tcPr>
            <w:tcW w:w="7371" w:type="dxa"/>
          </w:tcPr>
          <w:p w:rsidR="004F6405" w:rsidRPr="00E167B3" w:rsidRDefault="0036695B" w:rsidP="0081669D">
            <w:pPr>
              <w:widowControl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hyperlink w:anchor="S2" w:history="1">
              <w:r w:rsidR="00B835BE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Table </w:t>
              </w:r>
              <w:r w:rsidR="00352683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>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2. 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159 valid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IVs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used for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MR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analysis of insomnia on IA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.</w:t>
              </w:r>
            </w:hyperlink>
          </w:p>
        </w:tc>
        <w:tc>
          <w:tcPr>
            <w:tcW w:w="925" w:type="dxa"/>
          </w:tcPr>
          <w:p w:rsidR="004F6405" w:rsidRDefault="00CE32A8" w:rsidP="0081669D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ge 4</w:t>
            </w:r>
          </w:p>
        </w:tc>
      </w:tr>
      <w:tr w:rsidR="004F6405" w:rsidTr="0081669D">
        <w:tc>
          <w:tcPr>
            <w:tcW w:w="7371" w:type="dxa"/>
          </w:tcPr>
          <w:p w:rsidR="004F6405" w:rsidRPr="00E167B3" w:rsidRDefault="0036695B" w:rsidP="0081669D">
            <w:pPr>
              <w:widowControl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hyperlink w:anchor="S3" w:history="1">
              <w:r w:rsidR="00B835BE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Table </w:t>
              </w:r>
              <w:r w:rsidR="00352683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>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3. 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20 valid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IVs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used for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MR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analysis of mood instability on IAs.</w:t>
              </w:r>
            </w:hyperlink>
          </w:p>
        </w:tc>
        <w:tc>
          <w:tcPr>
            <w:tcW w:w="925" w:type="dxa"/>
          </w:tcPr>
          <w:p w:rsidR="004F6405" w:rsidRDefault="00CE32A8" w:rsidP="0081669D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ge 8</w:t>
            </w:r>
          </w:p>
        </w:tc>
      </w:tr>
      <w:tr w:rsidR="004F6405" w:rsidTr="0081669D">
        <w:tc>
          <w:tcPr>
            <w:tcW w:w="7371" w:type="dxa"/>
          </w:tcPr>
          <w:p w:rsidR="004F6405" w:rsidRPr="00E167B3" w:rsidRDefault="0036695B" w:rsidP="0081669D">
            <w:pPr>
              <w:widowControl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hyperlink w:anchor="S4" w:history="1">
              <w:r w:rsidR="00B835BE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Table </w:t>
              </w:r>
              <w:r w:rsidR="00352683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>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4. 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5 valid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IVs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used for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MR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analysis of anxiety disorder on IAs.</w:t>
              </w:r>
            </w:hyperlink>
          </w:p>
        </w:tc>
        <w:tc>
          <w:tcPr>
            <w:tcW w:w="925" w:type="dxa"/>
          </w:tcPr>
          <w:p w:rsidR="004F6405" w:rsidRDefault="00CE32A8" w:rsidP="0081669D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ge 9</w:t>
            </w:r>
          </w:p>
        </w:tc>
      </w:tr>
      <w:tr w:rsidR="004F6405" w:rsidTr="0081669D">
        <w:tc>
          <w:tcPr>
            <w:tcW w:w="7371" w:type="dxa"/>
          </w:tcPr>
          <w:p w:rsidR="004F6405" w:rsidRPr="00E167B3" w:rsidRDefault="0036695B" w:rsidP="0081669D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hyperlink w:anchor="S5" w:history="1">
              <w:r w:rsidR="002E4C72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Table </w:t>
              </w:r>
              <w:r w:rsidR="00352683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>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5. 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26 valid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IVs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used for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MR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analysis of </w:t>
              </w:r>
              <w:r w:rsidR="00836141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major depressive disorder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on IA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.</w:t>
              </w:r>
            </w:hyperlink>
          </w:p>
        </w:tc>
        <w:tc>
          <w:tcPr>
            <w:tcW w:w="925" w:type="dxa"/>
          </w:tcPr>
          <w:p w:rsidR="004F6405" w:rsidRDefault="00CE32A8" w:rsidP="0081669D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ge 10</w:t>
            </w:r>
          </w:p>
        </w:tc>
      </w:tr>
      <w:tr w:rsidR="004F6405" w:rsidTr="0081669D">
        <w:tc>
          <w:tcPr>
            <w:tcW w:w="7371" w:type="dxa"/>
          </w:tcPr>
          <w:p w:rsidR="004F6405" w:rsidRPr="00E167B3" w:rsidRDefault="0036695B" w:rsidP="0081669D">
            <w:pPr>
              <w:widowControl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hyperlink w:anchor="S6" w:history="1">
              <w:r w:rsidR="002E4C72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Table </w:t>
              </w:r>
              <w:r w:rsidR="00352683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>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6. 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32 valid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IVs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used for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MR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analysis of subjective wellbeing on IA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.</w:t>
              </w:r>
            </w:hyperlink>
          </w:p>
        </w:tc>
        <w:tc>
          <w:tcPr>
            <w:tcW w:w="925" w:type="dxa"/>
          </w:tcPr>
          <w:p w:rsidR="004F6405" w:rsidRDefault="00CE32A8" w:rsidP="0081669D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ge 11</w:t>
            </w:r>
          </w:p>
        </w:tc>
      </w:tr>
      <w:tr w:rsidR="004F6405" w:rsidTr="0081669D">
        <w:tc>
          <w:tcPr>
            <w:tcW w:w="7371" w:type="dxa"/>
          </w:tcPr>
          <w:p w:rsidR="004F6405" w:rsidRPr="00E167B3" w:rsidRDefault="0036695B" w:rsidP="009F1A5D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hyperlink w:anchor="S7" w:history="1">
              <w:r w:rsidR="002E4C72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Table </w:t>
              </w:r>
              <w:r w:rsidR="00352683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>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7. 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9 valid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IVs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used for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MR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analysis of </w:t>
              </w:r>
              <w:r w:rsidR="009F1A5D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attention deficit/hyperactivity disorder 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on IAs.</w:t>
              </w:r>
            </w:hyperlink>
          </w:p>
        </w:tc>
        <w:tc>
          <w:tcPr>
            <w:tcW w:w="925" w:type="dxa"/>
          </w:tcPr>
          <w:p w:rsidR="004F6405" w:rsidRDefault="00CE32A8" w:rsidP="0081669D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ge 12</w:t>
            </w:r>
          </w:p>
        </w:tc>
      </w:tr>
      <w:tr w:rsidR="004F6405" w:rsidTr="0081669D">
        <w:tc>
          <w:tcPr>
            <w:tcW w:w="7371" w:type="dxa"/>
          </w:tcPr>
          <w:p w:rsidR="004F6405" w:rsidRPr="00E167B3" w:rsidRDefault="0036695B" w:rsidP="0081669D">
            <w:pPr>
              <w:widowControl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hyperlink w:anchor="S8" w:history="1">
              <w:r w:rsidR="002E4C72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Table </w:t>
              </w:r>
              <w:r w:rsidR="00352683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>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8. 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4 valid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IVs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used for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MR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analysis of </w:t>
              </w:r>
              <w:r w:rsidR="003A334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autism spectrum disorder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on IA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.</w:t>
              </w:r>
            </w:hyperlink>
          </w:p>
        </w:tc>
        <w:tc>
          <w:tcPr>
            <w:tcW w:w="925" w:type="dxa"/>
          </w:tcPr>
          <w:p w:rsidR="004F6405" w:rsidRDefault="00CE32A8" w:rsidP="0081669D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ge 13</w:t>
            </w:r>
          </w:p>
        </w:tc>
      </w:tr>
      <w:tr w:rsidR="004F6405" w:rsidTr="0081669D">
        <w:tc>
          <w:tcPr>
            <w:tcW w:w="7371" w:type="dxa"/>
          </w:tcPr>
          <w:p w:rsidR="004F6405" w:rsidRPr="00E167B3" w:rsidRDefault="0036695B" w:rsidP="0081669D">
            <w:pPr>
              <w:widowControl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hyperlink w:anchor="S9" w:history="1">
              <w:r w:rsidR="002E4C72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Table </w:t>
              </w:r>
              <w:r w:rsidR="00352683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>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9. 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13 valid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IVs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used for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MR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analysis of </w:t>
              </w:r>
              <w:r w:rsidR="003A334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bipolar disorder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on IA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.</w:t>
              </w:r>
            </w:hyperlink>
          </w:p>
        </w:tc>
        <w:tc>
          <w:tcPr>
            <w:tcW w:w="925" w:type="dxa"/>
          </w:tcPr>
          <w:p w:rsidR="004F6405" w:rsidRDefault="00CE32A8" w:rsidP="0081669D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ge 14</w:t>
            </w:r>
          </w:p>
        </w:tc>
      </w:tr>
      <w:tr w:rsidR="004F6405" w:rsidTr="0081669D">
        <w:tc>
          <w:tcPr>
            <w:tcW w:w="7371" w:type="dxa"/>
          </w:tcPr>
          <w:p w:rsidR="004F6405" w:rsidRPr="00E167B3" w:rsidRDefault="0036695B" w:rsidP="0081669D">
            <w:pPr>
              <w:widowControl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hyperlink w:anchor="S10" w:history="1">
              <w:r w:rsidR="002E4C72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Table </w:t>
              </w:r>
              <w:r w:rsidR="00352683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>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10. 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76 valid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IVs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used for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MR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analysis of </w:t>
              </w:r>
              <w:r w:rsidR="003A334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schizophrenia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on IA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.</w:t>
              </w:r>
            </w:hyperlink>
          </w:p>
        </w:tc>
        <w:tc>
          <w:tcPr>
            <w:tcW w:w="925" w:type="dxa"/>
          </w:tcPr>
          <w:p w:rsidR="004F6405" w:rsidRDefault="00CE32A8" w:rsidP="0081669D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ge 15</w:t>
            </w:r>
          </w:p>
        </w:tc>
      </w:tr>
      <w:tr w:rsidR="004F6405" w:rsidTr="0081669D">
        <w:tc>
          <w:tcPr>
            <w:tcW w:w="7371" w:type="dxa"/>
          </w:tcPr>
          <w:p w:rsidR="004F6405" w:rsidRPr="00E167B3" w:rsidRDefault="0036695B" w:rsidP="0081669D">
            <w:pPr>
              <w:widowControl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hyperlink w:anchor="S11" w:history="1">
              <w:r w:rsidR="002E4C72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Table </w:t>
              </w:r>
              <w:r w:rsidR="00352683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>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11. 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19 valid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IVs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used for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MR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analysis of neuroticism on IA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.</w:t>
              </w:r>
            </w:hyperlink>
          </w:p>
        </w:tc>
        <w:tc>
          <w:tcPr>
            <w:tcW w:w="925" w:type="dxa"/>
          </w:tcPr>
          <w:p w:rsidR="004F6405" w:rsidRDefault="00CE32A8" w:rsidP="0081669D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ge 17</w:t>
            </w:r>
          </w:p>
        </w:tc>
      </w:tr>
      <w:tr w:rsidR="004F6405" w:rsidTr="0081669D">
        <w:tc>
          <w:tcPr>
            <w:tcW w:w="7371" w:type="dxa"/>
          </w:tcPr>
          <w:p w:rsidR="004F6405" w:rsidRPr="00E167B3" w:rsidRDefault="0036695B" w:rsidP="0081669D">
            <w:pPr>
              <w:widowControl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hyperlink w:anchor="S12" w:history="1">
              <w:r w:rsidR="002E4C72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Table </w:t>
              </w:r>
              <w:r w:rsidR="00352683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>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12. 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11 valid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IVs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used for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MR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analysis of IAs on insomnia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.</w:t>
              </w:r>
            </w:hyperlink>
          </w:p>
        </w:tc>
        <w:tc>
          <w:tcPr>
            <w:tcW w:w="925" w:type="dxa"/>
          </w:tcPr>
          <w:p w:rsidR="004F6405" w:rsidRDefault="00CE32A8" w:rsidP="0081669D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ge 18</w:t>
            </w:r>
          </w:p>
        </w:tc>
      </w:tr>
      <w:tr w:rsidR="004F6405" w:rsidTr="0081669D">
        <w:tc>
          <w:tcPr>
            <w:tcW w:w="7371" w:type="dxa"/>
          </w:tcPr>
          <w:p w:rsidR="004F6405" w:rsidRPr="00E167B3" w:rsidRDefault="0036695B" w:rsidP="0081669D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hyperlink w:anchor="S13" w:history="1">
              <w:r w:rsidR="002E4C72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Table </w:t>
              </w:r>
              <w:r w:rsidR="00352683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>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13. 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11 valid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IVs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used for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MR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analysis of IAs on </w:t>
              </w:r>
              <w:r w:rsidR="003A334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major depressive disorder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.</w:t>
              </w:r>
            </w:hyperlink>
          </w:p>
        </w:tc>
        <w:tc>
          <w:tcPr>
            <w:tcW w:w="925" w:type="dxa"/>
          </w:tcPr>
          <w:p w:rsidR="004F6405" w:rsidRDefault="00CE32A8" w:rsidP="0081669D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ge 19</w:t>
            </w:r>
          </w:p>
        </w:tc>
      </w:tr>
      <w:tr w:rsidR="004F6405" w:rsidTr="0081669D">
        <w:tc>
          <w:tcPr>
            <w:tcW w:w="7371" w:type="dxa"/>
          </w:tcPr>
          <w:p w:rsidR="004F6405" w:rsidRPr="00E167B3" w:rsidRDefault="0036695B" w:rsidP="0081669D">
            <w:pPr>
              <w:widowControl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hyperlink w:anchor="S14" w:history="1">
              <w:r w:rsidR="002E4C72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Table </w:t>
              </w:r>
              <w:r w:rsidR="00352683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>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14. 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8 valid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IVs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used for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MR</w:t>
              </w:r>
              <w:r w:rsidR="0025267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analysis of IAs on </w:t>
              </w:r>
              <w:r w:rsidR="003A334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subjective wellbeing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.</w:t>
              </w:r>
            </w:hyperlink>
          </w:p>
        </w:tc>
        <w:tc>
          <w:tcPr>
            <w:tcW w:w="925" w:type="dxa"/>
          </w:tcPr>
          <w:p w:rsidR="004F6405" w:rsidRDefault="00CE32A8" w:rsidP="0081669D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ge 20</w:t>
            </w:r>
          </w:p>
        </w:tc>
      </w:tr>
      <w:tr w:rsidR="004F6405" w:rsidTr="0081669D">
        <w:tc>
          <w:tcPr>
            <w:tcW w:w="7371" w:type="dxa"/>
          </w:tcPr>
          <w:p w:rsidR="004F6405" w:rsidRPr="00E167B3" w:rsidRDefault="0036695B" w:rsidP="0081669D">
            <w:pPr>
              <w:widowControl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hyperlink w:anchor="S15" w:history="1">
              <w:r w:rsidR="002E4C72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Table </w:t>
              </w:r>
              <w:r w:rsidR="00352683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>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15. </w:t>
              </w:r>
              <w:r w:rsidR="009A265D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10 valid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IVs</w:t>
              </w:r>
              <w:r w:rsidR="009A265D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used for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MR</w:t>
              </w:r>
              <w:r w:rsidR="009A265D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analysis of IAs on </w:t>
              </w:r>
              <w:r w:rsidR="009F1A5D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attention deficit/hyperactivity disorder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.</w:t>
              </w:r>
            </w:hyperlink>
          </w:p>
        </w:tc>
        <w:tc>
          <w:tcPr>
            <w:tcW w:w="925" w:type="dxa"/>
          </w:tcPr>
          <w:p w:rsidR="004F6405" w:rsidRDefault="00CE32A8" w:rsidP="0081669D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ge 21</w:t>
            </w:r>
          </w:p>
        </w:tc>
      </w:tr>
      <w:tr w:rsidR="004F6405" w:rsidTr="0081669D">
        <w:tc>
          <w:tcPr>
            <w:tcW w:w="7371" w:type="dxa"/>
          </w:tcPr>
          <w:p w:rsidR="004F6405" w:rsidRPr="00E167B3" w:rsidRDefault="0036695B" w:rsidP="0081669D">
            <w:pPr>
              <w:widowControl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hyperlink w:anchor="S16" w:history="1">
              <w:r w:rsidR="002E4C72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Table </w:t>
              </w:r>
              <w:r w:rsidR="00352683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>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16. </w:t>
              </w:r>
              <w:r w:rsidR="009A265D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10 valid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IVs</w:t>
              </w:r>
              <w:r w:rsidR="009A265D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used for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MR</w:t>
              </w:r>
              <w:r w:rsidR="009A265D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analysis of IAs on </w:t>
              </w:r>
              <w:r w:rsidR="003A334F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autism spectrum disorder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.</w:t>
              </w:r>
            </w:hyperlink>
          </w:p>
        </w:tc>
        <w:tc>
          <w:tcPr>
            <w:tcW w:w="925" w:type="dxa"/>
          </w:tcPr>
          <w:p w:rsidR="004F6405" w:rsidRDefault="00CE32A8" w:rsidP="0081669D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ge 22</w:t>
            </w:r>
          </w:p>
        </w:tc>
      </w:tr>
      <w:tr w:rsidR="004F6405" w:rsidTr="0081669D">
        <w:tc>
          <w:tcPr>
            <w:tcW w:w="7371" w:type="dxa"/>
          </w:tcPr>
          <w:p w:rsidR="004F6405" w:rsidRPr="00E167B3" w:rsidRDefault="0036695B" w:rsidP="0081669D">
            <w:pPr>
              <w:widowControl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hyperlink w:anchor="S17" w:history="1">
              <w:r w:rsidR="002E4C72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Table </w:t>
              </w:r>
              <w:r w:rsidR="00352683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>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17. </w:t>
              </w:r>
              <w:r w:rsidR="009A265D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10 valid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IVs</w:t>
              </w:r>
              <w:r w:rsidR="009A265D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used for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MR</w:t>
              </w:r>
              <w:r w:rsidR="009A265D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analysis of IAs on bipolar disorder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.</w:t>
              </w:r>
            </w:hyperlink>
          </w:p>
        </w:tc>
        <w:tc>
          <w:tcPr>
            <w:tcW w:w="925" w:type="dxa"/>
          </w:tcPr>
          <w:p w:rsidR="004F6405" w:rsidRDefault="00CE32A8" w:rsidP="0081669D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ge 23</w:t>
            </w:r>
          </w:p>
        </w:tc>
      </w:tr>
      <w:tr w:rsidR="004F6405" w:rsidTr="0081669D">
        <w:tc>
          <w:tcPr>
            <w:tcW w:w="7371" w:type="dxa"/>
          </w:tcPr>
          <w:p w:rsidR="004F6405" w:rsidRPr="00E167B3" w:rsidRDefault="0036695B" w:rsidP="00353A34">
            <w:pPr>
              <w:widowControl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hyperlink w:anchor="S18" w:history="1">
              <w:r w:rsidR="002E4C72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Table </w:t>
              </w:r>
              <w:r w:rsidR="00352683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>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18. </w:t>
              </w:r>
              <w:r w:rsidR="00353A34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9 valid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IVs</w:t>
              </w:r>
              <w:r w:rsidR="00353A34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used for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MR</w:t>
              </w:r>
              <w:r w:rsidR="00353A34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analysis of IAs on schizophrenia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.</w:t>
              </w:r>
            </w:hyperlink>
          </w:p>
        </w:tc>
        <w:tc>
          <w:tcPr>
            <w:tcW w:w="925" w:type="dxa"/>
          </w:tcPr>
          <w:p w:rsidR="004F6405" w:rsidRDefault="004F6405" w:rsidP="0081669D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ge</w:t>
            </w:r>
            <w:r w:rsidR="00CE32A8">
              <w:rPr>
                <w:rFonts w:ascii="Times New Roman" w:hAnsi="Times New Roman" w:cs="Times New Roman"/>
                <w:sz w:val="20"/>
                <w:szCs w:val="20"/>
              </w:rPr>
              <w:t xml:space="preserve"> 24</w:t>
            </w:r>
          </w:p>
        </w:tc>
      </w:tr>
      <w:tr w:rsidR="004F6405" w:rsidTr="0081669D">
        <w:tc>
          <w:tcPr>
            <w:tcW w:w="7371" w:type="dxa"/>
          </w:tcPr>
          <w:p w:rsidR="004F6405" w:rsidRPr="00E167B3" w:rsidRDefault="0036695B" w:rsidP="00836141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hyperlink w:anchor="S19" w:history="1">
              <w:r w:rsidR="002E4C72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Table </w:t>
              </w:r>
              <w:r w:rsidR="00352683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>S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b/>
                  <w:color w:val="000000" w:themeColor="text1"/>
                  <w:sz w:val="20"/>
                  <w:szCs w:val="20"/>
                </w:rPr>
                <w:t xml:space="preserve">19. </w:t>
              </w:r>
              <w:r w:rsidR="00836141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11 valid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IVs</w:t>
              </w:r>
              <w:r w:rsidR="00836141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used for </w:t>
              </w:r>
              <w:r w:rsidR="00D022EA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MR</w:t>
              </w:r>
              <w:r w:rsidR="00836141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 xml:space="preserve"> analysis of IAs on neuroticism</w:t>
              </w:r>
              <w:r w:rsidR="004F6405" w:rsidRPr="00E167B3">
                <w:rPr>
                  <w:rStyle w:val="af0"/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.</w:t>
              </w:r>
            </w:hyperlink>
          </w:p>
        </w:tc>
        <w:tc>
          <w:tcPr>
            <w:tcW w:w="925" w:type="dxa"/>
          </w:tcPr>
          <w:p w:rsidR="004F6405" w:rsidRDefault="00CE32A8" w:rsidP="0081669D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ge 25</w:t>
            </w:r>
          </w:p>
        </w:tc>
      </w:tr>
    </w:tbl>
    <w:p w:rsidR="00BC279C" w:rsidRDefault="00BC279C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</w:p>
    <w:p w:rsidR="00BC279C" w:rsidRPr="006B2539" w:rsidRDefault="00BC279C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</w:p>
    <w:p w:rsidR="00BC279C" w:rsidRPr="006B2539" w:rsidRDefault="008145C1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 w:rsidRPr="006B2539">
        <w:rPr>
          <w:rFonts w:ascii="Times New Roman" w:hAnsi="Times New Roman" w:cs="Times New Roman"/>
          <w:sz w:val="20"/>
          <w:szCs w:val="20"/>
        </w:rPr>
        <w:br w:type="page"/>
      </w:r>
    </w:p>
    <w:p w:rsidR="00BC279C" w:rsidRPr="006B2539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  <w:sectPr w:rsidR="00BC279C" w:rsidRPr="006B2539">
          <w:footerReference w:type="default" r:id="rId8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BC279C" w:rsidRPr="006B2539" w:rsidRDefault="00580F55">
      <w:pPr>
        <w:widowControl/>
        <w:rPr>
          <w:rFonts w:ascii="Times New Roman" w:hAnsi="Times New Roman" w:cs="Times New Roman"/>
          <w:b/>
          <w:sz w:val="20"/>
          <w:szCs w:val="20"/>
        </w:rPr>
      </w:pPr>
      <w:bookmarkStart w:id="0" w:name="S1"/>
      <w:r>
        <w:rPr>
          <w:rFonts w:ascii="Times New Roman" w:hAnsi="Times New Roman" w:cs="Times New Roman"/>
          <w:b/>
          <w:sz w:val="20"/>
          <w:szCs w:val="20"/>
        </w:rPr>
        <w:lastRenderedPageBreak/>
        <w:t xml:space="preserve">Table </w:t>
      </w:r>
      <w:r w:rsidR="00352683">
        <w:rPr>
          <w:rFonts w:ascii="Times New Roman" w:hAnsi="Times New Roman" w:cs="Times New Roman"/>
          <w:b/>
          <w:sz w:val="20"/>
          <w:szCs w:val="20"/>
        </w:rPr>
        <w:t>S</w:t>
      </w:r>
      <w:r w:rsidR="008145C1" w:rsidRPr="006B2539">
        <w:rPr>
          <w:rFonts w:ascii="Times New Roman" w:hAnsi="Times New Roman" w:cs="Times New Roman"/>
          <w:b/>
          <w:sz w:val="20"/>
          <w:szCs w:val="20"/>
        </w:rPr>
        <w:t xml:space="preserve">1. </w:t>
      </w:r>
      <w:r w:rsidR="00DD6A66" w:rsidRPr="006B2539">
        <w:rPr>
          <w:rFonts w:ascii="Times New Roman" w:hAnsi="Times New Roman" w:cs="Times New Roman"/>
          <w:b/>
          <w:sz w:val="20"/>
          <w:szCs w:val="20"/>
        </w:rPr>
        <w:t>The definitions of the ten psychiatric traits</w:t>
      </w:r>
      <w:r w:rsidR="008145C1" w:rsidRPr="006B2539">
        <w:rPr>
          <w:rFonts w:ascii="Times New Roman" w:hAnsi="Times New Roman" w:cs="Times New Roman"/>
          <w:b/>
          <w:sz w:val="20"/>
          <w:szCs w:val="20"/>
        </w:rPr>
        <w:t>.</w:t>
      </w:r>
    </w:p>
    <w:bookmarkEnd w:id="0"/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296"/>
        <w:gridCol w:w="7016"/>
      </w:tblGrid>
      <w:tr w:rsidR="006B2539" w:rsidRPr="006B2539" w:rsidTr="006B2539">
        <w:trPr>
          <w:trHeight w:val="29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B2539" w:rsidRPr="006B2539" w:rsidRDefault="006B2539" w:rsidP="006B2539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</w:pPr>
            <w:r w:rsidRPr="006B253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  <w:t>Trai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B2539" w:rsidRPr="006B2539" w:rsidRDefault="006B2539" w:rsidP="006B2539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</w:pPr>
            <w:r w:rsidRPr="006B253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  <w:t>GWAS Phenotype Definition</w:t>
            </w:r>
          </w:p>
        </w:tc>
      </w:tr>
      <w:tr w:rsidR="006B2539" w:rsidRPr="006B2539" w:rsidTr="006B2539">
        <w:trPr>
          <w:trHeight w:val="108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B2539" w:rsidRPr="006B2539" w:rsidRDefault="006B2539" w:rsidP="006B253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</w:pPr>
            <w:r w:rsidRPr="006B2539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>Insomni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B2539" w:rsidRPr="006B2539" w:rsidRDefault="006B2539" w:rsidP="006B25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</w:pPr>
            <w:r w:rsidRPr="006B2539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>Sample whose answer is “usually” to question “Do you have trouble falling asleep at night or do you wake up in the middle of the night?” will be included as a case.</w:t>
            </w:r>
          </w:p>
        </w:tc>
      </w:tr>
      <w:tr w:rsidR="006B2539" w:rsidRPr="006B2539" w:rsidTr="006B2539">
        <w:trPr>
          <w:trHeight w:val="97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B2539" w:rsidRPr="006B2539" w:rsidRDefault="006B2539" w:rsidP="006B253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</w:pPr>
            <w:r w:rsidRPr="006B2539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>Mood instabil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B2539" w:rsidRPr="006B2539" w:rsidRDefault="006B2539" w:rsidP="006B25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</w:pPr>
            <w:r w:rsidRPr="006B2539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>Sample whose answer is “yes” to question “Does your mood often go up and down?” will be included as a case.</w:t>
            </w:r>
          </w:p>
        </w:tc>
      </w:tr>
      <w:tr w:rsidR="006B2539" w:rsidRPr="006B2539" w:rsidTr="006B2539">
        <w:trPr>
          <w:trHeight w:val="16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B2539" w:rsidRPr="006B2539" w:rsidRDefault="006B2539" w:rsidP="006B253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</w:pPr>
            <w:r w:rsidRPr="006B2539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>Anxiety disorde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B2539" w:rsidRPr="006B2539" w:rsidRDefault="006B2539" w:rsidP="006B25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</w:pPr>
            <w:r w:rsidRPr="006B2539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>Cases met one of two definitions. First was self-reporting a lifetime professional diagnosis of an anxiety disorder. Second was meeting criteria for a likely lifetime diagnosis of DSM-IV generalised anxiety disorder.</w:t>
            </w:r>
          </w:p>
        </w:tc>
      </w:tr>
      <w:tr w:rsidR="006B2539" w:rsidRPr="006B2539" w:rsidTr="006B2539">
        <w:trPr>
          <w:trHeight w:val="1430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6B2539" w:rsidRPr="006B2539" w:rsidRDefault="006B2539" w:rsidP="006B253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</w:pPr>
            <w:r w:rsidRPr="006B2539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>MD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6B2539" w:rsidRPr="006B2539" w:rsidRDefault="006B2539" w:rsidP="006B25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</w:pPr>
            <w:r w:rsidRPr="006B2539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>Cases were required to meet international consensus criteria (DSM-IV, ICD-9, or ICD-10) for a lifetime diagnosis of MDD established using structured diagnostic instruments from assessments by trained interviewers, clinician administered checklists, or medical record review.</w:t>
            </w:r>
          </w:p>
        </w:tc>
      </w:tr>
      <w:tr w:rsidR="006B2539" w:rsidRPr="006B2539" w:rsidTr="006B2539">
        <w:trPr>
          <w:trHeight w:val="1300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6B2539" w:rsidRPr="006B2539" w:rsidRDefault="006B2539" w:rsidP="006B2539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  <w:lang w:val="en-US"/>
              </w:rPr>
            </w:pPr>
            <w:r w:rsidRPr="006B2539">
              <w:rPr>
                <w:rFonts w:ascii="Times New Roman" w:eastAsia="宋体" w:hAnsi="Times New Roman" w:cs="Times New Roman"/>
                <w:kern w:val="0"/>
                <w:sz w:val="18"/>
                <w:szCs w:val="18"/>
                <w:lang w:val="en-US"/>
              </w:rPr>
              <w:t>Subjective wellbeing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6B2539" w:rsidRPr="006B2539" w:rsidRDefault="006B2539" w:rsidP="00AD36D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</w:pPr>
            <w:r w:rsidRPr="006B2539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>A question of “How satisfied are you with your life?” with five options to choose (“Very dissatisfied</w:t>
            </w:r>
            <w:r w:rsidR="00AD36DA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>,”</w:t>
            </w:r>
            <w:r w:rsidRPr="006B2539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 xml:space="preserve"> “Somewhat dissatisfied</w:t>
            </w:r>
            <w:r w:rsidR="00AD36DA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>,”</w:t>
            </w:r>
            <w:r w:rsidRPr="006B2539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 xml:space="preserve"> “Neither dissatisfied nor satisfied</w:t>
            </w:r>
            <w:r w:rsidR="00AD36DA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>,”</w:t>
            </w:r>
            <w:r w:rsidRPr="006B2539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 xml:space="preserve"> “Somewhat satisfied</w:t>
            </w:r>
            <w:r w:rsidR="00AD36DA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>,”</w:t>
            </w:r>
            <w:r w:rsidRPr="006B2539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 xml:space="preserve"> “Very satisfied”).</w:t>
            </w:r>
          </w:p>
        </w:tc>
      </w:tr>
      <w:tr w:rsidR="006B2539" w:rsidRPr="006B2539" w:rsidTr="006B2539">
        <w:trPr>
          <w:trHeight w:val="680"/>
        </w:trPr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B2539" w:rsidRPr="006B2539" w:rsidRDefault="006B2539" w:rsidP="006B253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</w:pPr>
            <w:r w:rsidRPr="006B2539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>ADHD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B2539" w:rsidRPr="006B2539" w:rsidRDefault="006B2539" w:rsidP="006B25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</w:pPr>
            <w:r w:rsidRPr="006B2539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>Cases were diagnosed by psychiatrists at in- or out-patient clinics, predominantly the latter according to ICD10 (F90.0 diagnosis code).</w:t>
            </w:r>
          </w:p>
        </w:tc>
      </w:tr>
      <w:tr w:rsidR="006B2539" w:rsidRPr="006B2539" w:rsidTr="006B2539">
        <w:trPr>
          <w:trHeight w:val="1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B2539" w:rsidRPr="006B2539" w:rsidRDefault="006B2539" w:rsidP="006B253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</w:pPr>
            <w:r w:rsidRPr="006B2539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>AS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B2539" w:rsidRPr="006B2539" w:rsidRDefault="006B2539" w:rsidP="006B25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</w:pPr>
            <w:r w:rsidRPr="006B2539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>For PGC sample, cases were those met from either the Autism Diagnostic Interview-Revised (ADI-R) or the Autism Diagnostic Observation Schedule (ADOS) domain scores.</w:t>
            </w:r>
          </w:p>
        </w:tc>
      </w:tr>
      <w:tr w:rsidR="006B2539" w:rsidRPr="006B2539" w:rsidTr="006B2539">
        <w:trPr>
          <w:trHeight w:val="135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B2539" w:rsidRPr="006B2539" w:rsidRDefault="006B2539" w:rsidP="006B253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</w:pPr>
            <w:r w:rsidRPr="006B2539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>BI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B2539" w:rsidRPr="006B2539" w:rsidRDefault="006B2539" w:rsidP="006B25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</w:pPr>
            <w:r w:rsidRPr="006B2539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>Cases were required to meet international consensus criteria (DSM-IV, ICD-9, or ICD-10) for a lifetime diagnosis of BIP established using structured diagnostic instruments from assessments by trained interviewers, clinician-administered checklists, or medical record review.</w:t>
            </w:r>
          </w:p>
        </w:tc>
      </w:tr>
      <w:tr w:rsidR="006B2539" w:rsidRPr="006B2539" w:rsidTr="006B2539">
        <w:trPr>
          <w:trHeight w:val="6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B2539" w:rsidRPr="006B2539" w:rsidRDefault="006B2539" w:rsidP="006B253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</w:pPr>
            <w:r w:rsidRPr="006B2539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>SC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B2539" w:rsidRPr="006B2539" w:rsidRDefault="006B2539" w:rsidP="00AD36D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</w:pPr>
            <w:r w:rsidRPr="006B2539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>Cases validation acquired both clinical and consensus research diagnosis</w:t>
            </w:r>
            <w:r w:rsidR="00AD36DA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>. Details of cases validation were</w:t>
            </w:r>
            <w:r w:rsidRPr="006B2539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lang w:val="en-US"/>
              </w:rPr>
              <w:t xml:space="preserve"> given in supplementary materials (PMID: 29483656).</w:t>
            </w:r>
          </w:p>
        </w:tc>
      </w:tr>
      <w:tr w:rsidR="006B2539" w:rsidRPr="006B2539" w:rsidTr="006B2539">
        <w:trPr>
          <w:trHeight w:val="28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B2539" w:rsidRPr="006B2539" w:rsidRDefault="006B2539" w:rsidP="006B2539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  <w:lang w:val="en-US"/>
              </w:rPr>
            </w:pPr>
            <w:r w:rsidRPr="006B2539">
              <w:rPr>
                <w:rFonts w:ascii="Times New Roman" w:eastAsia="宋体" w:hAnsi="Times New Roman" w:cs="Times New Roman"/>
                <w:kern w:val="0"/>
                <w:sz w:val="18"/>
                <w:szCs w:val="18"/>
                <w:lang w:val="en-US"/>
              </w:rPr>
              <w:t>Neuroticis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B2539" w:rsidRPr="006B2539" w:rsidRDefault="006B2539" w:rsidP="006B2539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  <w:lang w:val="en-US"/>
              </w:rPr>
            </w:pPr>
            <w:r w:rsidRPr="006B2539">
              <w:rPr>
                <w:rFonts w:ascii="Times New Roman" w:eastAsia="宋体" w:hAnsi="Times New Roman" w:cs="Times New Roman"/>
                <w:kern w:val="0"/>
                <w:sz w:val="18"/>
                <w:szCs w:val="18"/>
                <w:lang w:val="en-US"/>
              </w:rPr>
              <w:t>A scale with 12 items measures the degree of neuroticism.</w:t>
            </w:r>
          </w:p>
        </w:tc>
      </w:tr>
    </w:tbl>
    <w:p w:rsidR="006B2539" w:rsidRPr="006B2539" w:rsidRDefault="006B2539">
      <w:pPr>
        <w:widowControl/>
        <w:jc w:val="left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:rsidR="00DD6A66" w:rsidRPr="00DD6A66" w:rsidRDefault="00DD6A66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 w:rsidRPr="00DD6A66">
        <w:rPr>
          <w:rFonts w:ascii="Times New Roman" w:hAnsi="Times New Roman" w:cs="Times New Roman"/>
          <w:sz w:val="20"/>
          <w:szCs w:val="20"/>
        </w:rPr>
        <w:t>MDD major depressive disorder, ADHD attention deficit/hyperactivity disorder, ASD autism spectrum disorder, BIP bipolar disorder, SCZ schizophrenia.</w:t>
      </w:r>
    </w:p>
    <w:p w:rsidR="00BC279C" w:rsidRDefault="008145C1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:rsidR="00BC279C" w:rsidRDefault="0081669D">
      <w:pPr>
        <w:widowControl/>
        <w:rPr>
          <w:rFonts w:ascii="Times New Roman" w:hAnsi="Times New Roman" w:cs="Times New Roman"/>
          <w:b/>
          <w:sz w:val="20"/>
          <w:szCs w:val="20"/>
        </w:rPr>
      </w:pPr>
      <w:bookmarkStart w:id="1" w:name="S2"/>
      <w:r>
        <w:rPr>
          <w:rFonts w:ascii="Times New Roman" w:hAnsi="Times New Roman" w:cs="Times New Roman"/>
          <w:b/>
          <w:sz w:val="20"/>
          <w:szCs w:val="20"/>
        </w:rPr>
        <w:lastRenderedPageBreak/>
        <w:t xml:space="preserve">Table </w:t>
      </w:r>
      <w:r w:rsidR="00352683">
        <w:rPr>
          <w:rFonts w:ascii="Times New Roman" w:hAnsi="Times New Roman" w:cs="Times New Roman"/>
          <w:b/>
          <w:sz w:val="20"/>
          <w:szCs w:val="20"/>
        </w:rPr>
        <w:t>S</w:t>
      </w:r>
      <w:r w:rsidR="008145C1">
        <w:rPr>
          <w:rFonts w:ascii="Times New Roman" w:hAnsi="Times New Roman" w:cs="Times New Roman"/>
          <w:b/>
          <w:sz w:val="20"/>
          <w:szCs w:val="20"/>
        </w:rPr>
        <w:t xml:space="preserve">2. </w:t>
      </w:r>
      <w:r w:rsidR="008145C1" w:rsidRPr="008145C1">
        <w:rPr>
          <w:rFonts w:ascii="Times New Roman" w:hAnsi="Times New Roman" w:cs="Times New Roman"/>
          <w:b/>
          <w:sz w:val="20"/>
          <w:szCs w:val="20"/>
        </w:rPr>
        <w:t xml:space="preserve">159 valid </w:t>
      </w:r>
      <w:r w:rsidR="00D022EA">
        <w:rPr>
          <w:rFonts w:ascii="Times New Roman" w:hAnsi="Times New Roman" w:cs="Times New Roman"/>
          <w:b/>
          <w:sz w:val="20"/>
          <w:szCs w:val="20"/>
        </w:rPr>
        <w:t>IVs</w:t>
      </w:r>
      <w:r w:rsidR="008145C1" w:rsidRPr="008145C1">
        <w:rPr>
          <w:rFonts w:ascii="Times New Roman" w:hAnsi="Times New Roman" w:cs="Times New Roman"/>
          <w:b/>
          <w:sz w:val="20"/>
          <w:szCs w:val="20"/>
        </w:rPr>
        <w:t xml:space="preserve"> used for </w:t>
      </w:r>
      <w:r w:rsidR="00D022EA">
        <w:rPr>
          <w:rFonts w:ascii="Times New Roman" w:hAnsi="Times New Roman" w:cs="Times New Roman"/>
          <w:b/>
          <w:sz w:val="20"/>
          <w:szCs w:val="20"/>
        </w:rPr>
        <w:t>MR</w:t>
      </w:r>
      <w:r w:rsidR="008145C1" w:rsidRPr="008145C1">
        <w:rPr>
          <w:rFonts w:ascii="Times New Roman" w:hAnsi="Times New Roman" w:cs="Times New Roman"/>
          <w:b/>
          <w:sz w:val="20"/>
          <w:szCs w:val="20"/>
        </w:rPr>
        <w:t xml:space="preserve"> analysis of insomnia on IAs.</w:t>
      </w:r>
    </w:p>
    <w:bookmarkEnd w:id="1"/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418"/>
        <w:gridCol w:w="938"/>
        <w:gridCol w:w="1188"/>
        <w:gridCol w:w="1418"/>
        <w:gridCol w:w="1275"/>
        <w:gridCol w:w="851"/>
        <w:gridCol w:w="1224"/>
      </w:tblGrid>
      <w:tr w:rsidR="008145C1" w:rsidRPr="00EC4440" w:rsidTr="00FF0B70">
        <w:trPr>
          <w:trHeight w:val="280"/>
        </w:trPr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NP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</w:t>
            </w:r>
          </w:p>
        </w:tc>
        <w:tc>
          <w:tcPr>
            <w:tcW w:w="11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Non-effect allel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 frequency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Beta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E</w:t>
            </w:r>
          </w:p>
        </w:tc>
        <w:tc>
          <w:tcPr>
            <w:tcW w:w="12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  <w:t>P</w:t>
            </w:r>
          </w:p>
        </w:tc>
      </w:tr>
      <w:tr w:rsidR="008145C1" w:rsidRPr="00EC4440" w:rsidTr="00FF0B70">
        <w:trPr>
          <w:trHeight w:val="280"/>
        </w:trPr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15438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882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8269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8</w:t>
            </w:r>
          </w:p>
        </w:tc>
        <w:tc>
          <w:tcPr>
            <w:tcW w:w="12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51E-14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3165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00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129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88E-12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3809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28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922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47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50296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1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874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8.54E-11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6421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21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666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41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75657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85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633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80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75859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01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562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90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76124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03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290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12E-12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80099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43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21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84E-12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82550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7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343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43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86595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34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21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92E-11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92825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19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44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61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94469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702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77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7.99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94798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56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252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08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95564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32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343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84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09003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87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922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82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11940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13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459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19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14931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729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018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38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4785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09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922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9.94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58875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7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459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14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60534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50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499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7.01E-13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646646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759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401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11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6713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91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536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8.73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67994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47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729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16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72256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58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44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91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80312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45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08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85E-11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816695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59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765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95E-16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83883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6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012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3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20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18744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68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018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64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31024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48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497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74E-11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52097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15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562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69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60564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6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536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13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66630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01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21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24E-12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79066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15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978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49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8993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767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08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00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91229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10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290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42E-13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91744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93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186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97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92427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6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825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93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98303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56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290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07E-11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301028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67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97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9.26E-12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lastRenderedPageBreak/>
              <w:t>rs1313509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2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883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53E-16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313899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89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44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97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35768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73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343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39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53093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42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633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8.82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53605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84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77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04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55375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37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355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51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56708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98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343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14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58017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60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343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28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62097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69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164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27E-14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690312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48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543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9.04E-16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700511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6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21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13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702519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04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114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19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722371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788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592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44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736772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48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562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9.29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7664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03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536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9.49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86141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33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825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67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9007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85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355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86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92790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54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259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15E-14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2402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00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874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51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28672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6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952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37E-11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36492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30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355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13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38884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24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666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37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38963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33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978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03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43110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2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34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7.83E-17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44709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31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355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50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49112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75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87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8.81E-16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59829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76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536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48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73724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707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633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37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81575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08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543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24E-13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83878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07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562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7.65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855258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64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343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30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858209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79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445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74E-13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90338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4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305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53E-13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1428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46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290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03E-13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18447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49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77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9.73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2401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9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922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61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403608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42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562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07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421442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08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497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18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496708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13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536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34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511006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26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922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8.82E-11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532272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77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87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75E-16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553997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778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21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49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77475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37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08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7.32E-12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90295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88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783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55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lastRenderedPageBreak/>
              <w:t>rs409024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722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874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8.46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23875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736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290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30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26041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3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44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87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2935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45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592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13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50288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42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874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7.96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5889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16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343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57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59242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96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018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31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64337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700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114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58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66429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765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08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95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70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43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81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78E-16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70965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80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445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09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76764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38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666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47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9285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924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61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46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2148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33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978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53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2485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39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395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48E-12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577285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10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21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82E-11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597227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36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732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19E-17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609717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80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018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69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613350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36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114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59E-12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6667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64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874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18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87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69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633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23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01966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9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018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47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056567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78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290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59E-12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192161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0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395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7.84E-12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215817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785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578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20E-1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226476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53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485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63E-14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2302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744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77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16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242952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45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069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78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46515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13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63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90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4790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40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343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87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51003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74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666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66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56206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68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922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38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58998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24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77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70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59764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99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343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05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60108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76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536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21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6773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78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343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26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70260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15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666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30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7198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48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77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79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80814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05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922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35E-11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9478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39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395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97E-13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96716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45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395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39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97811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10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44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11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9984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919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015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11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0139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62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562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83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lastRenderedPageBreak/>
              <w:t>rs704022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16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729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24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1533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77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114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7.85E-12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2801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13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459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9.51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282027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1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44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28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289945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4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7417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00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307901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7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9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65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316378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76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77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39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367184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74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551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49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40293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2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562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19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43278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4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338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7.42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48641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5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114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84E-11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545218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7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164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58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56606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24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921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37E-16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57148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74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874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40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593257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784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978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15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59969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41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666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00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62589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54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633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28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820618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5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943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3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96E-13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807618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51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77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75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818188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00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77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8.90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82324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2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666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25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87199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35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536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50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87416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25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44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7.95E-09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90866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08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974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41E-11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91018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2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459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63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94078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58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825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8.50E-10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952708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29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758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61E-32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956388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93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355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08E-08</w:t>
            </w:r>
          </w:p>
        </w:tc>
      </w:tr>
      <w:tr w:rsidR="008145C1" w:rsidRPr="00EC4440" w:rsidTr="008145C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988928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87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186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70E-12</w:t>
            </w:r>
          </w:p>
        </w:tc>
      </w:tr>
      <w:tr w:rsidR="008145C1" w:rsidRPr="00EC4440" w:rsidTr="00FF0B70">
        <w:trPr>
          <w:trHeight w:val="280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9931543</w:t>
            </w:r>
          </w:p>
        </w:tc>
        <w:tc>
          <w:tcPr>
            <w:tcW w:w="93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7359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7837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11E-12</w:t>
            </w:r>
          </w:p>
        </w:tc>
      </w:tr>
      <w:tr w:rsidR="008145C1" w:rsidRPr="00EC4440" w:rsidTr="00FF0B70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9964420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01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536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54E-08</w:t>
            </w:r>
          </w:p>
        </w:tc>
      </w:tr>
    </w:tbl>
    <w:p w:rsidR="00BC279C" w:rsidRDefault="00BC279C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</w:p>
    <w:p w:rsidR="00BC279C" w:rsidRDefault="008145C1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:rsidR="00BC279C" w:rsidRDefault="0081669D">
      <w:pPr>
        <w:widowControl/>
        <w:rPr>
          <w:rFonts w:ascii="Times New Roman" w:hAnsi="Times New Roman" w:cs="Times New Roman"/>
          <w:b/>
          <w:sz w:val="20"/>
          <w:szCs w:val="20"/>
        </w:rPr>
      </w:pPr>
      <w:bookmarkStart w:id="2" w:name="S3"/>
      <w:r>
        <w:rPr>
          <w:rFonts w:ascii="Times New Roman" w:hAnsi="Times New Roman" w:cs="Times New Roman"/>
          <w:b/>
          <w:sz w:val="20"/>
          <w:szCs w:val="20"/>
        </w:rPr>
        <w:lastRenderedPageBreak/>
        <w:t xml:space="preserve">Table </w:t>
      </w:r>
      <w:r w:rsidR="00352683">
        <w:rPr>
          <w:rFonts w:ascii="Times New Roman" w:hAnsi="Times New Roman" w:cs="Times New Roman"/>
          <w:b/>
          <w:sz w:val="20"/>
          <w:szCs w:val="20"/>
        </w:rPr>
        <w:t>S</w:t>
      </w:r>
      <w:r w:rsidR="008145C1">
        <w:rPr>
          <w:rFonts w:ascii="Times New Roman" w:hAnsi="Times New Roman" w:cs="Times New Roman"/>
          <w:b/>
          <w:sz w:val="20"/>
          <w:szCs w:val="20"/>
        </w:rPr>
        <w:t xml:space="preserve">3. </w:t>
      </w:r>
      <w:r w:rsidR="008145C1" w:rsidRPr="008145C1">
        <w:rPr>
          <w:rFonts w:ascii="Times New Roman" w:hAnsi="Times New Roman" w:cs="Times New Roman"/>
          <w:b/>
          <w:sz w:val="20"/>
          <w:szCs w:val="20"/>
        </w:rPr>
        <w:t xml:space="preserve">20 valid </w:t>
      </w:r>
      <w:r w:rsidR="00D022EA">
        <w:rPr>
          <w:rFonts w:ascii="Times New Roman" w:hAnsi="Times New Roman" w:cs="Times New Roman"/>
          <w:b/>
          <w:sz w:val="20"/>
          <w:szCs w:val="20"/>
        </w:rPr>
        <w:t>IVs</w:t>
      </w:r>
      <w:r w:rsidR="008145C1" w:rsidRPr="008145C1">
        <w:rPr>
          <w:rFonts w:ascii="Times New Roman" w:hAnsi="Times New Roman" w:cs="Times New Roman"/>
          <w:b/>
          <w:sz w:val="20"/>
          <w:szCs w:val="20"/>
        </w:rPr>
        <w:t xml:space="preserve"> used for </w:t>
      </w:r>
      <w:r w:rsidR="00D022EA">
        <w:rPr>
          <w:rFonts w:ascii="Times New Roman" w:hAnsi="Times New Roman" w:cs="Times New Roman"/>
          <w:b/>
          <w:sz w:val="20"/>
          <w:szCs w:val="20"/>
        </w:rPr>
        <w:t>MR</w:t>
      </w:r>
      <w:r w:rsidR="008145C1" w:rsidRPr="008145C1">
        <w:rPr>
          <w:rFonts w:ascii="Times New Roman" w:hAnsi="Times New Roman" w:cs="Times New Roman"/>
          <w:b/>
          <w:sz w:val="20"/>
          <w:szCs w:val="20"/>
        </w:rPr>
        <w:t xml:space="preserve"> analysis of mood instability on IAs</w:t>
      </w:r>
      <w:r w:rsidR="008145C1">
        <w:rPr>
          <w:rFonts w:ascii="Times New Roman" w:hAnsi="Times New Roman" w:cs="Times New Roman"/>
          <w:b/>
          <w:sz w:val="20"/>
          <w:szCs w:val="20"/>
        </w:rPr>
        <w:t>.</w:t>
      </w:r>
    </w:p>
    <w:bookmarkEnd w:id="2"/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276"/>
        <w:gridCol w:w="934"/>
        <w:gridCol w:w="1051"/>
        <w:gridCol w:w="1417"/>
        <w:gridCol w:w="1276"/>
        <w:gridCol w:w="1134"/>
        <w:gridCol w:w="1224"/>
      </w:tblGrid>
      <w:tr w:rsidR="008145C1" w:rsidRPr="00EC4440" w:rsidTr="00FF0B70">
        <w:trPr>
          <w:trHeight w:val="280"/>
        </w:trPr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NP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Non-effect alle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 frequenc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Bet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E</w:t>
            </w:r>
          </w:p>
        </w:tc>
        <w:tc>
          <w:tcPr>
            <w:tcW w:w="12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  <w:t>P</w:t>
            </w:r>
          </w:p>
        </w:tc>
      </w:tr>
      <w:tr w:rsidR="008145C1" w:rsidRPr="00EC4440" w:rsidTr="00FF0B70">
        <w:trPr>
          <w:trHeight w:val="280"/>
        </w:trPr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50863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812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161</w:t>
            </w:r>
          </w:p>
        </w:tc>
        <w:tc>
          <w:tcPr>
            <w:tcW w:w="12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60E-12</w:t>
            </w:r>
          </w:p>
        </w:tc>
      </w:tr>
      <w:tr w:rsidR="008145C1" w:rsidRPr="00EC4440" w:rsidTr="003113F6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59923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2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17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40E-10</w:t>
            </w:r>
          </w:p>
        </w:tc>
      </w:tr>
      <w:tr w:rsidR="008145C1" w:rsidRPr="00EC4440" w:rsidTr="003113F6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47796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4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163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30E-08</w:t>
            </w:r>
          </w:p>
        </w:tc>
      </w:tr>
      <w:tr w:rsidR="008145C1" w:rsidRPr="00EC4440" w:rsidTr="003113F6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48669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3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34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80E-08</w:t>
            </w:r>
          </w:p>
        </w:tc>
      </w:tr>
      <w:tr w:rsidR="008145C1" w:rsidRPr="00EC4440" w:rsidTr="003113F6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55942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8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24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20E-08</w:t>
            </w:r>
          </w:p>
        </w:tc>
      </w:tr>
      <w:tr w:rsidR="008145C1" w:rsidRPr="00EC4440" w:rsidTr="003113F6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693296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82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31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10E-10</w:t>
            </w:r>
          </w:p>
        </w:tc>
      </w:tr>
      <w:tr w:rsidR="008145C1" w:rsidRPr="00EC4440" w:rsidTr="003113F6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962104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95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16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7.70E-12</w:t>
            </w:r>
          </w:p>
        </w:tc>
      </w:tr>
      <w:tr w:rsidR="008145C1" w:rsidRPr="00EC4440" w:rsidTr="003113F6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48350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4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15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00E-08</w:t>
            </w:r>
          </w:p>
        </w:tc>
      </w:tr>
      <w:tr w:rsidR="008145C1" w:rsidRPr="00EC4440" w:rsidTr="003113F6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865566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9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14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70E-09</w:t>
            </w:r>
          </w:p>
        </w:tc>
      </w:tr>
      <w:tr w:rsidR="008145C1" w:rsidRPr="00EC4440" w:rsidTr="003113F6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30918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9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23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70E-14</w:t>
            </w:r>
          </w:p>
        </w:tc>
      </w:tr>
      <w:tr w:rsidR="008145C1" w:rsidRPr="00EC4440" w:rsidTr="003113F6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551050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375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49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30E-08</w:t>
            </w:r>
          </w:p>
        </w:tc>
      </w:tr>
      <w:tr w:rsidR="008145C1" w:rsidRPr="00EC4440" w:rsidTr="003113F6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79994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5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21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50E-10</w:t>
            </w:r>
          </w:p>
        </w:tc>
      </w:tr>
      <w:tr w:rsidR="008145C1" w:rsidRPr="00EC4440" w:rsidTr="003113F6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611603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90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37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10E-11</w:t>
            </w:r>
          </w:p>
        </w:tc>
      </w:tr>
      <w:tr w:rsidR="008145C1" w:rsidRPr="00EC4440" w:rsidTr="003113F6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640342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81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223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10E-11</w:t>
            </w:r>
          </w:p>
        </w:tc>
      </w:tr>
      <w:tr w:rsidR="008145C1" w:rsidRPr="00EC4440" w:rsidTr="003113F6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1387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68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50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9.90E-15</w:t>
            </w:r>
          </w:p>
        </w:tc>
      </w:tr>
      <w:tr w:rsidR="008145C1" w:rsidRPr="00EC4440" w:rsidTr="003113F6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1915924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754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32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30E-08</w:t>
            </w:r>
          </w:p>
        </w:tc>
      </w:tr>
      <w:tr w:rsidR="008145C1" w:rsidRPr="00EC4440" w:rsidTr="003113F6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744747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4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93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80E-09</w:t>
            </w:r>
          </w:p>
        </w:tc>
      </w:tr>
      <w:tr w:rsidR="008145C1" w:rsidRPr="00EC4440" w:rsidTr="003113F6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86111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22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17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80E-08</w:t>
            </w:r>
          </w:p>
        </w:tc>
      </w:tr>
      <w:tr w:rsidR="008145C1" w:rsidRPr="00EC4440" w:rsidTr="00FF0B70">
        <w:trPr>
          <w:trHeight w:val="280"/>
        </w:trPr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3082357</w:t>
            </w:r>
          </w:p>
        </w:tc>
        <w:tc>
          <w:tcPr>
            <w:tcW w:w="9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0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724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777</w:t>
            </w:r>
          </w:p>
        </w:tc>
        <w:tc>
          <w:tcPr>
            <w:tcW w:w="122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20E-11</w:t>
            </w:r>
          </w:p>
        </w:tc>
      </w:tr>
      <w:tr w:rsidR="008145C1" w:rsidRPr="00EC4440" w:rsidTr="00FF0B70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8045174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851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394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45C1" w:rsidRPr="00EC4440" w:rsidRDefault="008145C1" w:rsidP="008145C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00E-09</w:t>
            </w:r>
          </w:p>
        </w:tc>
      </w:tr>
    </w:tbl>
    <w:p w:rsidR="00BC279C" w:rsidRDefault="00BC279C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</w:p>
    <w:p w:rsidR="00BC279C" w:rsidRDefault="008145C1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:rsidR="00BC279C" w:rsidRDefault="0081669D">
      <w:pPr>
        <w:widowControl/>
        <w:rPr>
          <w:rFonts w:ascii="Times New Roman" w:hAnsi="Times New Roman" w:cs="Times New Roman"/>
          <w:b/>
          <w:sz w:val="20"/>
          <w:szCs w:val="20"/>
        </w:rPr>
      </w:pPr>
      <w:bookmarkStart w:id="3" w:name="S4"/>
      <w:r>
        <w:rPr>
          <w:rFonts w:ascii="Times New Roman" w:hAnsi="Times New Roman" w:cs="Times New Roman"/>
          <w:b/>
          <w:sz w:val="20"/>
          <w:szCs w:val="20"/>
        </w:rPr>
        <w:lastRenderedPageBreak/>
        <w:t xml:space="preserve">Table </w:t>
      </w:r>
      <w:r w:rsidR="00352683">
        <w:rPr>
          <w:rFonts w:ascii="Times New Roman" w:hAnsi="Times New Roman" w:cs="Times New Roman"/>
          <w:b/>
          <w:sz w:val="20"/>
          <w:szCs w:val="20"/>
        </w:rPr>
        <w:t>S</w:t>
      </w:r>
      <w:r w:rsidR="008145C1">
        <w:rPr>
          <w:rFonts w:ascii="Times New Roman" w:hAnsi="Times New Roman" w:cs="Times New Roman"/>
          <w:b/>
          <w:sz w:val="20"/>
          <w:szCs w:val="20"/>
        </w:rPr>
        <w:t xml:space="preserve">4. </w:t>
      </w:r>
      <w:r w:rsidR="00A06407" w:rsidRPr="00A06407">
        <w:rPr>
          <w:rFonts w:ascii="Times New Roman" w:hAnsi="Times New Roman" w:cs="Times New Roman"/>
          <w:b/>
          <w:sz w:val="20"/>
          <w:szCs w:val="20"/>
        </w:rPr>
        <w:t xml:space="preserve">5 valid </w:t>
      </w:r>
      <w:r w:rsidR="00D022EA">
        <w:rPr>
          <w:rFonts w:ascii="Times New Roman" w:hAnsi="Times New Roman" w:cs="Times New Roman"/>
          <w:b/>
          <w:sz w:val="20"/>
          <w:szCs w:val="20"/>
        </w:rPr>
        <w:t>IVs</w:t>
      </w:r>
      <w:r w:rsidR="00A06407" w:rsidRPr="00A06407">
        <w:rPr>
          <w:rFonts w:ascii="Times New Roman" w:hAnsi="Times New Roman" w:cs="Times New Roman"/>
          <w:b/>
          <w:sz w:val="20"/>
          <w:szCs w:val="20"/>
        </w:rPr>
        <w:t xml:space="preserve"> used for </w:t>
      </w:r>
      <w:r w:rsidR="00D022EA">
        <w:rPr>
          <w:rFonts w:ascii="Times New Roman" w:hAnsi="Times New Roman" w:cs="Times New Roman"/>
          <w:b/>
          <w:sz w:val="20"/>
          <w:szCs w:val="20"/>
        </w:rPr>
        <w:t>MR</w:t>
      </w:r>
      <w:r w:rsidR="00A06407" w:rsidRPr="00A06407">
        <w:rPr>
          <w:rFonts w:ascii="Times New Roman" w:hAnsi="Times New Roman" w:cs="Times New Roman"/>
          <w:b/>
          <w:sz w:val="20"/>
          <w:szCs w:val="20"/>
        </w:rPr>
        <w:t xml:space="preserve"> analysis of anxiety disorder on IAs</w:t>
      </w:r>
      <w:r w:rsidR="008145C1">
        <w:rPr>
          <w:rFonts w:ascii="Times New Roman" w:hAnsi="Times New Roman" w:cs="Times New Roman"/>
          <w:b/>
          <w:sz w:val="20"/>
          <w:szCs w:val="20"/>
        </w:rPr>
        <w:t>.</w:t>
      </w:r>
    </w:p>
    <w:bookmarkEnd w:id="3"/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276"/>
        <w:gridCol w:w="1032"/>
        <w:gridCol w:w="1236"/>
        <w:gridCol w:w="1559"/>
        <w:gridCol w:w="993"/>
        <w:gridCol w:w="1134"/>
        <w:gridCol w:w="1082"/>
      </w:tblGrid>
      <w:tr w:rsidR="00A06407" w:rsidRPr="00EC4440" w:rsidTr="00FF0B70">
        <w:trPr>
          <w:trHeight w:val="280"/>
        </w:trPr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NP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</w:t>
            </w:r>
          </w:p>
        </w:tc>
        <w:tc>
          <w:tcPr>
            <w:tcW w:w="12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Non-effect allele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 frequency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Bet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E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  <w:t>P</w:t>
            </w:r>
          </w:p>
        </w:tc>
      </w:tr>
      <w:tr w:rsidR="00A06407" w:rsidRPr="00EC4440" w:rsidTr="00FF0B70">
        <w:trPr>
          <w:trHeight w:val="280"/>
        </w:trPr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959883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9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2551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90E-11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87280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241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60E-09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861139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183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60E-09</w:t>
            </w:r>
          </w:p>
        </w:tc>
      </w:tr>
      <w:tr w:rsidR="00A06407" w:rsidRPr="00EC4440" w:rsidTr="00FF0B70">
        <w:trPr>
          <w:trHeight w:val="280"/>
        </w:trPr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807866</w:t>
            </w:r>
          </w:p>
        </w:tc>
        <w:tc>
          <w:tcPr>
            <w:tcW w:w="10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2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1984</w:t>
            </w:r>
          </w:p>
        </w:tc>
        <w:tc>
          <w:tcPr>
            <w:tcW w:w="10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80E-08</w:t>
            </w:r>
          </w:p>
        </w:tc>
      </w:tr>
      <w:tr w:rsidR="00A06407" w:rsidRPr="00EC4440" w:rsidTr="00FF0B70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855559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79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18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70E-08</w:t>
            </w:r>
          </w:p>
        </w:tc>
      </w:tr>
    </w:tbl>
    <w:p w:rsidR="00BC279C" w:rsidRDefault="00BC279C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</w:p>
    <w:p w:rsidR="00BC279C" w:rsidRDefault="008145C1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:rsidR="00BC279C" w:rsidRDefault="0081669D">
      <w:pPr>
        <w:widowControl/>
        <w:rPr>
          <w:rFonts w:ascii="Times New Roman" w:hAnsi="Times New Roman" w:cs="Times New Roman"/>
          <w:b/>
          <w:sz w:val="20"/>
          <w:szCs w:val="20"/>
        </w:rPr>
      </w:pPr>
      <w:bookmarkStart w:id="4" w:name="S5"/>
      <w:r>
        <w:rPr>
          <w:rFonts w:ascii="Times New Roman" w:hAnsi="Times New Roman" w:cs="Times New Roman"/>
          <w:b/>
          <w:sz w:val="20"/>
          <w:szCs w:val="20"/>
        </w:rPr>
        <w:lastRenderedPageBreak/>
        <w:t xml:space="preserve">Table </w:t>
      </w:r>
      <w:r w:rsidR="00352683">
        <w:rPr>
          <w:rFonts w:ascii="Times New Roman" w:hAnsi="Times New Roman" w:cs="Times New Roman"/>
          <w:b/>
          <w:sz w:val="20"/>
          <w:szCs w:val="20"/>
        </w:rPr>
        <w:t>S</w:t>
      </w:r>
      <w:r w:rsidR="008145C1">
        <w:rPr>
          <w:rFonts w:ascii="Times New Roman" w:hAnsi="Times New Roman" w:cs="Times New Roman"/>
          <w:b/>
          <w:sz w:val="20"/>
          <w:szCs w:val="20"/>
        </w:rPr>
        <w:t xml:space="preserve">5. </w:t>
      </w:r>
      <w:r w:rsidR="00A06407" w:rsidRPr="00A06407">
        <w:rPr>
          <w:rFonts w:ascii="Times New Roman" w:hAnsi="Times New Roman" w:cs="Times New Roman"/>
          <w:b/>
          <w:sz w:val="20"/>
          <w:szCs w:val="20"/>
        </w:rPr>
        <w:t xml:space="preserve">26 valid </w:t>
      </w:r>
      <w:r w:rsidR="00D022EA">
        <w:rPr>
          <w:rFonts w:ascii="Times New Roman" w:hAnsi="Times New Roman" w:cs="Times New Roman"/>
          <w:b/>
          <w:sz w:val="20"/>
          <w:szCs w:val="20"/>
        </w:rPr>
        <w:t>IVs</w:t>
      </w:r>
      <w:r w:rsidR="00A06407" w:rsidRPr="00A06407">
        <w:rPr>
          <w:rFonts w:ascii="Times New Roman" w:hAnsi="Times New Roman" w:cs="Times New Roman"/>
          <w:b/>
          <w:sz w:val="20"/>
          <w:szCs w:val="20"/>
        </w:rPr>
        <w:t xml:space="preserve"> used for </w:t>
      </w:r>
      <w:r w:rsidR="00D022EA">
        <w:rPr>
          <w:rFonts w:ascii="Times New Roman" w:hAnsi="Times New Roman" w:cs="Times New Roman"/>
          <w:b/>
          <w:sz w:val="20"/>
          <w:szCs w:val="20"/>
        </w:rPr>
        <w:t>MR</w:t>
      </w:r>
      <w:r w:rsidR="00A06407" w:rsidRPr="00A06407">
        <w:rPr>
          <w:rFonts w:ascii="Times New Roman" w:hAnsi="Times New Roman" w:cs="Times New Roman"/>
          <w:b/>
          <w:sz w:val="20"/>
          <w:szCs w:val="20"/>
        </w:rPr>
        <w:t xml:space="preserve"> analysis of </w:t>
      </w:r>
      <w:r w:rsidR="00FF0B70" w:rsidRPr="00FF0B70">
        <w:rPr>
          <w:rFonts w:ascii="Times New Roman" w:hAnsi="Times New Roman" w:cs="Times New Roman"/>
          <w:b/>
          <w:sz w:val="20"/>
          <w:szCs w:val="20"/>
        </w:rPr>
        <w:t>major depressive disorder</w:t>
      </w:r>
      <w:r w:rsidR="00A06407" w:rsidRPr="00A06407">
        <w:rPr>
          <w:rFonts w:ascii="Times New Roman" w:hAnsi="Times New Roman" w:cs="Times New Roman"/>
          <w:b/>
          <w:sz w:val="20"/>
          <w:szCs w:val="20"/>
        </w:rPr>
        <w:t xml:space="preserve"> on IAs</w:t>
      </w:r>
      <w:r w:rsidR="008145C1">
        <w:rPr>
          <w:rFonts w:ascii="Times New Roman" w:hAnsi="Times New Roman" w:cs="Times New Roman"/>
          <w:b/>
          <w:sz w:val="20"/>
          <w:szCs w:val="20"/>
        </w:rPr>
        <w:t>.</w:t>
      </w:r>
    </w:p>
    <w:bookmarkEnd w:id="4"/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276"/>
        <w:gridCol w:w="984"/>
        <w:gridCol w:w="1284"/>
        <w:gridCol w:w="1418"/>
        <w:gridCol w:w="1134"/>
        <w:gridCol w:w="992"/>
        <w:gridCol w:w="1224"/>
      </w:tblGrid>
      <w:tr w:rsidR="00A06407" w:rsidRPr="00EC4440" w:rsidTr="00FF0B70">
        <w:trPr>
          <w:trHeight w:val="280"/>
        </w:trPr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NP</w:t>
            </w:r>
          </w:p>
        </w:tc>
        <w:tc>
          <w:tcPr>
            <w:tcW w:w="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</w:t>
            </w:r>
          </w:p>
        </w:tc>
        <w:tc>
          <w:tcPr>
            <w:tcW w:w="1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Non-effect allel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 frequenc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Beta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E</w:t>
            </w:r>
          </w:p>
        </w:tc>
        <w:tc>
          <w:tcPr>
            <w:tcW w:w="12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  <w:t>P</w:t>
            </w:r>
          </w:p>
        </w:tc>
      </w:tr>
      <w:tr w:rsidR="00A06407" w:rsidRPr="00EC4440" w:rsidTr="00FF0B70">
        <w:trPr>
          <w:trHeight w:val="280"/>
        </w:trPr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135349</w:t>
            </w:r>
          </w:p>
        </w:tc>
        <w:tc>
          <w:tcPr>
            <w:tcW w:w="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0459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48</w:t>
            </w:r>
          </w:p>
        </w:tc>
        <w:tc>
          <w:tcPr>
            <w:tcW w:w="12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10E-09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643192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95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4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40E-08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663393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95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4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60E-08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682175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04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4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70E-09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26412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7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95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5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40E-08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552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922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4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10E-19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666117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95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4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40E-08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958048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95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5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60E-11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354115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95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4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40E-08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432639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922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60E-15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59963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04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4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20E-08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806153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922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5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20E-09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389016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95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53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00E-08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074723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04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4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10E-08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261101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04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00E-08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869056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04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80E-09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904738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04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4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60E-09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758265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95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5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7.60E-09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1867293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08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6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7.00E-10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029033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487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93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70E-08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198928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95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00E-08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200826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95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5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40E-08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430565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04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4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90E-09</w:t>
            </w:r>
          </w:p>
        </w:tc>
      </w:tr>
      <w:tr w:rsidR="00A06407" w:rsidRPr="00EC4440" w:rsidTr="00A06407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856424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7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04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53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8.50E-09</w:t>
            </w:r>
          </w:p>
        </w:tc>
      </w:tr>
      <w:tr w:rsidR="00A06407" w:rsidRPr="00EC4440" w:rsidTr="00FF0B70">
        <w:trPr>
          <w:trHeight w:val="280"/>
        </w:trPr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8025231</w:t>
            </w:r>
          </w:p>
        </w:tc>
        <w:tc>
          <w:tcPr>
            <w:tcW w:w="9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3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0459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48</w:t>
            </w:r>
          </w:p>
        </w:tc>
        <w:tc>
          <w:tcPr>
            <w:tcW w:w="122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40E-12</w:t>
            </w:r>
          </w:p>
        </w:tc>
      </w:tr>
      <w:tr w:rsidR="00A06407" w:rsidRPr="00EC4440" w:rsidTr="00FF0B70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915057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045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49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6407" w:rsidRPr="00EC4440" w:rsidRDefault="00A06407" w:rsidP="00A064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7.60E-10</w:t>
            </w:r>
          </w:p>
        </w:tc>
      </w:tr>
    </w:tbl>
    <w:p w:rsidR="00BC279C" w:rsidRDefault="00BC279C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</w:p>
    <w:p w:rsidR="00BC279C" w:rsidRDefault="008145C1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br w:type="page"/>
      </w:r>
    </w:p>
    <w:p w:rsidR="00BC279C" w:rsidRDefault="0081669D">
      <w:pPr>
        <w:widowControl/>
        <w:rPr>
          <w:rFonts w:ascii="Times New Roman" w:hAnsi="Times New Roman" w:cs="Times New Roman"/>
          <w:b/>
          <w:sz w:val="20"/>
          <w:szCs w:val="20"/>
        </w:rPr>
      </w:pPr>
      <w:bookmarkStart w:id="5" w:name="S6"/>
      <w:r>
        <w:rPr>
          <w:rFonts w:ascii="Times New Roman" w:hAnsi="Times New Roman" w:cs="Times New Roman"/>
          <w:b/>
          <w:sz w:val="20"/>
          <w:szCs w:val="20"/>
        </w:rPr>
        <w:lastRenderedPageBreak/>
        <w:t xml:space="preserve">Table </w:t>
      </w:r>
      <w:r w:rsidR="00352683">
        <w:rPr>
          <w:rFonts w:ascii="Times New Roman" w:hAnsi="Times New Roman" w:cs="Times New Roman"/>
          <w:b/>
          <w:sz w:val="20"/>
          <w:szCs w:val="20"/>
        </w:rPr>
        <w:t>S</w:t>
      </w:r>
      <w:r w:rsidR="008145C1">
        <w:rPr>
          <w:rFonts w:ascii="Times New Roman" w:hAnsi="Times New Roman" w:cs="Times New Roman"/>
          <w:b/>
          <w:sz w:val="20"/>
          <w:szCs w:val="20"/>
        </w:rPr>
        <w:t xml:space="preserve">6. </w:t>
      </w:r>
      <w:r w:rsidR="00D6616F" w:rsidRPr="00D6616F">
        <w:rPr>
          <w:rFonts w:ascii="Times New Roman" w:hAnsi="Times New Roman" w:cs="Times New Roman"/>
          <w:b/>
          <w:sz w:val="20"/>
          <w:szCs w:val="20"/>
        </w:rPr>
        <w:t xml:space="preserve">32 valid </w:t>
      </w:r>
      <w:r w:rsidR="00D022EA">
        <w:rPr>
          <w:rFonts w:ascii="Times New Roman" w:hAnsi="Times New Roman" w:cs="Times New Roman"/>
          <w:b/>
          <w:sz w:val="20"/>
          <w:szCs w:val="20"/>
        </w:rPr>
        <w:t>IVs</w:t>
      </w:r>
      <w:r w:rsidR="00D6616F" w:rsidRPr="00D6616F">
        <w:rPr>
          <w:rFonts w:ascii="Times New Roman" w:hAnsi="Times New Roman" w:cs="Times New Roman"/>
          <w:b/>
          <w:sz w:val="20"/>
          <w:szCs w:val="20"/>
        </w:rPr>
        <w:t xml:space="preserve"> used for </w:t>
      </w:r>
      <w:r w:rsidR="00D022EA">
        <w:rPr>
          <w:rFonts w:ascii="Times New Roman" w:hAnsi="Times New Roman" w:cs="Times New Roman"/>
          <w:b/>
          <w:sz w:val="20"/>
          <w:szCs w:val="20"/>
        </w:rPr>
        <w:t>MR</w:t>
      </w:r>
      <w:r w:rsidR="00D6616F" w:rsidRPr="00D6616F">
        <w:rPr>
          <w:rFonts w:ascii="Times New Roman" w:hAnsi="Times New Roman" w:cs="Times New Roman"/>
          <w:b/>
          <w:sz w:val="20"/>
          <w:szCs w:val="20"/>
        </w:rPr>
        <w:t xml:space="preserve"> analysis of subjective wellbeing on IAs</w:t>
      </w:r>
      <w:r w:rsidR="008145C1">
        <w:rPr>
          <w:rFonts w:ascii="Times New Roman" w:hAnsi="Times New Roman" w:cs="Times New Roman"/>
          <w:b/>
          <w:sz w:val="20"/>
          <w:szCs w:val="20"/>
        </w:rPr>
        <w:t>.</w:t>
      </w:r>
    </w:p>
    <w:bookmarkEnd w:id="5"/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276"/>
        <w:gridCol w:w="851"/>
        <w:gridCol w:w="1275"/>
        <w:gridCol w:w="1418"/>
        <w:gridCol w:w="992"/>
        <w:gridCol w:w="992"/>
        <w:gridCol w:w="1508"/>
      </w:tblGrid>
      <w:tr w:rsidR="00D6616F" w:rsidRPr="00EC4440" w:rsidTr="00FF0B70">
        <w:trPr>
          <w:trHeight w:val="280"/>
        </w:trPr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NP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Non-effect allel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 frequency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Beta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E</w:t>
            </w:r>
          </w:p>
        </w:tc>
        <w:tc>
          <w:tcPr>
            <w:tcW w:w="15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  <w:t>P</w:t>
            </w:r>
          </w:p>
        </w:tc>
      </w:tr>
      <w:tr w:rsidR="00D6616F" w:rsidRPr="00EC4440" w:rsidTr="00FF0B70">
        <w:trPr>
          <w:trHeight w:val="280"/>
        </w:trPr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43470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71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0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8</w:t>
            </w:r>
          </w:p>
        </w:tc>
        <w:tc>
          <w:tcPr>
            <w:tcW w:w="15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72E-08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49887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9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13E-08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5143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75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8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8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9.64E-11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92067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72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9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04E-11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95362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21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8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81E-08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66507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69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23E-09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85546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9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4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43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20E-08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18789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19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2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8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34E-12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64260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03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2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8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70E-11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40086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26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6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8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26E-09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7240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07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9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99E-09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94168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98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9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74E-10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96163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63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9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26E-12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07567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25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9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16E-10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24361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46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0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47E-08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599529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80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83E-08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82453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25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6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8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16E-09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44221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6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0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9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85E-09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47813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29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9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90E-10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3163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28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9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56E-09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87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84E-08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06308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68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9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05E-11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57995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8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43E-10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7599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49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0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9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66E-08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7732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68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7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46E-08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78778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4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6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00E-08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0341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6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1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20E-08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11103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6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9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67E-09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61748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770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2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2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8.51E-09</w:t>
            </w:r>
          </w:p>
        </w:tc>
      </w:tr>
      <w:tr w:rsidR="00D6616F" w:rsidRPr="00EC4440" w:rsidTr="00D6616F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808435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9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54E-12</w:t>
            </w:r>
          </w:p>
        </w:tc>
      </w:tr>
      <w:tr w:rsidR="00D6616F" w:rsidRPr="00EC4440" w:rsidTr="00FF0B70">
        <w:trPr>
          <w:trHeight w:val="280"/>
        </w:trPr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815753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978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9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</w:t>
            </w:r>
          </w:p>
        </w:tc>
        <w:tc>
          <w:tcPr>
            <w:tcW w:w="15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20E-09</w:t>
            </w:r>
          </w:p>
        </w:tc>
      </w:tr>
      <w:tr w:rsidR="00D6616F" w:rsidRPr="00EC4440" w:rsidTr="00FF0B70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9938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28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19</w:t>
            </w:r>
          </w:p>
        </w:tc>
        <w:tc>
          <w:tcPr>
            <w:tcW w:w="15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6616F" w:rsidRPr="00EC4440" w:rsidRDefault="00D6616F" w:rsidP="00D6616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89E-09</w:t>
            </w:r>
          </w:p>
        </w:tc>
      </w:tr>
    </w:tbl>
    <w:p w:rsidR="00BC279C" w:rsidRDefault="00BC279C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</w:p>
    <w:p w:rsidR="00BC279C" w:rsidRDefault="008145C1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:rsidR="00BC279C" w:rsidRDefault="0081669D">
      <w:pPr>
        <w:widowControl/>
        <w:rPr>
          <w:rFonts w:ascii="Times New Roman" w:hAnsi="Times New Roman" w:cs="Times New Roman"/>
          <w:b/>
          <w:sz w:val="20"/>
          <w:szCs w:val="20"/>
        </w:rPr>
      </w:pPr>
      <w:bookmarkStart w:id="6" w:name="S7"/>
      <w:r>
        <w:rPr>
          <w:rFonts w:ascii="Times New Roman" w:hAnsi="Times New Roman" w:cs="Times New Roman"/>
          <w:b/>
          <w:sz w:val="20"/>
          <w:szCs w:val="20"/>
        </w:rPr>
        <w:lastRenderedPageBreak/>
        <w:t xml:space="preserve">Table </w:t>
      </w:r>
      <w:r w:rsidR="00352683">
        <w:rPr>
          <w:rFonts w:ascii="Times New Roman" w:hAnsi="Times New Roman" w:cs="Times New Roman"/>
          <w:b/>
          <w:sz w:val="20"/>
          <w:szCs w:val="20"/>
        </w:rPr>
        <w:t>S</w:t>
      </w:r>
      <w:r w:rsidR="008145C1">
        <w:rPr>
          <w:rFonts w:ascii="Times New Roman" w:hAnsi="Times New Roman" w:cs="Times New Roman"/>
          <w:b/>
          <w:sz w:val="20"/>
          <w:szCs w:val="20"/>
        </w:rPr>
        <w:t xml:space="preserve">7. </w:t>
      </w:r>
      <w:r w:rsidR="000749DE" w:rsidRPr="000749DE">
        <w:rPr>
          <w:rFonts w:ascii="Times New Roman" w:hAnsi="Times New Roman" w:cs="Times New Roman"/>
          <w:b/>
          <w:sz w:val="20"/>
          <w:szCs w:val="20"/>
        </w:rPr>
        <w:t xml:space="preserve">9 valid </w:t>
      </w:r>
      <w:r w:rsidR="00D022EA">
        <w:rPr>
          <w:rFonts w:ascii="Times New Roman" w:hAnsi="Times New Roman" w:cs="Times New Roman"/>
          <w:b/>
          <w:sz w:val="20"/>
          <w:szCs w:val="20"/>
        </w:rPr>
        <w:t>IVs</w:t>
      </w:r>
      <w:r w:rsidR="000749DE" w:rsidRPr="000749DE">
        <w:rPr>
          <w:rFonts w:ascii="Times New Roman" w:hAnsi="Times New Roman" w:cs="Times New Roman"/>
          <w:b/>
          <w:sz w:val="20"/>
          <w:szCs w:val="20"/>
        </w:rPr>
        <w:t xml:space="preserve"> used for </w:t>
      </w:r>
      <w:r w:rsidR="00D022EA">
        <w:rPr>
          <w:rFonts w:ascii="Times New Roman" w:hAnsi="Times New Roman" w:cs="Times New Roman"/>
          <w:b/>
          <w:sz w:val="20"/>
          <w:szCs w:val="20"/>
        </w:rPr>
        <w:t>MR</w:t>
      </w:r>
      <w:r w:rsidR="000749DE" w:rsidRPr="000749DE">
        <w:rPr>
          <w:rFonts w:ascii="Times New Roman" w:hAnsi="Times New Roman" w:cs="Times New Roman"/>
          <w:b/>
          <w:sz w:val="20"/>
          <w:szCs w:val="20"/>
        </w:rPr>
        <w:t xml:space="preserve"> analysis of </w:t>
      </w:r>
      <w:r w:rsidR="00C2002A" w:rsidRPr="00C2002A">
        <w:rPr>
          <w:rFonts w:ascii="Times New Roman" w:hAnsi="Times New Roman" w:cs="Times New Roman"/>
          <w:b/>
          <w:sz w:val="20"/>
          <w:szCs w:val="20"/>
        </w:rPr>
        <w:t>attention deficit/hyperactivity disorder</w:t>
      </w:r>
      <w:r w:rsidR="000749DE" w:rsidRPr="000749DE">
        <w:rPr>
          <w:rFonts w:ascii="Times New Roman" w:hAnsi="Times New Roman" w:cs="Times New Roman"/>
          <w:b/>
          <w:sz w:val="20"/>
          <w:szCs w:val="20"/>
        </w:rPr>
        <w:t xml:space="preserve"> on IAs</w:t>
      </w:r>
      <w:r w:rsidR="008145C1">
        <w:rPr>
          <w:rFonts w:ascii="Times New Roman" w:hAnsi="Times New Roman" w:cs="Times New Roman"/>
          <w:b/>
          <w:sz w:val="20"/>
          <w:szCs w:val="20"/>
        </w:rPr>
        <w:t>.</w:t>
      </w:r>
    </w:p>
    <w:bookmarkEnd w:id="6"/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912"/>
        <w:gridCol w:w="1214"/>
        <w:gridCol w:w="1418"/>
        <w:gridCol w:w="1134"/>
        <w:gridCol w:w="992"/>
        <w:gridCol w:w="1224"/>
      </w:tblGrid>
      <w:tr w:rsidR="000749DE" w:rsidRPr="00EC4440" w:rsidTr="00E21439">
        <w:trPr>
          <w:trHeight w:val="280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NP</w:t>
            </w:r>
          </w:p>
        </w:tc>
        <w:tc>
          <w:tcPr>
            <w:tcW w:w="9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</w:t>
            </w:r>
          </w:p>
        </w:tc>
        <w:tc>
          <w:tcPr>
            <w:tcW w:w="12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Non-effect allel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 frequency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Beta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E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  <w:t>P</w:t>
            </w:r>
          </w:p>
        </w:tc>
      </w:tr>
      <w:tr w:rsidR="000749DE" w:rsidRPr="00EC4440" w:rsidTr="00E21439">
        <w:trPr>
          <w:trHeight w:val="280"/>
        </w:trPr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262192</w:t>
            </w:r>
          </w:p>
        </w:tc>
        <w:tc>
          <w:tcPr>
            <w:tcW w:w="91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1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3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74096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35</w:t>
            </w:r>
          </w:p>
        </w:tc>
        <w:tc>
          <w:tcPr>
            <w:tcW w:w="122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66E-08</w:t>
            </w:r>
          </w:p>
        </w:tc>
      </w:tr>
      <w:tr w:rsidR="000749DE" w:rsidRPr="00EC4440" w:rsidTr="00E21439">
        <w:trPr>
          <w:trHeight w:val="28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2361411</w:t>
            </w:r>
          </w:p>
        </w:tc>
        <w:tc>
          <w:tcPr>
            <w:tcW w:w="912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14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4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0530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48</w:t>
            </w:r>
          </w:p>
        </w:tc>
        <w:tc>
          <w:tcPr>
            <w:tcW w:w="1224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13E-12</w:t>
            </w:r>
          </w:p>
        </w:tc>
      </w:tr>
      <w:tr w:rsidR="000749DE" w:rsidRPr="00EC4440" w:rsidTr="00E21439">
        <w:trPr>
          <w:trHeight w:val="28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22064</w:t>
            </w:r>
          </w:p>
        </w:tc>
        <w:tc>
          <w:tcPr>
            <w:tcW w:w="912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14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68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7680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55</w:t>
            </w:r>
          </w:p>
        </w:tc>
        <w:tc>
          <w:tcPr>
            <w:tcW w:w="1224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85E-07</w:t>
            </w:r>
          </w:p>
        </w:tc>
      </w:tr>
      <w:tr w:rsidR="000749DE" w:rsidRPr="00EC4440" w:rsidTr="00E21439">
        <w:trPr>
          <w:trHeight w:val="28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427829</w:t>
            </w:r>
          </w:p>
        </w:tc>
        <w:tc>
          <w:tcPr>
            <w:tcW w:w="912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14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60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2197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36</w:t>
            </w:r>
          </w:p>
        </w:tc>
        <w:tc>
          <w:tcPr>
            <w:tcW w:w="1224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35E-09</w:t>
            </w:r>
          </w:p>
        </w:tc>
      </w:tr>
      <w:tr w:rsidR="000749DE" w:rsidRPr="00EC4440" w:rsidTr="00E21439">
        <w:trPr>
          <w:trHeight w:val="28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6884473</w:t>
            </w:r>
          </w:p>
        </w:tc>
        <w:tc>
          <w:tcPr>
            <w:tcW w:w="912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14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809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38</w:t>
            </w:r>
          </w:p>
        </w:tc>
        <w:tc>
          <w:tcPr>
            <w:tcW w:w="1224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8.56E-07</w:t>
            </w:r>
          </w:p>
        </w:tc>
      </w:tr>
      <w:tr w:rsidR="000749DE" w:rsidRPr="00EC4440" w:rsidTr="00E21439">
        <w:trPr>
          <w:trHeight w:val="28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858241</w:t>
            </w:r>
          </w:p>
        </w:tc>
        <w:tc>
          <w:tcPr>
            <w:tcW w:w="912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14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2197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43</w:t>
            </w:r>
          </w:p>
        </w:tc>
        <w:tc>
          <w:tcPr>
            <w:tcW w:w="1224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8.17E-09</w:t>
            </w:r>
          </w:p>
        </w:tc>
      </w:tr>
      <w:tr w:rsidR="000749DE" w:rsidRPr="00EC4440" w:rsidTr="00E21439">
        <w:trPr>
          <w:trHeight w:val="28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916723</w:t>
            </w:r>
          </w:p>
        </w:tc>
        <w:tc>
          <w:tcPr>
            <w:tcW w:w="912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14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3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7780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38</w:t>
            </w:r>
          </w:p>
        </w:tc>
        <w:tc>
          <w:tcPr>
            <w:tcW w:w="1224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81E-08</w:t>
            </w:r>
          </w:p>
        </w:tc>
      </w:tr>
      <w:tr w:rsidR="000749DE" w:rsidRPr="00EC4440" w:rsidTr="00E21439">
        <w:trPr>
          <w:trHeight w:val="28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4760947</w:t>
            </w:r>
          </w:p>
        </w:tc>
        <w:tc>
          <w:tcPr>
            <w:tcW w:w="912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14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796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17</w:t>
            </w:r>
          </w:p>
        </w:tc>
        <w:tc>
          <w:tcPr>
            <w:tcW w:w="1224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39E-08</w:t>
            </w:r>
          </w:p>
        </w:tc>
      </w:tr>
      <w:tr w:rsidR="000749DE" w:rsidRPr="00EC4440" w:rsidTr="00E21439">
        <w:trPr>
          <w:trHeight w:val="28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9677504</w:t>
            </w:r>
          </w:p>
        </w:tc>
        <w:tc>
          <w:tcPr>
            <w:tcW w:w="912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14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1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1349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13</w:t>
            </w:r>
          </w:p>
        </w:tc>
        <w:tc>
          <w:tcPr>
            <w:tcW w:w="1224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9.83E-08</w:t>
            </w:r>
          </w:p>
        </w:tc>
      </w:tr>
    </w:tbl>
    <w:p w:rsidR="00BC279C" w:rsidRDefault="00BC279C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</w:p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p w:rsidR="00BC279C" w:rsidRDefault="008145C1">
      <w:pPr>
        <w:widowControl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br w:type="page"/>
      </w:r>
      <w:bookmarkStart w:id="7" w:name="S8"/>
      <w:r w:rsidR="0081669D">
        <w:rPr>
          <w:rFonts w:ascii="Times New Roman" w:hAnsi="Times New Roman" w:cs="Times New Roman"/>
          <w:b/>
          <w:sz w:val="20"/>
          <w:szCs w:val="20"/>
        </w:rPr>
        <w:lastRenderedPageBreak/>
        <w:t xml:space="preserve">Table </w:t>
      </w:r>
      <w:r w:rsidR="00352683">
        <w:rPr>
          <w:rFonts w:ascii="Times New Roman" w:hAnsi="Times New Roman" w:cs="Times New Roman"/>
          <w:b/>
          <w:sz w:val="20"/>
          <w:szCs w:val="20"/>
        </w:rPr>
        <w:t>S</w:t>
      </w:r>
      <w:r>
        <w:rPr>
          <w:rFonts w:ascii="Times New Roman" w:hAnsi="Times New Roman" w:cs="Times New Roman"/>
          <w:b/>
          <w:sz w:val="20"/>
          <w:szCs w:val="20"/>
        </w:rPr>
        <w:t xml:space="preserve">8. </w:t>
      </w:r>
      <w:r w:rsidR="000749DE" w:rsidRPr="000749DE">
        <w:rPr>
          <w:rFonts w:ascii="Times New Roman" w:hAnsi="Times New Roman" w:cs="Times New Roman"/>
          <w:b/>
          <w:sz w:val="20"/>
          <w:szCs w:val="20"/>
        </w:rPr>
        <w:t xml:space="preserve">4 valid </w:t>
      </w:r>
      <w:r w:rsidR="00D022EA">
        <w:rPr>
          <w:rFonts w:ascii="Times New Roman" w:hAnsi="Times New Roman" w:cs="Times New Roman"/>
          <w:b/>
          <w:sz w:val="20"/>
          <w:szCs w:val="20"/>
        </w:rPr>
        <w:t>IVs</w:t>
      </w:r>
      <w:r w:rsidR="000749DE" w:rsidRPr="000749DE">
        <w:rPr>
          <w:rFonts w:ascii="Times New Roman" w:hAnsi="Times New Roman" w:cs="Times New Roman"/>
          <w:b/>
          <w:sz w:val="20"/>
          <w:szCs w:val="20"/>
        </w:rPr>
        <w:t xml:space="preserve"> used for </w:t>
      </w:r>
      <w:r w:rsidR="00D022EA">
        <w:rPr>
          <w:rFonts w:ascii="Times New Roman" w:hAnsi="Times New Roman" w:cs="Times New Roman"/>
          <w:b/>
          <w:sz w:val="20"/>
          <w:szCs w:val="20"/>
        </w:rPr>
        <w:t>MR</w:t>
      </w:r>
      <w:r w:rsidR="000749DE" w:rsidRPr="000749DE">
        <w:rPr>
          <w:rFonts w:ascii="Times New Roman" w:hAnsi="Times New Roman" w:cs="Times New Roman"/>
          <w:b/>
          <w:sz w:val="20"/>
          <w:szCs w:val="20"/>
        </w:rPr>
        <w:t xml:space="preserve"> analysis of </w:t>
      </w:r>
      <w:r w:rsidR="00E21439" w:rsidRPr="00E21439">
        <w:rPr>
          <w:rFonts w:ascii="Times New Roman" w:hAnsi="Times New Roman" w:cs="Times New Roman"/>
          <w:b/>
          <w:sz w:val="20"/>
          <w:szCs w:val="20"/>
        </w:rPr>
        <w:t>autism spectrum disorder</w:t>
      </w:r>
      <w:r w:rsidR="000749DE" w:rsidRPr="000749DE">
        <w:rPr>
          <w:rFonts w:ascii="Times New Roman" w:hAnsi="Times New Roman" w:cs="Times New Roman"/>
          <w:b/>
          <w:sz w:val="20"/>
          <w:szCs w:val="20"/>
        </w:rPr>
        <w:t xml:space="preserve"> on IAs</w:t>
      </w:r>
      <w:r>
        <w:rPr>
          <w:rFonts w:ascii="Times New Roman" w:hAnsi="Times New Roman" w:cs="Times New Roman"/>
          <w:b/>
          <w:sz w:val="20"/>
          <w:szCs w:val="20"/>
        </w:rPr>
        <w:t>.</w:t>
      </w:r>
    </w:p>
    <w:bookmarkEnd w:id="7"/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851"/>
        <w:gridCol w:w="1822"/>
        <w:gridCol w:w="1296"/>
        <w:gridCol w:w="851"/>
        <w:gridCol w:w="850"/>
        <w:gridCol w:w="1366"/>
      </w:tblGrid>
      <w:tr w:rsidR="000749DE" w:rsidRPr="00EC4440" w:rsidTr="00E21439">
        <w:trPr>
          <w:trHeight w:val="28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NP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</w:t>
            </w:r>
          </w:p>
        </w:tc>
        <w:tc>
          <w:tcPr>
            <w:tcW w:w="18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Non-effect allele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 frequency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Beta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E</w:t>
            </w:r>
          </w:p>
        </w:tc>
        <w:tc>
          <w:tcPr>
            <w:tcW w:w="13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  <w:t>P</w:t>
            </w:r>
          </w:p>
        </w:tc>
      </w:tr>
      <w:tr w:rsidR="000749DE" w:rsidRPr="00EC4440" w:rsidTr="00E21439">
        <w:trPr>
          <w:trHeight w:val="280"/>
        </w:trPr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452075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8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721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1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3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17E-09</w:t>
            </w:r>
          </w:p>
        </w:tc>
      </w:tr>
      <w:tr w:rsidR="000749DE" w:rsidRPr="00EC4440" w:rsidTr="00E21439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62097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822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96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6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6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366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66E-09</w:t>
            </w:r>
          </w:p>
        </w:tc>
      </w:tr>
      <w:tr w:rsidR="000749DE" w:rsidRPr="00EC4440" w:rsidTr="00E21439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685404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822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96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5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9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2</w:t>
            </w:r>
          </w:p>
        </w:tc>
        <w:tc>
          <w:tcPr>
            <w:tcW w:w="1366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29E-08</w:t>
            </w:r>
          </w:p>
        </w:tc>
      </w:tr>
      <w:tr w:rsidR="000749DE" w:rsidRPr="00EC4440" w:rsidTr="00E21439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388334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822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96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5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9</w:t>
            </w:r>
          </w:p>
        </w:tc>
        <w:tc>
          <w:tcPr>
            <w:tcW w:w="1366" w:type="dxa"/>
            <w:shd w:val="clear" w:color="auto" w:fill="auto"/>
            <w:noWrap/>
            <w:vAlign w:val="center"/>
            <w:hideMark/>
          </w:tcPr>
          <w:p w:rsidR="000749DE" w:rsidRPr="00EC4440" w:rsidRDefault="000749DE" w:rsidP="000749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34E-12</w:t>
            </w:r>
          </w:p>
        </w:tc>
      </w:tr>
    </w:tbl>
    <w:p w:rsidR="00BC279C" w:rsidRDefault="00BC279C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</w:p>
    <w:p w:rsidR="00BC279C" w:rsidRDefault="008145C1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br w:type="page"/>
      </w:r>
    </w:p>
    <w:p w:rsidR="00BC279C" w:rsidRDefault="0081669D">
      <w:pPr>
        <w:widowControl/>
        <w:rPr>
          <w:rFonts w:ascii="Times New Roman" w:hAnsi="Times New Roman" w:cs="Times New Roman"/>
          <w:b/>
          <w:sz w:val="20"/>
          <w:szCs w:val="20"/>
        </w:rPr>
      </w:pPr>
      <w:bookmarkStart w:id="8" w:name="S9"/>
      <w:r>
        <w:rPr>
          <w:rFonts w:ascii="Times New Roman" w:hAnsi="Times New Roman" w:cs="Times New Roman"/>
          <w:b/>
          <w:sz w:val="20"/>
          <w:szCs w:val="20"/>
        </w:rPr>
        <w:lastRenderedPageBreak/>
        <w:t xml:space="preserve">Table </w:t>
      </w:r>
      <w:r w:rsidR="00352683">
        <w:rPr>
          <w:rFonts w:ascii="Times New Roman" w:hAnsi="Times New Roman" w:cs="Times New Roman"/>
          <w:b/>
          <w:sz w:val="20"/>
          <w:szCs w:val="20"/>
        </w:rPr>
        <w:t>S</w:t>
      </w:r>
      <w:r w:rsidR="008145C1">
        <w:rPr>
          <w:rFonts w:ascii="Times New Roman" w:hAnsi="Times New Roman" w:cs="Times New Roman"/>
          <w:b/>
          <w:sz w:val="20"/>
          <w:szCs w:val="20"/>
        </w:rPr>
        <w:t xml:space="preserve">9. </w:t>
      </w:r>
      <w:r w:rsidR="00A7679D" w:rsidRPr="00A7679D">
        <w:rPr>
          <w:rFonts w:ascii="Times New Roman" w:hAnsi="Times New Roman" w:cs="Times New Roman"/>
          <w:b/>
          <w:sz w:val="20"/>
          <w:szCs w:val="20"/>
        </w:rPr>
        <w:t xml:space="preserve">13 valid </w:t>
      </w:r>
      <w:r w:rsidR="00D022EA">
        <w:rPr>
          <w:rFonts w:ascii="Times New Roman" w:hAnsi="Times New Roman" w:cs="Times New Roman"/>
          <w:b/>
          <w:sz w:val="20"/>
          <w:szCs w:val="20"/>
        </w:rPr>
        <w:t>IVs</w:t>
      </w:r>
      <w:r w:rsidR="00A7679D" w:rsidRPr="00A7679D">
        <w:rPr>
          <w:rFonts w:ascii="Times New Roman" w:hAnsi="Times New Roman" w:cs="Times New Roman"/>
          <w:b/>
          <w:sz w:val="20"/>
          <w:szCs w:val="20"/>
        </w:rPr>
        <w:t xml:space="preserve"> used for </w:t>
      </w:r>
      <w:r w:rsidR="00D022EA">
        <w:rPr>
          <w:rFonts w:ascii="Times New Roman" w:hAnsi="Times New Roman" w:cs="Times New Roman"/>
          <w:b/>
          <w:sz w:val="20"/>
          <w:szCs w:val="20"/>
        </w:rPr>
        <w:t>MR</w:t>
      </w:r>
      <w:r w:rsidR="00A7679D" w:rsidRPr="00A7679D">
        <w:rPr>
          <w:rFonts w:ascii="Times New Roman" w:hAnsi="Times New Roman" w:cs="Times New Roman"/>
          <w:b/>
          <w:sz w:val="20"/>
          <w:szCs w:val="20"/>
        </w:rPr>
        <w:t xml:space="preserve"> analysis of </w:t>
      </w:r>
      <w:r w:rsidR="00E21439" w:rsidRPr="00E21439">
        <w:rPr>
          <w:rFonts w:ascii="Times New Roman" w:hAnsi="Times New Roman" w:cs="Times New Roman"/>
          <w:b/>
          <w:sz w:val="20"/>
          <w:szCs w:val="20"/>
        </w:rPr>
        <w:t>bipolar disorder</w:t>
      </w:r>
      <w:r w:rsidR="00A7679D" w:rsidRPr="00A7679D">
        <w:rPr>
          <w:rFonts w:ascii="Times New Roman" w:hAnsi="Times New Roman" w:cs="Times New Roman"/>
          <w:b/>
          <w:sz w:val="20"/>
          <w:szCs w:val="20"/>
        </w:rPr>
        <w:t xml:space="preserve"> on IAs</w:t>
      </w:r>
      <w:r w:rsidR="008145C1">
        <w:rPr>
          <w:rFonts w:ascii="Times New Roman" w:hAnsi="Times New Roman" w:cs="Times New Roman"/>
          <w:b/>
          <w:sz w:val="20"/>
          <w:szCs w:val="20"/>
        </w:rPr>
        <w:t>.</w:t>
      </w:r>
    </w:p>
    <w:bookmarkEnd w:id="8"/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850"/>
        <w:gridCol w:w="1134"/>
        <w:gridCol w:w="1418"/>
        <w:gridCol w:w="1134"/>
        <w:gridCol w:w="992"/>
        <w:gridCol w:w="1366"/>
      </w:tblGrid>
      <w:tr w:rsidR="00A7679D" w:rsidRPr="00EC4440" w:rsidTr="00E21439">
        <w:trPr>
          <w:trHeight w:val="280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NP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Non-effect allel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 frequency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Beta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E</w:t>
            </w:r>
          </w:p>
        </w:tc>
        <w:tc>
          <w:tcPr>
            <w:tcW w:w="13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  <w:t>P</w:t>
            </w:r>
          </w:p>
        </w:tc>
      </w:tr>
      <w:tr w:rsidR="00A7679D" w:rsidRPr="00EC4440" w:rsidTr="00E21439">
        <w:trPr>
          <w:trHeight w:val="280"/>
        </w:trPr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035291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75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7799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22</w:t>
            </w:r>
          </w:p>
        </w:tc>
        <w:tc>
          <w:tcPr>
            <w:tcW w:w="13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67E-08</w:t>
            </w:r>
          </w:p>
        </w:tc>
      </w:tr>
      <w:tr w:rsidR="00A7679D" w:rsidRPr="00EC4440" w:rsidTr="00E21439">
        <w:trPr>
          <w:trHeight w:val="28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744560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3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7320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7</w:t>
            </w:r>
          </w:p>
        </w:tc>
        <w:tc>
          <w:tcPr>
            <w:tcW w:w="1366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62E-10</w:t>
            </w:r>
          </w:p>
        </w:tc>
      </w:tr>
      <w:tr w:rsidR="00A7679D" w:rsidRPr="00EC4440" w:rsidTr="00E21439">
        <w:trPr>
          <w:trHeight w:val="28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896090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0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43</w:t>
            </w:r>
          </w:p>
        </w:tc>
        <w:tc>
          <w:tcPr>
            <w:tcW w:w="1366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90E-08</w:t>
            </w:r>
          </w:p>
        </w:tc>
      </w:tr>
      <w:tr w:rsidR="00A7679D" w:rsidRPr="00EC4440" w:rsidTr="00E21439">
        <w:trPr>
          <w:trHeight w:val="28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3779084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0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72897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22</w:t>
            </w:r>
          </w:p>
        </w:tc>
        <w:tc>
          <w:tcPr>
            <w:tcW w:w="1366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51E-09</w:t>
            </w:r>
          </w:p>
        </w:tc>
      </w:tr>
      <w:tr w:rsidR="00A7679D" w:rsidRPr="00EC4440" w:rsidTr="00E21439">
        <w:trPr>
          <w:trHeight w:val="28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557713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8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709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22</w:t>
            </w:r>
          </w:p>
        </w:tc>
        <w:tc>
          <w:tcPr>
            <w:tcW w:w="1366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64E-08</w:t>
            </w:r>
          </w:p>
        </w:tc>
      </w:tr>
      <w:tr w:rsidR="00A7679D" w:rsidRPr="00EC4440" w:rsidTr="00E21439">
        <w:trPr>
          <w:trHeight w:val="28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647445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4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75597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7</w:t>
            </w:r>
          </w:p>
        </w:tc>
        <w:tc>
          <w:tcPr>
            <w:tcW w:w="1366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08E-10</w:t>
            </w:r>
          </w:p>
        </w:tc>
      </w:tr>
      <w:tr w:rsidR="00A7679D" w:rsidRPr="00EC4440" w:rsidTr="00E21439">
        <w:trPr>
          <w:trHeight w:val="28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724116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500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52</w:t>
            </w:r>
          </w:p>
        </w:tc>
        <w:tc>
          <w:tcPr>
            <w:tcW w:w="1366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37E-08</w:t>
            </w:r>
          </w:p>
        </w:tc>
      </w:tr>
      <w:tr w:rsidR="00A7679D" w:rsidRPr="00EC4440" w:rsidTr="00E21439">
        <w:trPr>
          <w:trHeight w:val="28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575685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1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70197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22</w:t>
            </w:r>
          </w:p>
        </w:tc>
        <w:tc>
          <w:tcPr>
            <w:tcW w:w="1366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7.71E-09</w:t>
            </w:r>
          </w:p>
        </w:tc>
      </w:tr>
      <w:tr w:rsidR="00A7679D" w:rsidRPr="00EC4440" w:rsidTr="00E21439">
        <w:trPr>
          <w:trHeight w:val="28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7183814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925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3250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21</w:t>
            </w:r>
          </w:p>
        </w:tc>
        <w:tc>
          <w:tcPr>
            <w:tcW w:w="1366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02E-09</w:t>
            </w:r>
          </w:p>
        </w:tc>
      </w:tr>
      <w:tr w:rsidR="00A7679D" w:rsidRPr="00EC4440" w:rsidTr="00E21439">
        <w:trPr>
          <w:trHeight w:val="28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388334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4997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1</w:t>
            </w:r>
          </w:p>
        </w:tc>
        <w:tc>
          <w:tcPr>
            <w:tcW w:w="1366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01E-09</w:t>
            </w:r>
          </w:p>
        </w:tc>
      </w:tr>
      <w:tr w:rsidR="00A7679D" w:rsidRPr="00EC4440" w:rsidTr="00E21439">
        <w:trPr>
          <w:trHeight w:val="28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804640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3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279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2</w:t>
            </w:r>
          </w:p>
        </w:tc>
        <w:tc>
          <w:tcPr>
            <w:tcW w:w="1366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99E-08</w:t>
            </w:r>
          </w:p>
        </w:tc>
      </w:tr>
      <w:tr w:rsidR="00A7679D" w:rsidRPr="00EC4440" w:rsidTr="00E21439">
        <w:trPr>
          <w:trHeight w:val="28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122539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5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460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8</w:t>
            </w:r>
          </w:p>
        </w:tc>
        <w:tc>
          <w:tcPr>
            <w:tcW w:w="1366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77E-08</w:t>
            </w:r>
          </w:p>
        </w:tc>
      </w:tr>
      <w:tr w:rsidR="00A7679D" w:rsidRPr="00EC4440" w:rsidTr="00E21439">
        <w:trPr>
          <w:trHeight w:val="280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9834970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9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7730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2</w:t>
            </w:r>
          </w:p>
        </w:tc>
        <w:tc>
          <w:tcPr>
            <w:tcW w:w="1366" w:type="dxa"/>
            <w:shd w:val="clear" w:color="auto" w:fill="auto"/>
            <w:noWrap/>
            <w:vAlign w:val="center"/>
            <w:hideMark/>
          </w:tcPr>
          <w:p w:rsidR="00A7679D" w:rsidRPr="00EC4440" w:rsidRDefault="00A7679D" w:rsidP="00A7679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72E-12</w:t>
            </w:r>
          </w:p>
        </w:tc>
      </w:tr>
    </w:tbl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p w:rsidR="00BC279C" w:rsidRDefault="008145C1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br w:type="page"/>
      </w:r>
    </w:p>
    <w:p w:rsidR="00BC279C" w:rsidRDefault="0081669D">
      <w:pPr>
        <w:widowControl/>
        <w:rPr>
          <w:rFonts w:ascii="Times New Roman" w:hAnsi="Times New Roman" w:cs="Times New Roman"/>
          <w:b/>
          <w:sz w:val="20"/>
          <w:szCs w:val="20"/>
        </w:rPr>
      </w:pPr>
      <w:bookmarkStart w:id="9" w:name="S10"/>
      <w:r>
        <w:rPr>
          <w:rFonts w:ascii="Times New Roman" w:hAnsi="Times New Roman" w:cs="Times New Roman"/>
          <w:b/>
          <w:sz w:val="20"/>
          <w:szCs w:val="20"/>
        </w:rPr>
        <w:lastRenderedPageBreak/>
        <w:t>Table</w:t>
      </w:r>
      <w:r w:rsidR="00352683">
        <w:rPr>
          <w:rFonts w:ascii="Times New Roman" w:hAnsi="Times New Roman" w:cs="Times New Roman"/>
          <w:b/>
          <w:sz w:val="20"/>
          <w:szCs w:val="20"/>
        </w:rPr>
        <w:t>S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8145C1">
        <w:rPr>
          <w:rFonts w:ascii="Times New Roman" w:hAnsi="Times New Roman" w:cs="Times New Roman"/>
          <w:b/>
          <w:sz w:val="20"/>
          <w:szCs w:val="20"/>
        </w:rPr>
        <w:t xml:space="preserve">10. </w:t>
      </w:r>
      <w:r w:rsidR="00A90B35" w:rsidRPr="00A90B35">
        <w:rPr>
          <w:rFonts w:ascii="Times New Roman" w:hAnsi="Times New Roman" w:cs="Times New Roman"/>
          <w:b/>
          <w:sz w:val="20"/>
          <w:szCs w:val="20"/>
        </w:rPr>
        <w:t xml:space="preserve">76 valid </w:t>
      </w:r>
      <w:r w:rsidR="00D022EA">
        <w:rPr>
          <w:rFonts w:ascii="Times New Roman" w:hAnsi="Times New Roman" w:cs="Times New Roman"/>
          <w:b/>
          <w:sz w:val="20"/>
          <w:szCs w:val="20"/>
        </w:rPr>
        <w:t>IVs</w:t>
      </w:r>
      <w:r w:rsidR="00A90B35" w:rsidRPr="00A90B35">
        <w:rPr>
          <w:rFonts w:ascii="Times New Roman" w:hAnsi="Times New Roman" w:cs="Times New Roman"/>
          <w:b/>
          <w:sz w:val="20"/>
          <w:szCs w:val="20"/>
        </w:rPr>
        <w:t xml:space="preserve"> used for </w:t>
      </w:r>
      <w:r w:rsidR="00D022EA">
        <w:rPr>
          <w:rFonts w:ascii="Times New Roman" w:hAnsi="Times New Roman" w:cs="Times New Roman"/>
          <w:b/>
          <w:sz w:val="20"/>
          <w:szCs w:val="20"/>
        </w:rPr>
        <w:t>MR</w:t>
      </w:r>
      <w:r w:rsidR="00A90B35" w:rsidRPr="00A90B35">
        <w:rPr>
          <w:rFonts w:ascii="Times New Roman" w:hAnsi="Times New Roman" w:cs="Times New Roman"/>
          <w:b/>
          <w:sz w:val="20"/>
          <w:szCs w:val="20"/>
        </w:rPr>
        <w:t xml:space="preserve"> analysis of </w:t>
      </w:r>
      <w:r w:rsidR="00E21439" w:rsidRPr="00E21439">
        <w:rPr>
          <w:rFonts w:ascii="Times New Roman" w:hAnsi="Times New Roman" w:cs="Times New Roman"/>
          <w:b/>
          <w:sz w:val="20"/>
          <w:szCs w:val="20"/>
        </w:rPr>
        <w:t>schizophrenia</w:t>
      </w:r>
      <w:r w:rsidR="00A90B35" w:rsidRPr="00A90B35">
        <w:rPr>
          <w:rFonts w:ascii="Times New Roman" w:hAnsi="Times New Roman" w:cs="Times New Roman"/>
          <w:b/>
          <w:sz w:val="20"/>
          <w:szCs w:val="20"/>
        </w:rPr>
        <w:t xml:space="preserve"> on IAs</w:t>
      </w:r>
      <w:r w:rsidR="008145C1">
        <w:rPr>
          <w:rFonts w:ascii="Times New Roman" w:hAnsi="Times New Roman" w:cs="Times New Roman"/>
          <w:b/>
          <w:sz w:val="20"/>
          <w:szCs w:val="20"/>
        </w:rPr>
        <w:t>.</w:t>
      </w:r>
    </w:p>
    <w:bookmarkEnd w:id="9"/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418"/>
        <w:gridCol w:w="938"/>
        <w:gridCol w:w="1188"/>
        <w:gridCol w:w="1418"/>
        <w:gridCol w:w="1275"/>
        <w:gridCol w:w="851"/>
        <w:gridCol w:w="1224"/>
      </w:tblGrid>
      <w:tr w:rsidR="00DA73F5" w:rsidRPr="00DA73F5" w:rsidTr="00E21439">
        <w:trPr>
          <w:trHeight w:val="280"/>
        </w:trPr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NP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</w:t>
            </w:r>
          </w:p>
        </w:tc>
        <w:tc>
          <w:tcPr>
            <w:tcW w:w="11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Non-effect allel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 frequency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Beta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E</w:t>
            </w:r>
          </w:p>
        </w:tc>
        <w:tc>
          <w:tcPr>
            <w:tcW w:w="12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  <w:t>P</w:t>
            </w:r>
          </w:p>
        </w:tc>
      </w:tr>
      <w:tr w:rsidR="00DA73F5" w:rsidRPr="00DA73F5" w:rsidTr="00E21439">
        <w:trPr>
          <w:trHeight w:val="280"/>
        </w:trPr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148671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29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46E-10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4299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736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67E-09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78362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015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44E-09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8050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7232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71E-12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98581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012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3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02E-09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129493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25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9.04E-12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16586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93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3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87E-08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78309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934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7.64E-12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12971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445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35E-08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29367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065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70E-15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44754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555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44E-08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70429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1422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57E-14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71251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732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8.18E-09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89831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65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51E-09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90816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672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9.41E-10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99183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081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46E-10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310732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6016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19E-16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312125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732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06E-08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316927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97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7.06E-10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31901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61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7.82E-11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4050593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34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50E-10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440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7417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71E-10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47359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391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33E-11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686757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007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65E-11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746567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732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14E-09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751484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827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55E-12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76514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762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13E-08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97580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93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3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56E-08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00704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883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63E-20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05307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704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82E-10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1182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921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29E-09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16171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952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3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22E-08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1728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952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9.53E-13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41057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448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07E-08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51421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664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42E-12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91756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109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11E-10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94900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9984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69E-17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97061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765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39E-11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1247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485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38E-08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479689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34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19E-12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lastRenderedPageBreak/>
              <w:t>rs3534673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7232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42E-12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604395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765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07E-12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73502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485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7.02E-11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8993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732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24E-08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92511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63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64E-08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93621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9166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32E-14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566935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954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37E-08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628250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187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30E-08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677589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61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03E-09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75773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7149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76E-12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895047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762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07E-08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00265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7472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15E-14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03570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97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7.24E-09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06509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555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7.91E-17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233482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12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9.60E-12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3494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29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30E-08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43492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732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62E-13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68001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736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3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83E-08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80043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229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00E-08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0437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485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39E-10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19118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97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31E-09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22547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234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86E-08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276912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0869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73E-10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43237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012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07E-12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49975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7045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24E-10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50814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7696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06E-11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59603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765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37E-12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596809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61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9.41E-11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6060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6109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90E-08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63292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63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9.52E-09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70144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7257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72E-14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8354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868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8.45E-10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89327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1154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80E-13</w:t>
            </w:r>
          </w:p>
        </w:tc>
      </w:tr>
      <w:tr w:rsidR="00DA73F5" w:rsidRPr="00DA73F5" w:rsidTr="00552811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95187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9321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3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99E-13</w:t>
            </w:r>
          </w:p>
        </w:tc>
      </w:tr>
      <w:tr w:rsidR="00DA73F5" w:rsidRPr="00DA73F5" w:rsidTr="00E21439">
        <w:trPr>
          <w:trHeight w:val="280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893949</w:t>
            </w:r>
          </w:p>
        </w:tc>
        <w:tc>
          <w:tcPr>
            <w:tcW w:w="93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8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3541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98E-08</w:t>
            </w:r>
          </w:p>
        </w:tc>
      </w:tr>
      <w:tr w:rsidR="00DA73F5" w:rsidRPr="00DA73F5" w:rsidTr="00E21439">
        <w:trPr>
          <w:trHeight w:val="280"/>
        </w:trPr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9545047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563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73F5" w:rsidRPr="00EC4440" w:rsidRDefault="00DA73F5" w:rsidP="00DA73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15E-08</w:t>
            </w:r>
          </w:p>
        </w:tc>
      </w:tr>
    </w:tbl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p w:rsidR="00BC279C" w:rsidRDefault="008145C1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br w:type="page"/>
      </w:r>
    </w:p>
    <w:p w:rsidR="00BC279C" w:rsidRDefault="0081669D">
      <w:pPr>
        <w:widowControl/>
        <w:rPr>
          <w:rFonts w:ascii="Times New Roman" w:hAnsi="Times New Roman" w:cs="Times New Roman"/>
          <w:b/>
          <w:sz w:val="20"/>
          <w:szCs w:val="20"/>
        </w:rPr>
      </w:pPr>
      <w:bookmarkStart w:id="10" w:name="S11"/>
      <w:r>
        <w:rPr>
          <w:rFonts w:ascii="Times New Roman" w:hAnsi="Times New Roman" w:cs="Times New Roman"/>
          <w:b/>
          <w:sz w:val="20"/>
          <w:szCs w:val="20"/>
        </w:rPr>
        <w:lastRenderedPageBreak/>
        <w:t xml:space="preserve">Table </w:t>
      </w:r>
      <w:r w:rsidR="00352683">
        <w:rPr>
          <w:rFonts w:ascii="Times New Roman" w:hAnsi="Times New Roman" w:cs="Times New Roman"/>
          <w:b/>
          <w:sz w:val="20"/>
          <w:szCs w:val="20"/>
        </w:rPr>
        <w:t>S</w:t>
      </w:r>
      <w:r w:rsidR="008145C1">
        <w:rPr>
          <w:rFonts w:ascii="Times New Roman" w:hAnsi="Times New Roman" w:cs="Times New Roman"/>
          <w:b/>
          <w:sz w:val="20"/>
          <w:szCs w:val="20"/>
        </w:rPr>
        <w:t xml:space="preserve">11. </w:t>
      </w:r>
      <w:r w:rsidR="00437B78" w:rsidRPr="00437B78">
        <w:rPr>
          <w:rFonts w:ascii="Times New Roman" w:hAnsi="Times New Roman" w:cs="Times New Roman"/>
          <w:b/>
          <w:sz w:val="20"/>
          <w:szCs w:val="20"/>
        </w:rPr>
        <w:t xml:space="preserve">19 valid </w:t>
      </w:r>
      <w:r w:rsidR="00D022EA">
        <w:rPr>
          <w:rFonts w:ascii="Times New Roman" w:hAnsi="Times New Roman" w:cs="Times New Roman"/>
          <w:b/>
          <w:sz w:val="20"/>
          <w:szCs w:val="20"/>
        </w:rPr>
        <w:t>IVs</w:t>
      </w:r>
      <w:r w:rsidR="00437B78" w:rsidRPr="00437B78">
        <w:rPr>
          <w:rFonts w:ascii="Times New Roman" w:hAnsi="Times New Roman" w:cs="Times New Roman"/>
          <w:b/>
          <w:sz w:val="20"/>
          <w:szCs w:val="20"/>
        </w:rPr>
        <w:t xml:space="preserve"> used for </w:t>
      </w:r>
      <w:r w:rsidR="00D022EA">
        <w:rPr>
          <w:rFonts w:ascii="Times New Roman" w:hAnsi="Times New Roman" w:cs="Times New Roman"/>
          <w:b/>
          <w:sz w:val="20"/>
          <w:szCs w:val="20"/>
        </w:rPr>
        <w:t>MR</w:t>
      </w:r>
      <w:r w:rsidR="00437B78" w:rsidRPr="00437B78">
        <w:rPr>
          <w:rFonts w:ascii="Times New Roman" w:hAnsi="Times New Roman" w:cs="Times New Roman"/>
          <w:b/>
          <w:sz w:val="20"/>
          <w:szCs w:val="20"/>
        </w:rPr>
        <w:t xml:space="preserve"> analysis of neuroticism on IAs</w:t>
      </w:r>
      <w:r w:rsidR="008145C1">
        <w:rPr>
          <w:rFonts w:ascii="Times New Roman" w:hAnsi="Times New Roman" w:cs="Times New Roman"/>
          <w:b/>
          <w:sz w:val="20"/>
          <w:szCs w:val="20"/>
        </w:rPr>
        <w:t>.</w:t>
      </w:r>
    </w:p>
    <w:p w:rsidR="00BC279C" w:rsidRDefault="00BC279C">
      <w:pPr>
        <w:widowControl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276"/>
        <w:gridCol w:w="934"/>
        <w:gridCol w:w="1192"/>
        <w:gridCol w:w="1418"/>
        <w:gridCol w:w="1134"/>
        <w:gridCol w:w="1134"/>
        <w:gridCol w:w="1224"/>
      </w:tblGrid>
      <w:tr w:rsidR="000D26F5" w:rsidRPr="00EC4440" w:rsidTr="00265CB2">
        <w:trPr>
          <w:trHeight w:val="280"/>
        </w:trPr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bookmarkEnd w:id="10"/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NP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Non-effect allel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 frequenc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Bet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E</w:t>
            </w:r>
          </w:p>
        </w:tc>
        <w:tc>
          <w:tcPr>
            <w:tcW w:w="12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  <w:t>P</w:t>
            </w:r>
          </w:p>
        </w:tc>
      </w:tr>
      <w:tr w:rsidR="000D26F5" w:rsidRPr="00EC4440" w:rsidTr="00265CB2">
        <w:trPr>
          <w:trHeight w:val="280"/>
        </w:trPr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244364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14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859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302</w:t>
            </w:r>
          </w:p>
        </w:tc>
        <w:tc>
          <w:tcPr>
            <w:tcW w:w="12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7.35E-10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434704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3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59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78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16E-08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08201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34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074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97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99E-12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90356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64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86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04E-08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40086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7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496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425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59E-09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69081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13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777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99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98E-09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782873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5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76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79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87E-10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80615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58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340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8.77E-09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14935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4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34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325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68E-09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27308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9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849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313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62E-09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35923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14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66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85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59E-09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45150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46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09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9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23E-11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271703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99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856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83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11E-11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599185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3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6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4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8.42E-11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93802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620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09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92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7.86E-13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8924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09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2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305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17E-10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0341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74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807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322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17E-08</w:t>
            </w:r>
          </w:p>
        </w:tc>
      </w:tr>
      <w:tr w:rsidR="000D26F5" w:rsidRPr="00EC4440" w:rsidTr="00265CB2">
        <w:trPr>
          <w:trHeight w:val="280"/>
        </w:trPr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107356</w:t>
            </w:r>
          </w:p>
        </w:tc>
        <w:tc>
          <w:tcPr>
            <w:tcW w:w="9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067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6127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779</w:t>
            </w:r>
          </w:p>
        </w:tc>
        <w:tc>
          <w:tcPr>
            <w:tcW w:w="122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53E-09</w:t>
            </w:r>
          </w:p>
        </w:tc>
      </w:tr>
      <w:tr w:rsidR="000D26F5" w:rsidRPr="00EC4440" w:rsidTr="00265CB2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8084351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08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104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02848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47E-13</w:t>
            </w:r>
          </w:p>
        </w:tc>
      </w:tr>
    </w:tbl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p w:rsidR="00BC279C" w:rsidRDefault="008145C1">
      <w:pPr>
        <w:widowControl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br w:type="page"/>
      </w:r>
      <w:bookmarkStart w:id="11" w:name="S12"/>
      <w:r w:rsidR="0081669D">
        <w:rPr>
          <w:rFonts w:ascii="Times New Roman" w:hAnsi="Times New Roman" w:cs="Times New Roman"/>
          <w:b/>
          <w:sz w:val="20"/>
          <w:szCs w:val="20"/>
        </w:rPr>
        <w:lastRenderedPageBreak/>
        <w:t xml:space="preserve">Table </w:t>
      </w:r>
      <w:r w:rsidR="00352683">
        <w:rPr>
          <w:rFonts w:ascii="Times New Roman" w:hAnsi="Times New Roman" w:cs="Times New Roman"/>
          <w:b/>
          <w:sz w:val="20"/>
          <w:szCs w:val="20"/>
        </w:rPr>
        <w:t>S</w:t>
      </w:r>
      <w:r>
        <w:rPr>
          <w:rFonts w:ascii="Times New Roman" w:hAnsi="Times New Roman" w:cs="Times New Roman"/>
          <w:b/>
          <w:sz w:val="20"/>
          <w:szCs w:val="20"/>
        </w:rPr>
        <w:t xml:space="preserve">12. </w:t>
      </w:r>
      <w:r w:rsidR="000D26F5" w:rsidRPr="000D26F5">
        <w:rPr>
          <w:rFonts w:ascii="Times New Roman" w:hAnsi="Times New Roman" w:cs="Times New Roman"/>
          <w:b/>
          <w:sz w:val="20"/>
          <w:szCs w:val="20"/>
        </w:rPr>
        <w:t xml:space="preserve">11 valid </w:t>
      </w:r>
      <w:r w:rsidR="00D022EA">
        <w:rPr>
          <w:rFonts w:ascii="Times New Roman" w:hAnsi="Times New Roman" w:cs="Times New Roman"/>
          <w:b/>
          <w:sz w:val="20"/>
          <w:szCs w:val="20"/>
        </w:rPr>
        <w:t>IVs</w:t>
      </w:r>
      <w:r w:rsidR="000D26F5" w:rsidRPr="000D26F5">
        <w:rPr>
          <w:rFonts w:ascii="Times New Roman" w:hAnsi="Times New Roman" w:cs="Times New Roman"/>
          <w:b/>
          <w:sz w:val="20"/>
          <w:szCs w:val="20"/>
        </w:rPr>
        <w:t xml:space="preserve"> used for </w:t>
      </w:r>
      <w:r w:rsidR="00D022EA">
        <w:rPr>
          <w:rFonts w:ascii="Times New Roman" w:hAnsi="Times New Roman" w:cs="Times New Roman"/>
          <w:b/>
          <w:sz w:val="20"/>
          <w:szCs w:val="20"/>
        </w:rPr>
        <w:t>MR</w:t>
      </w:r>
      <w:r w:rsidR="000D26F5" w:rsidRPr="000D26F5">
        <w:rPr>
          <w:rFonts w:ascii="Times New Roman" w:hAnsi="Times New Roman" w:cs="Times New Roman"/>
          <w:b/>
          <w:sz w:val="20"/>
          <w:szCs w:val="20"/>
        </w:rPr>
        <w:t xml:space="preserve"> analysis of IAs on insomnia.</w:t>
      </w:r>
    </w:p>
    <w:bookmarkEnd w:id="11"/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276"/>
        <w:gridCol w:w="1092"/>
        <w:gridCol w:w="1176"/>
        <w:gridCol w:w="1418"/>
        <w:gridCol w:w="992"/>
        <w:gridCol w:w="992"/>
        <w:gridCol w:w="1366"/>
      </w:tblGrid>
      <w:tr w:rsidR="000D26F5" w:rsidRPr="00EC4440" w:rsidTr="00265CB2">
        <w:trPr>
          <w:trHeight w:val="280"/>
        </w:trPr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NP</w:t>
            </w:r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Non-effect allel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 frequency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Beta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E</w:t>
            </w:r>
          </w:p>
        </w:tc>
        <w:tc>
          <w:tcPr>
            <w:tcW w:w="13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  <w:t>P</w:t>
            </w:r>
          </w:p>
        </w:tc>
      </w:tr>
      <w:tr w:rsidR="000D26F5" w:rsidRPr="00EC4440" w:rsidTr="00265CB2">
        <w:trPr>
          <w:trHeight w:val="280"/>
        </w:trPr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519203</w:t>
            </w:r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7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</w:t>
            </w:r>
          </w:p>
        </w:tc>
        <w:tc>
          <w:tcPr>
            <w:tcW w:w="13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29E-09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646044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4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4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3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21E-11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661542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6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1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74E-16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310399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3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25E-12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537373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8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60E-22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742321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4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2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10E-11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9713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8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3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10E-08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705938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4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55E-10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5965782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6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1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9.03E-18</w:t>
            </w:r>
          </w:p>
        </w:tc>
      </w:tr>
      <w:tr w:rsidR="000D26F5" w:rsidRPr="00EC4440" w:rsidTr="00265CB2">
        <w:trPr>
          <w:trHeight w:val="280"/>
        </w:trPr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997005</w:t>
            </w:r>
          </w:p>
        </w:tc>
        <w:tc>
          <w:tcPr>
            <w:tcW w:w="10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14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49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3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26E-14</w:t>
            </w:r>
          </w:p>
        </w:tc>
      </w:tr>
      <w:tr w:rsidR="000D26F5" w:rsidRPr="00EC4440" w:rsidTr="00265CB2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9780963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9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2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9</w:t>
            </w:r>
          </w:p>
        </w:tc>
        <w:tc>
          <w:tcPr>
            <w:tcW w:w="13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82E-09</w:t>
            </w:r>
          </w:p>
        </w:tc>
      </w:tr>
    </w:tbl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p w:rsidR="00BC279C" w:rsidRDefault="008145C1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br w:type="page"/>
      </w:r>
    </w:p>
    <w:p w:rsidR="00BC279C" w:rsidRDefault="0081669D">
      <w:pPr>
        <w:widowControl/>
        <w:rPr>
          <w:rFonts w:ascii="Times New Roman" w:hAnsi="Times New Roman" w:cs="Times New Roman"/>
          <w:b/>
          <w:sz w:val="20"/>
          <w:szCs w:val="20"/>
        </w:rPr>
      </w:pPr>
      <w:bookmarkStart w:id="12" w:name="S13"/>
      <w:r>
        <w:rPr>
          <w:rFonts w:ascii="Times New Roman" w:hAnsi="Times New Roman" w:cs="Times New Roman"/>
          <w:b/>
          <w:sz w:val="20"/>
          <w:szCs w:val="20"/>
        </w:rPr>
        <w:lastRenderedPageBreak/>
        <w:t xml:space="preserve">Table </w:t>
      </w:r>
      <w:r w:rsidR="00352683">
        <w:rPr>
          <w:rFonts w:ascii="Times New Roman" w:hAnsi="Times New Roman" w:cs="Times New Roman"/>
          <w:b/>
          <w:sz w:val="20"/>
          <w:szCs w:val="20"/>
        </w:rPr>
        <w:t>S</w:t>
      </w:r>
      <w:r>
        <w:rPr>
          <w:rFonts w:ascii="Times New Roman" w:hAnsi="Times New Roman" w:cs="Times New Roman"/>
          <w:b/>
          <w:sz w:val="20"/>
          <w:szCs w:val="20"/>
        </w:rPr>
        <w:t>13</w:t>
      </w:r>
      <w:r w:rsidR="008145C1">
        <w:rPr>
          <w:rFonts w:ascii="Times New Roman" w:hAnsi="Times New Roman" w:cs="Times New Roman"/>
          <w:b/>
          <w:sz w:val="20"/>
          <w:szCs w:val="20"/>
        </w:rPr>
        <w:t xml:space="preserve">. </w:t>
      </w:r>
      <w:r w:rsidR="000D26F5" w:rsidRPr="000D26F5">
        <w:rPr>
          <w:rFonts w:ascii="Times New Roman" w:hAnsi="Times New Roman" w:cs="Times New Roman"/>
          <w:b/>
          <w:sz w:val="20"/>
          <w:szCs w:val="20"/>
        </w:rPr>
        <w:t xml:space="preserve">11 valid </w:t>
      </w:r>
      <w:r w:rsidR="00D022EA">
        <w:rPr>
          <w:rFonts w:ascii="Times New Roman" w:hAnsi="Times New Roman" w:cs="Times New Roman"/>
          <w:b/>
          <w:sz w:val="20"/>
          <w:szCs w:val="20"/>
        </w:rPr>
        <w:t>IVs</w:t>
      </w:r>
      <w:r w:rsidR="000D26F5" w:rsidRPr="000D26F5">
        <w:rPr>
          <w:rFonts w:ascii="Times New Roman" w:hAnsi="Times New Roman" w:cs="Times New Roman"/>
          <w:b/>
          <w:sz w:val="20"/>
          <w:szCs w:val="20"/>
        </w:rPr>
        <w:t xml:space="preserve"> used for </w:t>
      </w:r>
      <w:r w:rsidR="00D022EA">
        <w:rPr>
          <w:rFonts w:ascii="Times New Roman" w:hAnsi="Times New Roman" w:cs="Times New Roman"/>
          <w:b/>
          <w:sz w:val="20"/>
          <w:szCs w:val="20"/>
        </w:rPr>
        <w:t>MR</w:t>
      </w:r>
      <w:r w:rsidR="000D26F5" w:rsidRPr="000D26F5">
        <w:rPr>
          <w:rFonts w:ascii="Times New Roman" w:hAnsi="Times New Roman" w:cs="Times New Roman"/>
          <w:b/>
          <w:sz w:val="20"/>
          <w:szCs w:val="20"/>
        </w:rPr>
        <w:t xml:space="preserve"> analysis of IAs on major depressive disorder.</w:t>
      </w:r>
    </w:p>
    <w:bookmarkEnd w:id="12"/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276"/>
        <w:gridCol w:w="851"/>
        <w:gridCol w:w="1275"/>
        <w:gridCol w:w="1560"/>
        <w:gridCol w:w="850"/>
        <w:gridCol w:w="851"/>
        <w:gridCol w:w="1649"/>
      </w:tblGrid>
      <w:tr w:rsidR="000D26F5" w:rsidRPr="00EC4440" w:rsidTr="00265CB2">
        <w:trPr>
          <w:trHeight w:val="280"/>
        </w:trPr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NP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Non-effect allele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 frequency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Beta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E</w:t>
            </w:r>
          </w:p>
        </w:tc>
        <w:tc>
          <w:tcPr>
            <w:tcW w:w="16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  <w:t>P</w:t>
            </w:r>
          </w:p>
        </w:tc>
      </w:tr>
      <w:tr w:rsidR="000D26F5" w:rsidRPr="00EC4440" w:rsidTr="00265CB2">
        <w:trPr>
          <w:trHeight w:val="280"/>
        </w:trPr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519203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7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</w:t>
            </w:r>
          </w:p>
        </w:tc>
        <w:tc>
          <w:tcPr>
            <w:tcW w:w="16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29E-09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64604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4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4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3</w:t>
            </w:r>
          </w:p>
        </w:tc>
        <w:tc>
          <w:tcPr>
            <w:tcW w:w="1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21E-11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66154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6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1</w:t>
            </w:r>
          </w:p>
        </w:tc>
        <w:tc>
          <w:tcPr>
            <w:tcW w:w="1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74E-16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31039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5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3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</w:t>
            </w:r>
          </w:p>
        </w:tc>
        <w:tc>
          <w:tcPr>
            <w:tcW w:w="1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25E-12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53737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8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60E-22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74232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3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4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2</w:t>
            </w:r>
          </w:p>
        </w:tc>
        <w:tc>
          <w:tcPr>
            <w:tcW w:w="1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10E-11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971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8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3</w:t>
            </w:r>
          </w:p>
        </w:tc>
        <w:tc>
          <w:tcPr>
            <w:tcW w:w="1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10E-08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70593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4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55E-10</w:t>
            </w:r>
          </w:p>
        </w:tc>
      </w:tr>
      <w:tr w:rsidR="000D26F5" w:rsidRPr="00EC4440" w:rsidTr="000D26F5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596578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6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1</w:t>
            </w:r>
          </w:p>
        </w:tc>
        <w:tc>
          <w:tcPr>
            <w:tcW w:w="1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9.03E-18</w:t>
            </w:r>
          </w:p>
        </w:tc>
      </w:tr>
      <w:tr w:rsidR="000D26F5" w:rsidRPr="00EC4440" w:rsidTr="00265CB2">
        <w:trPr>
          <w:trHeight w:val="280"/>
        </w:trPr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997005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5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14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49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64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26E-14</w:t>
            </w:r>
          </w:p>
        </w:tc>
      </w:tr>
      <w:tr w:rsidR="000D26F5" w:rsidRPr="00EC4440" w:rsidTr="00265CB2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978096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9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2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9</w:t>
            </w:r>
          </w:p>
        </w:tc>
        <w:tc>
          <w:tcPr>
            <w:tcW w:w="16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6F5" w:rsidRPr="00EC4440" w:rsidRDefault="000D26F5" w:rsidP="000D26F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82E-09</w:t>
            </w:r>
          </w:p>
        </w:tc>
      </w:tr>
    </w:tbl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p w:rsidR="00BC279C" w:rsidRDefault="008145C1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br w:type="page"/>
      </w:r>
    </w:p>
    <w:p w:rsidR="00BC279C" w:rsidRDefault="0081669D" w:rsidP="00784B4E">
      <w:pPr>
        <w:widowControl/>
        <w:rPr>
          <w:rFonts w:ascii="Times New Roman" w:hAnsi="Times New Roman" w:cs="Times New Roman"/>
          <w:sz w:val="20"/>
          <w:szCs w:val="20"/>
        </w:rPr>
      </w:pPr>
      <w:bookmarkStart w:id="13" w:name="S14"/>
      <w:r>
        <w:rPr>
          <w:rFonts w:ascii="Times New Roman" w:hAnsi="Times New Roman" w:cs="Times New Roman"/>
          <w:b/>
          <w:sz w:val="20"/>
          <w:szCs w:val="20"/>
        </w:rPr>
        <w:lastRenderedPageBreak/>
        <w:t xml:space="preserve">Table </w:t>
      </w:r>
      <w:r w:rsidR="00352683">
        <w:rPr>
          <w:rFonts w:ascii="Times New Roman" w:hAnsi="Times New Roman" w:cs="Times New Roman"/>
          <w:b/>
          <w:sz w:val="20"/>
          <w:szCs w:val="20"/>
        </w:rPr>
        <w:t>S</w:t>
      </w:r>
      <w:r w:rsidR="008145C1">
        <w:rPr>
          <w:rFonts w:ascii="Times New Roman" w:hAnsi="Times New Roman" w:cs="Times New Roman"/>
          <w:b/>
          <w:sz w:val="20"/>
          <w:szCs w:val="20"/>
        </w:rPr>
        <w:t xml:space="preserve">14. </w:t>
      </w:r>
      <w:bookmarkEnd w:id="13"/>
      <w:r w:rsidR="00784B4E" w:rsidRPr="00784B4E">
        <w:rPr>
          <w:rFonts w:ascii="Times New Roman" w:hAnsi="Times New Roman" w:cs="Times New Roman"/>
          <w:b/>
          <w:sz w:val="20"/>
          <w:szCs w:val="20"/>
        </w:rPr>
        <w:t xml:space="preserve">8 valid </w:t>
      </w:r>
      <w:r w:rsidR="00D022EA">
        <w:rPr>
          <w:rFonts w:ascii="Times New Roman" w:hAnsi="Times New Roman" w:cs="Times New Roman"/>
          <w:b/>
          <w:sz w:val="20"/>
          <w:szCs w:val="20"/>
        </w:rPr>
        <w:t>IVs</w:t>
      </w:r>
      <w:r w:rsidR="00784B4E" w:rsidRPr="00784B4E">
        <w:rPr>
          <w:rFonts w:ascii="Times New Roman" w:hAnsi="Times New Roman" w:cs="Times New Roman"/>
          <w:b/>
          <w:sz w:val="20"/>
          <w:szCs w:val="20"/>
        </w:rPr>
        <w:t xml:space="preserve"> used for </w:t>
      </w:r>
      <w:r w:rsidR="00D022EA">
        <w:rPr>
          <w:rFonts w:ascii="Times New Roman" w:hAnsi="Times New Roman" w:cs="Times New Roman"/>
          <w:b/>
          <w:sz w:val="20"/>
          <w:szCs w:val="20"/>
        </w:rPr>
        <w:t>MR</w:t>
      </w:r>
      <w:r w:rsidR="00784B4E" w:rsidRPr="00784B4E">
        <w:rPr>
          <w:rFonts w:ascii="Times New Roman" w:hAnsi="Times New Roman" w:cs="Times New Roman"/>
          <w:b/>
          <w:sz w:val="20"/>
          <w:szCs w:val="20"/>
        </w:rPr>
        <w:t xml:space="preserve"> analysis of IAs on </w:t>
      </w:r>
      <w:r w:rsidR="00784B4E" w:rsidRPr="000E4E86">
        <w:rPr>
          <w:rFonts w:ascii="Times New Roman" w:hAnsi="Times New Roman" w:cs="Times New Roman"/>
          <w:b/>
          <w:sz w:val="20"/>
          <w:szCs w:val="20"/>
        </w:rPr>
        <w:t>subjective wellbeing.</w:t>
      </w:r>
    </w:p>
    <w:p w:rsidR="0083425B" w:rsidRDefault="0083425B" w:rsidP="00784B4E">
      <w:pPr>
        <w:widowControl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276"/>
        <w:gridCol w:w="1092"/>
        <w:gridCol w:w="1176"/>
        <w:gridCol w:w="1418"/>
        <w:gridCol w:w="992"/>
        <w:gridCol w:w="992"/>
        <w:gridCol w:w="1366"/>
      </w:tblGrid>
      <w:tr w:rsidR="00851439" w:rsidRPr="00EC4440" w:rsidTr="009C5DFB">
        <w:trPr>
          <w:trHeight w:val="280"/>
        </w:trPr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NP</w:t>
            </w:r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Non-effect allel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 frequency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Beta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E</w:t>
            </w:r>
          </w:p>
        </w:tc>
        <w:tc>
          <w:tcPr>
            <w:tcW w:w="13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  <w:t>P</w:t>
            </w:r>
          </w:p>
        </w:tc>
      </w:tr>
      <w:tr w:rsidR="00851439" w:rsidRPr="00EC4440" w:rsidTr="009C5DFB">
        <w:trPr>
          <w:trHeight w:val="280"/>
        </w:trPr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519203</w:t>
            </w:r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7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</w:t>
            </w:r>
          </w:p>
        </w:tc>
        <w:tc>
          <w:tcPr>
            <w:tcW w:w="13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29E-09</w:t>
            </w:r>
          </w:p>
        </w:tc>
      </w:tr>
      <w:tr w:rsidR="00851439" w:rsidRPr="00EC4440" w:rsidTr="00851439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661542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6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1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74E-16</w:t>
            </w:r>
          </w:p>
        </w:tc>
      </w:tr>
      <w:tr w:rsidR="00851439" w:rsidRPr="00EC4440" w:rsidTr="00851439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310399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3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25E-12</w:t>
            </w:r>
          </w:p>
        </w:tc>
      </w:tr>
      <w:tr w:rsidR="00851439" w:rsidRPr="00EC4440" w:rsidTr="00851439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537373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8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60E-22</w:t>
            </w:r>
          </w:p>
        </w:tc>
      </w:tr>
      <w:tr w:rsidR="00851439" w:rsidRPr="00EC4440" w:rsidTr="00851439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742321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4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2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10E-11</w:t>
            </w:r>
          </w:p>
        </w:tc>
      </w:tr>
      <w:tr w:rsidR="00851439" w:rsidRPr="00EC4440" w:rsidTr="00851439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9713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8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3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10E-08</w:t>
            </w:r>
          </w:p>
        </w:tc>
      </w:tr>
      <w:tr w:rsidR="00851439" w:rsidRPr="00EC4440" w:rsidTr="009C5DFB">
        <w:trPr>
          <w:trHeight w:val="280"/>
        </w:trPr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705938</w:t>
            </w:r>
          </w:p>
        </w:tc>
        <w:tc>
          <w:tcPr>
            <w:tcW w:w="10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49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2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3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55E-10</w:t>
            </w:r>
          </w:p>
        </w:tc>
      </w:tr>
      <w:tr w:rsidR="00851439" w:rsidRPr="00EC4440" w:rsidTr="009C5DFB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997005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1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4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3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51439" w:rsidRPr="00EC4440" w:rsidRDefault="00851439" w:rsidP="0085143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26E-14</w:t>
            </w:r>
          </w:p>
        </w:tc>
      </w:tr>
    </w:tbl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p w:rsidR="00BC279C" w:rsidRDefault="008145C1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br w:type="page"/>
      </w:r>
    </w:p>
    <w:p w:rsidR="00BC279C" w:rsidRPr="0083425B" w:rsidRDefault="00795AC6" w:rsidP="0083425B">
      <w:pPr>
        <w:widowControl/>
        <w:rPr>
          <w:rFonts w:ascii="Times New Roman" w:hAnsi="Times New Roman" w:cs="Times New Roman"/>
          <w:sz w:val="20"/>
          <w:szCs w:val="20"/>
        </w:rPr>
      </w:pPr>
      <w:bookmarkStart w:id="14" w:name="S15"/>
      <w:r>
        <w:rPr>
          <w:rFonts w:ascii="Times New Roman" w:hAnsi="Times New Roman" w:cs="Times New Roman"/>
          <w:b/>
          <w:sz w:val="20"/>
          <w:szCs w:val="20"/>
        </w:rPr>
        <w:lastRenderedPageBreak/>
        <w:t xml:space="preserve">Table </w:t>
      </w:r>
      <w:r w:rsidR="00352683">
        <w:rPr>
          <w:rFonts w:ascii="Times New Roman" w:hAnsi="Times New Roman" w:cs="Times New Roman"/>
          <w:b/>
          <w:sz w:val="20"/>
          <w:szCs w:val="20"/>
        </w:rPr>
        <w:t>S</w:t>
      </w:r>
      <w:r w:rsidR="008145C1">
        <w:rPr>
          <w:rFonts w:ascii="Times New Roman" w:hAnsi="Times New Roman" w:cs="Times New Roman"/>
          <w:b/>
          <w:sz w:val="20"/>
          <w:szCs w:val="20"/>
        </w:rPr>
        <w:t>15.</w:t>
      </w:r>
      <w:bookmarkEnd w:id="14"/>
      <w:r w:rsidR="0083425B" w:rsidRPr="0083425B">
        <w:t xml:space="preserve"> </w:t>
      </w:r>
      <w:r w:rsidR="0083425B" w:rsidRPr="0083425B">
        <w:rPr>
          <w:rFonts w:ascii="Times New Roman" w:hAnsi="Times New Roman" w:cs="Times New Roman"/>
          <w:b/>
          <w:sz w:val="20"/>
          <w:szCs w:val="20"/>
        </w:rPr>
        <w:t xml:space="preserve">10 valid </w:t>
      </w:r>
      <w:r w:rsidR="00D022EA">
        <w:rPr>
          <w:rFonts w:ascii="Times New Roman" w:hAnsi="Times New Roman" w:cs="Times New Roman"/>
          <w:b/>
          <w:sz w:val="20"/>
          <w:szCs w:val="20"/>
        </w:rPr>
        <w:t>IVs</w:t>
      </w:r>
      <w:r w:rsidR="0083425B" w:rsidRPr="0083425B">
        <w:rPr>
          <w:rFonts w:ascii="Times New Roman" w:hAnsi="Times New Roman" w:cs="Times New Roman"/>
          <w:b/>
          <w:sz w:val="20"/>
          <w:szCs w:val="20"/>
        </w:rPr>
        <w:t xml:space="preserve"> used for </w:t>
      </w:r>
      <w:r w:rsidR="00D022EA">
        <w:rPr>
          <w:rFonts w:ascii="Times New Roman" w:hAnsi="Times New Roman" w:cs="Times New Roman"/>
          <w:b/>
          <w:sz w:val="20"/>
          <w:szCs w:val="20"/>
        </w:rPr>
        <w:t>MR</w:t>
      </w:r>
      <w:r w:rsidR="0083425B" w:rsidRPr="0083425B">
        <w:rPr>
          <w:rFonts w:ascii="Times New Roman" w:hAnsi="Times New Roman" w:cs="Times New Roman"/>
          <w:b/>
          <w:sz w:val="20"/>
          <w:szCs w:val="20"/>
        </w:rPr>
        <w:t xml:space="preserve"> analysis of IAs on </w:t>
      </w:r>
      <w:r w:rsidR="00C2002A" w:rsidRPr="009C5DFB">
        <w:rPr>
          <w:rFonts w:ascii="Times New Roman" w:hAnsi="Times New Roman" w:cs="Times New Roman"/>
          <w:b/>
          <w:sz w:val="20"/>
          <w:szCs w:val="20"/>
        </w:rPr>
        <w:t>attention deficit/hyperactivity disorder</w:t>
      </w:r>
      <w:r w:rsidR="0083425B" w:rsidRPr="009C5DFB">
        <w:rPr>
          <w:rFonts w:ascii="Times New Roman" w:hAnsi="Times New Roman" w:cs="Times New Roman"/>
          <w:b/>
          <w:sz w:val="20"/>
          <w:szCs w:val="20"/>
        </w:rPr>
        <w:t>.</w:t>
      </w:r>
    </w:p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276"/>
        <w:gridCol w:w="851"/>
        <w:gridCol w:w="1275"/>
        <w:gridCol w:w="1418"/>
        <w:gridCol w:w="850"/>
        <w:gridCol w:w="851"/>
        <w:gridCol w:w="1791"/>
      </w:tblGrid>
      <w:tr w:rsidR="0083425B" w:rsidRPr="00EC4440" w:rsidTr="009C5DFB">
        <w:trPr>
          <w:trHeight w:val="280"/>
        </w:trPr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NP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Non-effect allel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 frequency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Beta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E</w:t>
            </w:r>
          </w:p>
        </w:tc>
        <w:tc>
          <w:tcPr>
            <w:tcW w:w="17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  <w:t>P</w:t>
            </w:r>
          </w:p>
        </w:tc>
      </w:tr>
      <w:tr w:rsidR="0083425B" w:rsidRPr="00EC4440" w:rsidTr="009C5DFB">
        <w:trPr>
          <w:trHeight w:val="280"/>
        </w:trPr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519203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7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</w:t>
            </w:r>
          </w:p>
        </w:tc>
        <w:tc>
          <w:tcPr>
            <w:tcW w:w="17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29E-09</w:t>
            </w:r>
          </w:p>
        </w:tc>
      </w:tr>
      <w:tr w:rsidR="0083425B" w:rsidRPr="00EC4440" w:rsidTr="0083425B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64604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4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4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3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21E-11</w:t>
            </w:r>
          </w:p>
        </w:tc>
      </w:tr>
      <w:tr w:rsidR="0083425B" w:rsidRPr="00EC4440" w:rsidTr="0083425B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66154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6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1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74E-16</w:t>
            </w:r>
          </w:p>
        </w:tc>
      </w:tr>
      <w:tr w:rsidR="0083425B" w:rsidRPr="00EC4440" w:rsidTr="0083425B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31039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5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3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25E-12</w:t>
            </w:r>
          </w:p>
        </w:tc>
      </w:tr>
      <w:tr w:rsidR="0083425B" w:rsidRPr="00EC4440" w:rsidTr="0083425B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53737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8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60E-22</w:t>
            </w:r>
          </w:p>
        </w:tc>
      </w:tr>
      <w:tr w:rsidR="0083425B" w:rsidRPr="00EC4440" w:rsidTr="0083425B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74232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3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4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2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10E-11</w:t>
            </w:r>
          </w:p>
        </w:tc>
      </w:tr>
      <w:tr w:rsidR="0083425B" w:rsidRPr="00EC4440" w:rsidTr="0083425B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971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8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3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10E-08</w:t>
            </w:r>
          </w:p>
        </w:tc>
      </w:tr>
      <w:tr w:rsidR="0083425B" w:rsidRPr="00EC4440" w:rsidTr="0083425B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70593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4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55E-10</w:t>
            </w:r>
          </w:p>
        </w:tc>
      </w:tr>
      <w:tr w:rsidR="0083425B" w:rsidRPr="00EC4440" w:rsidTr="009C5DFB">
        <w:trPr>
          <w:trHeight w:val="280"/>
        </w:trPr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5965782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7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64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1</w:t>
            </w:r>
          </w:p>
        </w:tc>
        <w:tc>
          <w:tcPr>
            <w:tcW w:w="179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9.03E-18</w:t>
            </w:r>
          </w:p>
        </w:tc>
      </w:tr>
      <w:tr w:rsidR="0083425B" w:rsidRPr="00EC4440" w:rsidTr="009C5DFB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99700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1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4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26E-14</w:t>
            </w:r>
          </w:p>
        </w:tc>
      </w:tr>
    </w:tbl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p w:rsidR="00BC279C" w:rsidRPr="0083425B" w:rsidRDefault="008145C1">
      <w:pPr>
        <w:widowControl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br w:type="page"/>
      </w:r>
      <w:bookmarkStart w:id="15" w:name="S16"/>
      <w:r w:rsidR="00795AC6">
        <w:rPr>
          <w:rFonts w:ascii="Times New Roman" w:hAnsi="Times New Roman" w:cs="Times New Roman"/>
          <w:b/>
          <w:sz w:val="20"/>
          <w:szCs w:val="20"/>
        </w:rPr>
        <w:lastRenderedPageBreak/>
        <w:t xml:space="preserve">Table </w:t>
      </w:r>
      <w:r w:rsidR="00352683">
        <w:rPr>
          <w:rFonts w:ascii="Times New Roman" w:hAnsi="Times New Roman" w:cs="Times New Roman"/>
          <w:b/>
          <w:sz w:val="20"/>
          <w:szCs w:val="20"/>
        </w:rPr>
        <w:t>S</w:t>
      </w:r>
      <w:r>
        <w:rPr>
          <w:rFonts w:ascii="Times New Roman" w:hAnsi="Times New Roman" w:cs="Times New Roman"/>
          <w:b/>
          <w:sz w:val="20"/>
          <w:szCs w:val="20"/>
        </w:rPr>
        <w:t xml:space="preserve">16. </w:t>
      </w:r>
      <w:r w:rsidR="0083425B" w:rsidRPr="0083425B">
        <w:rPr>
          <w:rFonts w:ascii="Times New Roman" w:hAnsi="Times New Roman" w:cs="Times New Roman"/>
          <w:b/>
          <w:sz w:val="20"/>
          <w:szCs w:val="20"/>
        </w:rPr>
        <w:t xml:space="preserve">10 valid </w:t>
      </w:r>
      <w:r w:rsidR="00D022EA">
        <w:rPr>
          <w:rFonts w:ascii="Times New Roman" w:hAnsi="Times New Roman" w:cs="Times New Roman"/>
          <w:b/>
          <w:sz w:val="20"/>
          <w:szCs w:val="20"/>
        </w:rPr>
        <w:t>IVs</w:t>
      </w:r>
      <w:r w:rsidR="0083425B" w:rsidRPr="0083425B">
        <w:rPr>
          <w:rFonts w:ascii="Times New Roman" w:hAnsi="Times New Roman" w:cs="Times New Roman"/>
          <w:b/>
          <w:sz w:val="20"/>
          <w:szCs w:val="20"/>
        </w:rPr>
        <w:t xml:space="preserve"> used for </w:t>
      </w:r>
      <w:r w:rsidR="00D022EA">
        <w:rPr>
          <w:rFonts w:ascii="Times New Roman" w:hAnsi="Times New Roman" w:cs="Times New Roman"/>
          <w:b/>
          <w:sz w:val="20"/>
          <w:szCs w:val="20"/>
        </w:rPr>
        <w:t>MR</w:t>
      </w:r>
      <w:r w:rsidR="0083425B" w:rsidRPr="0083425B">
        <w:rPr>
          <w:rFonts w:ascii="Times New Roman" w:hAnsi="Times New Roman" w:cs="Times New Roman"/>
          <w:b/>
          <w:sz w:val="20"/>
          <w:szCs w:val="20"/>
        </w:rPr>
        <w:t xml:space="preserve"> analysis of IAs on</w:t>
      </w:r>
      <w:r w:rsidR="0083425B" w:rsidRPr="008705D8">
        <w:rPr>
          <w:rFonts w:ascii="Times New Roman" w:hAnsi="Times New Roman" w:cs="Times New Roman"/>
          <w:b/>
          <w:sz w:val="20"/>
          <w:szCs w:val="20"/>
        </w:rPr>
        <w:t xml:space="preserve"> autism spectrum disorder.</w:t>
      </w:r>
    </w:p>
    <w:bookmarkEnd w:id="15"/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276"/>
        <w:gridCol w:w="1134"/>
        <w:gridCol w:w="1276"/>
        <w:gridCol w:w="1417"/>
        <w:gridCol w:w="851"/>
        <w:gridCol w:w="992"/>
        <w:gridCol w:w="1366"/>
      </w:tblGrid>
      <w:tr w:rsidR="0083425B" w:rsidRPr="00EC4440" w:rsidTr="008705D8">
        <w:trPr>
          <w:trHeight w:val="280"/>
        </w:trPr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NP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Non-effect alle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 frequency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Beta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E</w:t>
            </w:r>
          </w:p>
        </w:tc>
        <w:tc>
          <w:tcPr>
            <w:tcW w:w="13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  <w:t>P</w:t>
            </w:r>
          </w:p>
        </w:tc>
      </w:tr>
      <w:tr w:rsidR="0083425B" w:rsidRPr="00EC4440" w:rsidTr="008705D8">
        <w:trPr>
          <w:trHeight w:val="280"/>
        </w:trPr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51920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7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</w:t>
            </w:r>
          </w:p>
        </w:tc>
        <w:tc>
          <w:tcPr>
            <w:tcW w:w="13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29E-09</w:t>
            </w:r>
          </w:p>
        </w:tc>
      </w:tr>
      <w:tr w:rsidR="0083425B" w:rsidRPr="00EC4440" w:rsidTr="008705D8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64604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4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4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3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21E-11</w:t>
            </w:r>
          </w:p>
        </w:tc>
      </w:tr>
      <w:tr w:rsidR="0083425B" w:rsidRPr="00EC4440" w:rsidTr="008705D8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66154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6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1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74E-16</w:t>
            </w:r>
          </w:p>
        </w:tc>
      </w:tr>
      <w:tr w:rsidR="0083425B" w:rsidRPr="00EC4440" w:rsidTr="008705D8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31039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5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3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25E-12</w:t>
            </w:r>
          </w:p>
        </w:tc>
      </w:tr>
      <w:tr w:rsidR="0083425B" w:rsidRPr="00EC4440" w:rsidTr="008705D8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53737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8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60E-22</w:t>
            </w:r>
          </w:p>
        </w:tc>
      </w:tr>
      <w:tr w:rsidR="0083425B" w:rsidRPr="00EC4440" w:rsidTr="008705D8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7423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3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4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2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10E-11</w:t>
            </w:r>
          </w:p>
        </w:tc>
      </w:tr>
      <w:tr w:rsidR="0083425B" w:rsidRPr="00EC4440" w:rsidTr="008705D8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97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8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3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10E-08</w:t>
            </w:r>
          </w:p>
        </w:tc>
      </w:tr>
      <w:tr w:rsidR="0083425B" w:rsidRPr="00EC4440" w:rsidTr="008705D8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70593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4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55E-10</w:t>
            </w:r>
          </w:p>
        </w:tc>
      </w:tr>
      <w:tr w:rsidR="0083425B" w:rsidRPr="00EC4440" w:rsidTr="008705D8">
        <w:trPr>
          <w:trHeight w:val="280"/>
        </w:trPr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5965782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7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64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1</w:t>
            </w:r>
          </w:p>
        </w:tc>
        <w:tc>
          <w:tcPr>
            <w:tcW w:w="13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9.03E-18</w:t>
            </w:r>
          </w:p>
        </w:tc>
      </w:tr>
      <w:tr w:rsidR="0083425B" w:rsidRPr="00EC4440" w:rsidTr="008705D8">
        <w:trPr>
          <w:trHeight w:val="280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99700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1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4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3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3425B" w:rsidRPr="00EC4440" w:rsidRDefault="0083425B" w:rsidP="0083425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26E-14</w:t>
            </w:r>
          </w:p>
        </w:tc>
      </w:tr>
    </w:tbl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p w:rsidR="00BC279C" w:rsidRDefault="008145C1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br w:type="page"/>
      </w:r>
    </w:p>
    <w:p w:rsidR="00BC279C" w:rsidRPr="00A23E79" w:rsidRDefault="00795AC6" w:rsidP="00A23E79">
      <w:pPr>
        <w:widowControl/>
        <w:rPr>
          <w:rFonts w:ascii="Times New Roman" w:hAnsi="Times New Roman" w:cs="Times New Roman"/>
          <w:sz w:val="20"/>
          <w:szCs w:val="20"/>
        </w:rPr>
      </w:pPr>
      <w:bookmarkStart w:id="16" w:name="S17"/>
      <w:r>
        <w:rPr>
          <w:rFonts w:ascii="Times New Roman" w:hAnsi="Times New Roman" w:cs="Times New Roman"/>
          <w:b/>
          <w:sz w:val="20"/>
          <w:szCs w:val="20"/>
        </w:rPr>
        <w:lastRenderedPageBreak/>
        <w:t xml:space="preserve">Table </w:t>
      </w:r>
      <w:r w:rsidR="00352683">
        <w:rPr>
          <w:rFonts w:ascii="Times New Roman" w:hAnsi="Times New Roman" w:cs="Times New Roman"/>
          <w:b/>
          <w:sz w:val="20"/>
          <w:szCs w:val="20"/>
        </w:rPr>
        <w:t>S</w:t>
      </w:r>
      <w:r w:rsidR="008145C1">
        <w:rPr>
          <w:rFonts w:ascii="Times New Roman" w:hAnsi="Times New Roman" w:cs="Times New Roman"/>
          <w:b/>
          <w:sz w:val="20"/>
          <w:szCs w:val="20"/>
        </w:rPr>
        <w:t xml:space="preserve">17. </w:t>
      </w:r>
      <w:bookmarkEnd w:id="16"/>
      <w:r w:rsidR="00A23E79" w:rsidRPr="00A23E79">
        <w:rPr>
          <w:rFonts w:ascii="Times New Roman" w:hAnsi="Times New Roman" w:cs="Times New Roman"/>
          <w:b/>
          <w:sz w:val="20"/>
          <w:szCs w:val="20"/>
        </w:rPr>
        <w:t xml:space="preserve">10 valid </w:t>
      </w:r>
      <w:r w:rsidR="00D022EA">
        <w:rPr>
          <w:rFonts w:ascii="Times New Roman" w:hAnsi="Times New Roman" w:cs="Times New Roman"/>
          <w:b/>
          <w:sz w:val="20"/>
          <w:szCs w:val="20"/>
        </w:rPr>
        <w:t>IVs</w:t>
      </w:r>
      <w:r w:rsidR="00A23E79" w:rsidRPr="00A23E79">
        <w:rPr>
          <w:rFonts w:ascii="Times New Roman" w:hAnsi="Times New Roman" w:cs="Times New Roman"/>
          <w:b/>
          <w:sz w:val="20"/>
          <w:szCs w:val="20"/>
        </w:rPr>
        <w:t xml:space="preserve"> used for </w:t>
      </w:r>
      <w:r w:rsidR="00D022EA">
        <w:rPr>
          <w:rFonts w:ascii="Times New Roman" w:hAnsi="Times New Roman" w:cs="Times New Roman"/>
          <w:b/>
          <w:sz w:val="20"/>
          <w:szCs w:val="20"/>
        </w:rPr>
        <w:t>MR</w:t>
      </w:r>
      <w:r w:rsidR="00A23E79" w:rsidRPr="00A23E79">
        <w:rPr>
          <w:rFonts w:ascii="Times New Roman" w:hAnsi="Times New Roman" w:cs="Times New Roman"/>
          <w:b/>
          <w:sz w:val="20"/>
          <w:szCs w:val="20"/>
        </w:rPr>
        <w:t xml:space="preserve"> analysis of IAs on</w:t>
      </w:r>
      <w:r w:rsidR="00A23E79" w:rsidRPr="001B6964">
        <w:rPr>
          <w:rFonts w:ascii="Times New Roman" w:hAnsi="Times New Roman" w:cs="Times New Roman"/>
          <w:b/>
          <w:sz w:val="20"/>
          <w:szCs w:val="20"/>
        </w:rPr>
        <w:t xml:space="preserve"> bipolar disorder.</w:t>
      </w:r>
    </w:p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851"/>
        <w:gridCol w:w="1275"/>
        <w:gridCol w:w="1418"/>
        <w:gridCol w:w="850"/>
        <w:gridCol w:w="851"/>
        <w:gridCol w:w="1791"/>
      </w:tblGrid>
      <w:tr w:rsidR="00A23E79" w:rsidRPr="00EC4440" w:rsidTr="00A23E79">
        <w:trPr>
          <w:trHeight w:val="28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NP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Non-effect allel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 frequency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Bet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E</w:t>
            </w:r>
          </w:p>
        </w:tc>
        <w:tc>
          <w:tcPr>
            <w:tcW w:w="17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  <w:t>P</w:t>
            </w:r>
          </w:p>
        </w:tc>
      </w:tr>
      <w:tr w:rsidR="00A23E79" w:rsidRPr="00EC4440" w:rsidTr="00A23E79">
        <w:trPr>
          <w:trHeight w:val="280"/>
        </w:trPr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519203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71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2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</w:t>
            </w:r>
          </w:p>
        </w:tc>
        <w:tc>
          <w:tcPr>
            <w:tcW w:w="179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29E-09</w:t>
            </w:r>
          </w:p>
        </w:tc>
      </w:tr>
      <w:tr w:rsidR="00A23E79" w:rsidRPr="00EC4440" w:rsidTr="00A23E79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646044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46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49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3</w:t>
            </w:r>
          </w:p>
        </w:tc>
        <w:tc>
          <w:tcPr>
            <w:tcW w:w="179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21E-11</w:t>
            </w:r>
          </w:p>
        </w:tc>
      </w:tr>
      <w:tr w:rsidR="00A23E79" w:rsidRPr="00EC4440" w:rsidTr="00A23E79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66154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4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66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1</w:t>
            </w:r>
          </w:p>
        </w:tc>
        <w:tc>
          <w:tcPr>
            <w:tcW w:w="179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74E-16</w:t>
            </w:r>
          </w:p>
        </w:tc>
      </w:tr>
      <w:tr w:rsidR="00A23E79" w:rsidRPr="00EC4440" w:rsidTr="00A23E79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310399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54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3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</w:t>
            </w:r>
          </w:p>
        </w:tc>
        <w:tc>
          <w:tcPr>
            <w:tcW w:w="179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25E-12</w:t>
            </w:r>
          </w:p>
        </w:tc>
      </w:tr>
      <w:tr w:rsidR="00A23E79" w:rsidRPr="00EC4440" w:rsidTr="00A23E79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53737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6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86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79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60E-22</w:t>
            </w:r>
          </w:p>
        </w:tc>
      </w:tr>
      <w:tr w:rsidR="00A23E79" w:rsidRPr="00EC4440" w:rsidTr="00A23E79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74232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36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4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2</w:t>
            </w:r>
          </w:p>
        </w:tc>
        <w:tc>
          <w:tcPr>
            <w:tcW w:w="179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10E-11</w:t>
            </w:r>
          </w:p>
        </w:tc>
      </w:tr>
      <w:tr w:rsidR="00A23E79" w:rsidRPr="00EC4440" w:rsidTr="00A23E79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971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8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8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3</w:t>
            </w:r>
          </w:p>
        </w:tc>
        <w:tc>
          <w:tcPr>
            <w:tcW w:w="179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10E-08</w:t>
            </w:r>
          </w:p>
        </w:tc>
      </w:tr>
      <w:tr w:rsidR="00A23E79" w:rsidRPr="00EC4440" w:rsidTr="00A23E79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70593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49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79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55E-10</w:t>
            </w:r>
          </w:p>
        </w:tc>
      </w:tr>
      <w:tr w:rsidR="00A23E79" w:rsidRPr="00EC4440" w:rsidTr="00A23E79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596578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7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64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1</w:t>
            </w:r>
          </w:p>
        </w:tc>
        <w:tc>
          <w:tcPr>
            <w:tcW w:w="179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9.03E-18</w:t>
            </w:r>
          </w:p>
        </w:tc>
      </w:tr>
      <w:tr w:rsidR="00A23E79" w:rsidRPr="00EC4440" w:rsidTr="00A23E79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997005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14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49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791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26E-14</w:t>
            </w:r>
          </w:p>
        </w:tc>
      </w:tr>
    </w:tbl>
    <w:p w:rsidR="00A23E79" w:rsidRDefault="00A23E79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p w:rsidR="00BC279C" w:rsidRDefault="008145C1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br w:type="page"/>
      </w:r>
    </w:p>
    <w:p w:rsidR="00BC279C" w:rsidRDefault="00795AC6">
      <w:pPr>
        <w:widowControl/>
        <w:rPr>
          <w:rFonts w:ascii="Times New Roman" w:hAnsi="Times New Roman" w:cs="Times New Roman"/>
          <w:b/>
          <w:sz w:val="20"/>
          <w:szCs w:val="20"/>
        </w:rPr>
      </w:pPr>
      <w:bookmarkStart w:id="17" w:name="S18"/>
      <w:r>
        <w:rPr>
          <w:rFonts w:ascii="Times New Roman" w:hAnsi="Times New Roman" w:cs="Times New Roman"/>
          <w:b/>
          <w:sz w:val="20"/>
          <w:szCs w:val="20"/>
        </w:rPr>
        <w:lastRenderedPageBreak/>
        <w:t xml:space="preserve">Table </w:t>
      </w:r>
      <w:r w:rsidR="00352683">
        <w:rPr>
          <w:rFonts w:ascii="Times New Roman" w:hAnsi="Times New Roman" w:cs="Times New Roman"/>
          <w:b/>
          <w:sz w:val="20"/>
          <w:szCs w:val="20"/>
        </w:rPr>
        <w:t>S</w:t>
      </w:r>
      <w:r w:rsidR="008145C1">
        <w:rPr>
          <w:rFonts w:ascii="Times New Roman" w:hAnsi="Times New Roman" w:cs="Times New Roman"/>
          <w:b/>
          <w:sz w:val="20"/>
          <w:szCs w:val="20"/>
        </w:rPr>
        <w:t xml:space="preserve">18. </w:t>
      </w:r>
      <w:r w:rsidR="00A23E79" w:rsidRPr="00A23E79">
        <w:rPr>
          <w:rFonts w:ascii="Times New Roman" w:hAnsi="Times New Roman" w:cs="Times New Roman"/>
          <w:b/>
          <w:sz w:val="20"/>
          <w:szCs w:val="20"/>
        </w:rPr>
        <w:t xml:space="preserve">9 valid </w:t>
      </w:r>
      <w:r w:rsidR="00D022EA">
        <w:rPr>
          <w:rFonts w:ascii="Times New Roman" w:hAnsi="Times New Roman" w:cs="Times New Roman"/>
          <w:b/>
          <w:sz w:val="20"/>
          <w:szCs w:val="20"/>
        </w:rPr>
        <w:t>IVs</w:t>
      </w:r>
      <w:r w:rsidR="00A23E79" w:rsidRPr="00A23E79">
        <w:rPr>
          <w:rFonts w:ascii="Times New Roman" w:hAnsi="Times New Roman" w:cs="Times New Roman"/>
          <w:b/>
          <w:sz w:val="20"/>
          <w:szCs w:val="20"/>
        </w:rPr>
        <w:t xml:space="preserve"> used for </w:t>
      </w:r>
      <w:r w:rsidR="00D022EA">
        <w:rPr>
          <w:rFonts w:ascii="Times New Roman" w:hAnsi="Times New Roman" w:cs="Times New Roman"/>
          <w:b/>
          <w:sz w:val="20"/>
          <w:szCs w:val="20"/>
        </w:rPr>
        <w:t>MR</w:t>
      </w:r>
      <w:r w:rsidR="00A23E79" w:rsidRPr="00A23E79">
        <w:rPr>
          <w:rFonts w:ascii="Times New Roman" w:hAnsi="Times New Roman" w:cs="Times New Roman"/>
          <w:b/>
          <w:sz w:val="20"/>
          <w:szCs w:val="20"/>
        </w:rPr>
        <w:t xml:space="preserve"> analysis of</w:t>
      </w:r>
      <w:r w:rsidR="0096586C">
        <w:rPr>
          <w:rFonts w:ascii="Times New Roman" w:hAnsi="Times New Roman" w:cs="Times New Roman"/>
          <w:b/>
          <w:sz w:val="20"/>
          <w:szCs w:val="20"/>
        </w:rPr>
        <w:t xml:space="preserve"> IAs on </w:t>
      </w:r>
      <w:r w:rsidR="00A23E79" w:rsidRPr="0096586C">
        <w:rPr>
          <w:rFonts w:ascii="Times New Roman" w:hAnsi="Times New Roman" w:cs="Times New Roman"/>
          <w:b/>
          <w:sz w:val="20"/>
          <w:szCs w:val="20"/>
        </w:rPr>
        <w:t>schizophrenia</w:t>
      </w:r>
      <w:r w:rsidR="008145C1" w:rsidRPr="0096586C">
        <w:rPr>
          <w:rFonts w:ascii="Times New Roman" w:hAnsi="Times New Roman" w:cs="Times New Roman"/>
          <w:b/>
          <w:sz w:val="20"/>
          <w:szCs w:val="20"/>
        </w:rPr>
        <w:t>.</w:t>
      </w:r>
    </w:p>
    <w:bookmarkEnd w:id="17"/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1092"/>
        <w:gridCol w:w="1176"/>
        <w:gridCol w:w="1559"/>
        <w:gridCol w:w="993"/>
        <w:gridCol w:w="992"/>
        <w:gridCol w:w="1224"/>
      </w:tblGrid>
      <w:tr w:rsidR="00A23E79" w:rsidRPr="00EC4440" w:rsidTr="00A23E79">
        <w:trPr>
          <w:trHeight w:val="28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NP</w:t>
            </w:r>
          </w:p>
        </w:tc>
        <w:tc>
          <w:tcPr>
            <w:tcW w:w="1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</w:t>
            </w:r>
          </w:p>
        </w:tc>
        <w:tc>
          <w:tcPr>
            <w:tcW w:w="11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Non-effect allele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 frequency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Beta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E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  <w:t>P</w:t>
            </w:r>
          </w:p>
        </w:tc>
      </w:tr>
      <w:tr w:rsidR="00A23E79" w:rsidRPr="00EC4440" w:rsidTr="00A23E79">
        <w:trPr>
          <w:trHeight w:val="280"/>
        </w:trPr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646044</w:t>
            </w:r>
          </w:p>
        </w:tc>
        <w:tc>
          <w:tcPr>
            <w:tcW w:w="109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46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49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3</w:t>
            </w:r>
          </w:p>
        </w:tc>
        <w:tc>
          <w:tcPr>
            <w:tcW w:w="122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21E-11</w:t>
            </w:r>
          </w:p>
        </w:tc>
      </w:tr>
      <w:tr w:rsidR="00A23E79" w:rsidRPr="00EC4440" w:rsidTr="00A23E79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661542</w:t>
            </w:r>
          </w:p>
        </w:tc>
        <w:tc>
          <w:tcPr>
            <w:tcW w:w="1092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4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6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1</w:t>
            </w:r>
          </w:p>
        </w:tc>
        <w:tc>
          <w:tcPr>
            <w:tcW w:w="1224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74E-16</w:t>
            </w:r>
          </w:p>
        </w:tc>
      </w:tr>
      <w:tr w:rsidR="00A23E79" w:rsidRPr="00EC4440" w:rsidTr="00A23E79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310399</w:t>
            </w:r>
          </w:p>
        </w:tc>
        <w:tc>
          <w:tcPr>
            <w:tcW w:w="1092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54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3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</w:t>
            </w:r>
          </w:p>
        </w:tc>
        <w:tc>
          <w:tcPr>
            <w:tcW w:w="1224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25E-12</w:t>
            </w:r>
          </w:p>
        </w:tc>
      </w:tr>
      <w:tr w:rsidR="00A23E79" w:rsidRPr="00EC4440" w:rsidTr="00A23E79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537373</w:t>
            </w:r>
          </w:p>
        </w:tc>
        <w:tc>
          <w:tcPr>
            <w:tcW w:w="1092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1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6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8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224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60E-22</w:t>
            </w:r>
          </w:p>
        </w:tc>
      </w:tr>
      <w:tr w:rsidR="00A23E79" w:rsidRPr="00EC4440" w:rsidTr="00A23E79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742321</w:t>
            </w:r>
          </w:p>
        </w:tc>
        <w:tc>
          <w:tcPr>
            <w:tcW w:w="1092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1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36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4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2</w:t>
            </w:r>
          </w:p>
        </w:tc>
        <w:tc>
          <w:tcPr>
            <w:tcW w:w="1224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10E-11</w:t>
            </w:r>
          </w:p>
        </w:tc>
      </w:tr>
      <w:tr w:rsidR="00A23E79" w:rsidRPr="00EC4440" w:rsidTr="00A23E79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9713</w:t>
            </w:r>
          </w:p>
        </w:tc>
        <w:tc>
          <w:tcPr>
            <w:tcW w:w="1092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8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8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3</w:t>
            </w:r>
          </w:p>
        </w:tc>
        <w:tc>
          <w:tcPr>
            <w:tcW w:w="1224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10E-08</w:t>
            </w:r>
          </w:p>
        </w:tc>
      </w:tr>
      <w:tr w:rsidR="00A23E79" w:rsidRPr="00EC4440" w:rsidTr="00A23E79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705938</w:t>
            </w:r>
          </w:p>
        </w:tc>
        <w:tc>
          <w:tcPr>
            <w:tcW w:w="1092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49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224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55E-10</w:t>
            </w:r>
          </w:p>
        </w:tc>
      </w:tr>
      <w:tr w:rsidR="00A23E79" w:rsidRPr="00EC4440" w:rsidTr="00A23E79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5965782</w:t>
            </w:r>
          </w:p>
        </w:tc>
        <w:tc>
          <w:tcPr>
            <w:tcW w:w="1092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1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7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6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1</w:t>
            </w:r>
          </w:p>
        </w:tc>
        <w:tc>
          <w:tcPr>
            <w:tcW w:w="1224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9.03E-18</w:t>
            </w:r>
          </w:p>
        </w:tc>
      </w:tr>
      <w:tr w:rsidR="00A23E79" w:rsidRPr="00EC4440" w:rsidTr="00A23E79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997005</w:t>
            </w:r>
          </w:p>
        </w:tc>
        <w:tc>
          <w:tcPr>
            <w:tcW w:w="1092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176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14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4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224" w:type="dxa"/>
            <w:shd w:val="clear" w:color="auto" w:fill="auto"/>
            <w:noWrap/>
            <w:vAlign w:val="center"/>
            <w:hideMark/>
          </w:tcPr>
          <w:p w:rsidR="00A23E79" w:rsidRPr="00EC4440" w:rsidRDefault="00A23E79" w:rsidP="00A23E7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26E-14</w:t>
            </w:r>
          </w:p>
        </w:tc>
      </w:tr>
    </w:tbl>
    <w:p w:rsidR="00BC279C" w:rsidRDefault="00BC279C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p w:rsidR="00BC279C" w:rsidRDefault="008145C1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br w:type="page"/>
      </w:r>
    </w:p>
    <w:p w:rsidR="00BC279C" w:rsidRPr="00300F4E" w:rsidRDefault="00795AC6" w:rsidP="00300F4E">
      <w:pPr>
        <w:widowControl/>
        <w:rPr>
          <w:rFonts w:ascii="Times New Roman" w:hAnsi="Times New Roman" w:cs="Times New Roman"/>
          <w:sz w:val="20"/>
          <w:szCs w:val="20"/>
        </w:rPr>
      </w:pPr>
      <w:bookmarkStart w:id="18" w:name="S19"/>
      <w:r>
        <w:rPr>
          <w:rFonts w:ascii="Times New Roman" w:hAnsi="Times New Roman" w:cs="Times New Roman"/>
          <w:b/>
          <w:sz w:val="20"/>
          <w:szCs w:val="20"/>
        </w:rPr>
        <w:lastRenderedPageBreak/>
        <w:t xml:space="preserve">Table </w:t>
      </w:r>
      <w:r w:rsidR="00352683">
        <w:rPr>
          <w:rFonts w:ascii="Times New Roman" w:hAnsi="Times New Roman" w:cs="Times New Roman"/>
          <w:b/>
          <w:sz w:val="20"/>
          <w:szCs w:val="20"/>
        </w:rPr>
        <w:t>S</w:t>
      </w:r>
      <w:r w:rsidR="008145C1">
        <w:rPr>
          <w:rFonts w:ascii="Times New Roman" w:hAnsi="Times New Roman" w:cs="Times New Roman"/>
          <w:b/>
          <w:sz w:val="20"/>
          <w:szCs w:val="20"/>
        </w:rPr>
        <w:t xml:space="preserve">19. </w:t>
      </w:r>
      <w:bookmarkEnd w:id="18"/>
      <w:r w:rsidR="00300F4E" w:rsidRPr="00300F4E">
        <w:rPr>
          <w:rFonts w:ascii="Times New Roman" w:hAnsi="Times New Roman" w:cs="Times New Roman"/>
          <w:b/>
          <w:sz w:val="20"/>
          <w:szCs w:val="20"/>
        </w:rPr>
        <w:t xml:space="preserve">11 valid </w:t>
      </w:r>
      <w:r w:rsidR="00D022EA">
        <w:rPr>
          <w:rFonts w:ascii="Times New Roman" w:hAnsi="Times New Roman" w:cs="Times New Roman"/>
          <w:b/>
          <w:sz w:val="20"/>
          <w:szCs w:val="20"/>
        </w:rPr>
        <w:t>IVs</w:t>
      </w:r>
      <w:r w:rsidR="00300F4E" w:rsidRPr="00300F4E">
        <w:rPr>
          <w:rFonts w:ascii="Times New Roman" w:hAnsi="Times New Roman" w:cs="Times New Roman"/>
          <w:b/>
          <w:sz w:val="20"/>
          <w:szCs w:val="20"/>
        </w:rPr>
        <w:t xml:space="preserve"> used for </w:t>
      </w:r>
      <w:r w:rsidR="00D022EA">
        <w:rPr>
          <w:rFonts w:ascii="Times New Roman" w:hAnsi="Times New Roman" w:cs="Times New Roman"/>
          <w:b/>
          <w:sz w:val="20"/>
          <w:szCs w:val="20"/>
        </w:rPr>
        <w:t>MR</w:t>
      </w:r>
      <w:r w:rsidR="00300F4E" w:rsidRPr="00300F4E">
        <w:rPr>
          <w:rFonts w:ascii="Times New Roman" w:hAnsi="Times New Roman" w:cs="Times New Roman"/>
          <w:b/>
          <w:sz w:val="20"/>
          <w:szCs w:val="20"/>
        </w:rPr>
        <w:t xml:space="preserve"> analysis of IAs on</w:t>
      </w:r>
      <w:r w:rsidR="00300F4E" w:rsidRPr="0096586C">
        <w:rPr>
          <w:rFonts w:ascii="Times New Roman" w:hAnsi="Times New Roman" w:cs="Times New Roman"/>
          <w:b/>
          <w:sz w:val="20"/>
          <w:szCs w:val="20"/>
        </w:rPr>
        <w:t xml:space="preserve"> neuroticism.</w:t>
      </w:r>
    </w:p>
    <w:p w:rsidR="00696C9B" w:rsidRDefault="00696C9B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851"/>
        <w:gridCol w:w="1275"/>
        <w:gridCol w:w="1418"/>
        <w:gridCol w:w="992"/>
        <w:gridCol w:w="992"/>
        <w:gridCol w:w="1508"/>
      </w:tblGrid>
      <w:tr w:rsidR="00696C9B" w:rsidRPr="00EC4440" w:rsidTr="00696C9B">
        <w:trPr>
          <w:trHeight w:val="28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NP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Non-effect allel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Effect allele frequency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Beta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SE</w:t>
            </w:r>
          </w:p>
        </w:tc>
        <w:tc>
          <w:tcPr>
            <w:tcW w:w="15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  <w:lang w:val="en-US"/>
              </w:rPr>
              <w:t>P</w:t>
            </w:r>
          </w:p>
        </w:tc>
      </w:tr>
      <w:tr w:rsidR="00696C9B" w:rsidRPr="00EC4440" w:rsidTr="00696C9B">
        <w:trPr>
          <w:trHeight w:val="280"/>
        </w:trPr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0519203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71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2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</w:t>
            </w:r>
          </w:p>
        </w:tc>
        <w:tc>
          <w:tcPr>
            <w:tcW w:w="150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29E-09</w:t>
            </w:r>
          </w:p>
        </w:tc>
      </w:tr>
      <w:tr w:rsidR="00696C9B" w:rsidRPr="00EC4440" w:rsidTr="00696C9B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646044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4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4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3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21E-11</w:t>
            </w:r>
          </w:p>
        </w:tc>
      </w:tr>
      <w:tr w:rsidR="00696C9B" w:rsidRPr="00EC4440" w:rsidTr="00696C9B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166154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6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1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5.74E-16</w:t>
            </w:r>
          </w:p>
        </w:tc>
      </w:tr>
      <w:tr w:rsidR="00696C9B" w:rsidRPr="00EC4440" w:rsidTr="00696C9B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2310399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35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3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3.25E-12</w:t>
            </w:r>
          </w:p>
        </w:tc>
      </w:tr>
      <w:tr w:rsidR="00696C9B" w:rsidRPr="00EC4440" w:rsidTr="00696C9B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153737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8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8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60E-22</w:t>
            </w:r>
          </w:p>
        </w:tc>
      </w:tr>
      <w:tr w:rsidR="00696C9B" w:rsidRPr="00EC4440" w:rsidTr="00696C9B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74232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3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4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22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10E-11</w:t>
            </w:r>
          </w:p>
        </w:tc>
      </w:tr>
      <w:tr w:rsidR="00696C9B" w:rsidRPr="00EC4440" w:rsidTr="00696C9B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3971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8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8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3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4.10E-08</w:t>
            </w:r>
          </w:p>
        </w:tc>
      </w:tr>
      <w:tr w:rsidR="00696C9B" w:rsidRPr="00EC4440" w:rsidTr="00696C9B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470593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54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2.55E-10</w:t>
            </w:r>
          </w:p>
        </w:tc>
      </w:tr>
      <w:tr w:rsidR="00696C9B" w:rsidRPr="00EC4440" w:rsidTr="00696C9B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5596578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87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6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1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9.03E-18</w:t>
            </w:r>
          </w:p>
        </w:tc>
      </w:tr>
      <w:tr w:rsidR="00696C9B" w:rsidRPr="00EC4440" w:rsidTr="00696C9B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6997005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G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41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14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19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1.26E-14</w:t>
            </w:r>
          </w:p>
        </w:tc>
      </w:tr>
      <w:tr w:rsidR="00696C9B" w:rsidRPr="00EC4440" w:rsidTr="00696C9B">
        <w:trPr>
          <w:trHeight w:val="280"/>
        </w:trPr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rs7978096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C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92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22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0.039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:rsidR="00696C9B" w:rsidRPr="00EC4440" w:rsidRDefault="00696C9B" w:rsidP="00696C9B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</w:pPr>
            <w:r w:rsidRPr="00EC4440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US"/>
              </w:rPr>
              <w:t>6.82E-09</w:t>
            </w:r>
          </w:p>
        </w:tc>
      </w:tr>
    </w:tbl>
    <w:p w:rsidR="00577592" w:rsidRPr="005705B7" w:rsidRDefault="00577592" w:rsidP="005705B7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  <w:bookmarkStart w:id="19" w:name="_GoBack"/>
      <w:bookmarkEnd w:id="19"/>
    </w:p>
    <w:sectPr w:rsidR="00577592" w:rsidRPr="005705B7">
      <w:pgSz w:w="11906" w:h="16838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695B" w:rsidRDefault="0036695B">
      <w:r>
        <w:separator/>
      </w:r>
    </w:p>
  </w:endnote>
  <w:endnote w:type="continuationSeparator" w:id="0">
    <w:p w:rsidR="0036695B" w:rsidRDefault="003669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32372944"/>
      <w:docPartObj>
        <w:docPartGallery w:val="AutoText"/>
      </w:docPartObj>
    </w:sdtPr>
    <w:sdtEndPr/>
    <w:sdtContent>
      <w:sdt>
        <w:sdtPr>
          <w:id w:val="1728636285"/>
          <w:docPartObj>
            <w:docPartGallery w:val="AutoText"/>
          </w:docPartObj>
        </w:sdtPr>
        <w:sdtEndPr/>
        <w:sdtContent>
          <w:p w:rsidR="00BE1E79" w:rsidRDefault="00BE1E79">
            <w:pPr>
              <w:pStyle w:val="a7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C4440">
              <w:rPr>
                <w:b/>
                <w:bCs/>
                <w:noProof/>
              </w:rPr>
              <w:t>2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C4440">
              <w:rPr>
                <w:b/>
                <w:bCs/>
                <w:noProof/>
              </w:rPr>
              <w:t>2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BE1E79" w:rsidRDefault="00BE1E79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695B" w:rsidRDefault="0036695B">
      <w:r>
        <w:separator/>
      </w:r>
    </w:p>
  </w:footnote>
  <w:footnote w:type="continuationSeparator" w:id="0">
    <w:p w:rsidR="0036695B" w:rsidRDefault="0036695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0JTczNLQwMjAyNTIyUdpeDU4uLM/DyQApNaAAtxl64sAAAA"/>
  </w:docVars>
  <w:rsids>
    <w:rsidRoot w:val="008D6FFC"/>
    <w:rsid w:val="00000A1F"/>
    <w:rsid w:val="000021AB"/>
    <w:rsid w:val="000131EF"/>
    <w:rsid w:val="00023147"/>
    <w:rsid w:val="00032E87"/>
    <w:rsid w:val="00036230"/>
    <w:rsid w:val="00044943"/>
    <w:rsid w:val="000514FA"/>
    <w:rsid w:val="00052823"/>
    <w:rsid w:val="00054687"/>
    <w:rsid w:val="00060D18"/>
    <w:rsid w:val="000738F4"/>
    <w:rsid w:val="000740F5"/>
    <w:rsid w:val="000749DE"/>
    <w:rsid w:val="00075392"/>
    <w:rsid w:val="00075EBA"/>
    <w:rsid w:val="000763CE"/>
    <w:rsid w:val="0008287C"/>
    <w:rsid w:val="0008315E"/>
    <w:rsid w:val="00083F8D"/>
    <w:rsid w:val="00096B63"/>
    <w:rsid w:val="000A13C1"/>
    <w:rsid w:val="000A4A03"/>
    <w:rsid w:val="000C33A3"/>
    <w:rsid w:val="000D0113"/>
    <w:rsid w:val="000D26F5"/>
    <w:rsid w:val="000E4E86"/>
    <w:rsid w:val="000F629F"/>
    <w:rsid w:val="001128A7"/>
    <w:rsid w:val="001273EB"/>
    <w:rsid w:val="00140584"/>
    <w:rsid w:val="00156E5B"/>
    <w:rsid w:val="00164587"/>
    <w:rsid w:val="00166960"/>
    <w:rsid w:val="00171286"/>
    <w:rsid w:val="00171F6F"/>
    <w:rsid w:val="00185D32"/>
    <w:rsid w:val="001A7576"/>
    <w:rsid w:val="001A7EF7"/>
    <w:rsid w:val="001B6964"/>
    <w:rsid w:val="001C4E3A"/>
    <w:rsid w:val="001C5962"/>
    <w:rsid w:val="001D3BE3"/>
    <w:rsid w:val="001D5234"/>
    <w:rsid w:val="001F7CFC"/>
    <w:rsid w:val="00204754"/>
    <w:rsid w:val="0022344A"/>
    <w:rsid w:val="00226EBA"/>
    <w:rsid w:val="00236A5C"/>
    <w:rsid w:val="00245377"/>
    <w:rsid w:val="0024636A"/>
    <w:rsid w:val="0025267F"/>
    <w:rsid w:val="00252FB7"/>
    <w:rsid w:val="002560E1"/>
    <w:rsid w:val="00265CB2"/>
    <w:rsid w:val="00270814"/>
    <w:rsid w:val="00274BE3"/>
    <w:rsid w:val="00293E14"/>
    <w:rsid w:val="002A2492"/>
    <w:rsid w:val="002E4C72"/>
    <w:rsid w:val="002F2183"/>
    <w:rsid w:val="00300F4E"/>
    <w:rsid w:val="003113F6"/>
    <w:rsid w:val="0031469A"/>
    <w:rsid w:val="00326F9B"/>
    <w:rsid w:val="00352683"/>
    <w:rsid w:val="00353A34"/>
    <w:rsid w:val="003540EE"/>
    <w:rsid w:val="0036695B"/>
    <w:rsid w:val="00372BDE"/>
    <w:rsid w:val="00374786"/>
    <w:rsid w:val="00375894"/>
    <w:rsid w:val="00384888"/>
    <w:rsid w:val="00396033"/>
    <w:rsid w:val="003A334F"/>
    <w:rsid w:val="003A7D62"/>
    <w:rsid w:val="003B233C"/>
    <w:rsid w:val="003E4357"/>
    <w:rsid w:val="003F106D"/>
    <w:rsid w:val="003F4EF0"/>
    <w:rsid w:val="003F62D9"/>
    <w:rsid w:val="00422BF9"/>
    <w:rsid w:val="0043027F"/>
    <w:rsid w:val="004333F7"/>
    <w:rsid w:val="004336F7"/>
    <w:rsid w:val="00437B78"/>
    <w:rsid w:val="004427E9"/>
    <w:rsid w:val="00444DA0"/>
    <w:rsid w:val="00453747"/>
    <w:rsid w:val="0046626D"/>
    <w:rsid w:val="004827F1"/>
    <w:rsid w:val="00484088"/>
    <w:rsid w:val="00486769"/>
    <w:rsid w:val="00491159"/>
    <w:rsid w:val="00496605"/>
    <w:rsid w:val="004B5631"/>
    <w:rsid w:val="004C43B0"/>
    <w:rsid w:val="004C6CEE"/>
    <w:rsid w:val="004D6B7D"/>
    <w:rsid w:val="004E1B43"/>
    <w:rsid w:val="004E582F"/>
    <w:rsid w:val="004E5886"/>
    <w:rsid w:val="004F6405"/>
    <w:rsid w:val="00512044"/>
    <w:rsid w:val="00514465"/>
    <w:rsid w:val="005159CB"/>
    <w:rsid w:val="00520753"/>
    <w:rsid w:val="00521099"/>
    <w:rsid w:val="00552811"/>
    <w:rsid w:val="00560983"/>
    <w:rsid w:val="005705B7"/>
    <w:rsid w:val="00574E9F"/>
    <w:rsid w:val="00577592"/>
    <w:rsid w:val="00577CC2"/>
    <w:rsid w:val="005807C6"/>
    <w:rsid w:val="00580F55"/>
    <w:rsid w:val="005A64D2"/>
    <w:rsid w:val="005B0EAF"/>
    <w:rsid w:val="005B1CBB"/>
    <w:rsid w:val="005B6700"/>
    <w:rsid w:val="005C161B"/>
    <w:rsid w:val="005D1E7A"/>
    <w:rsid w:val="005D2D3B"/>
    <w:rsid w:val="005D5F3B"/>
    <w:rsid w:val="005D69D0"/>
    <w:rsid w:val="005E6724"/>
    <w:rsid w:val="0061397E"/>
    <w:rsid w:val="006177B1"/>
    <w:rsid w:val="00624563"/>
    <w:rsid w:val="00636475"/>
    <w:rsid w:val="00643B70"/>
    <w:rsid w:val="00650577"/>
    <w:rsid w:val="00664F13"/>
    <w:rsid w:val="006670F5"/>
    <w:rsid w:val="006701A3"/>
    <w:rsid w:val="0067179A"/>
    <w:rsid w:val="00677E11"/>
    <w:rsid w:val="00685A81"/>
    <w:rsid w:val="006956B8"/>
    <w:rsid w:val="00696C9B"/>
    <w:rsid w:val="006A0894"/>
    <w:rsid w:val="006A5701"/>
    <w:rsid w:val="006B2539"/>
    <w:rsid w:val="006B7AE8"/>
    <w:rsid w:val="006C345C"/>
    <w:rsid w:val="006C5C89"/>
    <w:rsid w:val="006C64F4"/>
    <w:rsid w:val="006C6CAF"/>
    <w:rsid w:val="006C6D27"/>
    <w:rsid w:val="006E67CD"/>
    <w:rsid w:val="006F325E"/>
    <w:rsid w:val="006F6C14"/>
    <w:rsid w:val="007117BF"/>
    <w:rsid w:val="00720449"/>
    <w:rsid w:val="00723650"/>
    <w:rsid w:val="00725CE5"/>
    <w:rsid w:val="007332B6"/>
    <w:rsid w:val="0077607C"/>
    <w:rsid w:val="00782F3C"/>
    <w:rsid w:val="00784B4E"/>
    <w:rsid w:val="00795AC6"/>
    <w:rsid w:val="007A6C07"/>
    <w:rsid w:val="007B001C"/>
    <w:rsid w:val="007B1201"/>
    <w:rsid w:val="007C1069"/>
    <w:rsid w:val="007C5A47"/>
    <w:rsid w:val="007D2863"/>
    <w:rsid w:val="007D661F"/>
    <w:rsid w:val="007E47C3"/>
    <w:rsid w:val="007E4CB4"/>
    <w:rsid w:val="00800E02"/>
    <w:rsid w:val="008145C1"/>
    <w:rsid w:val="00814865"/>
    <w:rsid w:val="00815C41"/>
    <w:rsid w:val="0081669D"/>
    <w:rsid w:val="00825C3C"/>
    <w:rsid w:val="0083425B"/>
    <w:rsid w:val="00836141"/>
    <w:rsid w:val="00836418"/>
    <w:rsid w:val="008426FE"/>
    <w:rsid w:val="00851439"/>
    <w:rsid w:val="00853E71"/>
    <w:rsid w:val="008667BA"/>
    <w:rsid w:val="008670CD"/>
    <w:rsid w:val="008705D8"/>
    <w:rsid w:val="00875F6D"/>
    <w:rsid w:val="00891188"/>
    <w:rsid w:val="008A79B8"/>
    <w:rsid w:val="008B6A0F"/>
    <w:rsid w:val="008C15F1"/>
    <w:rsid w:val="008D1ADD"/>
    <w:rsid w:val="008D2BD1"/>
    <w:rsid w:val="008D6F6C"/>
    <w:rsid w:val="008D6FFC"/>
    <w:rsid w:val="008F6806"/>
    <w:rsid w:val="00903831"/>
    <w:rsid w:val="009168D2"/>
    <w:rsid w:val="00931095"/>
    <w:rsid w:val="00935C62"/>
    <w:rsid w:val="00942E31"/>
    <w:rsid w:val="0096586C"/>
    <w:rsid w:val="00970001"/>
    <w:rsid w:val="0098348C"/>
    <w:rsid w:val="009A265D"/>
    <w:rsid w:val="009A2808"/>
    <w:rsid w:val="009A38C8"/>
    <w:rsid w:val="009B4D67"/>
    <w:rsid w:val="009C077C"/>
    <w:rsid w:val="009C5DFB"/>
    <w:rsid w:val="009F1A5D"/>
    <w:rsid w:val="00A06407"/>
    <w:rsid w:val="00A22B45"/>
    <w:rsid w:val="00A23E79"/>
    <w:rsid w:val="00A31F54"/>
    <w:rsid w:val="00A411FA"/>
    <w:rsid w:val="00A44D21"/>
    <w:rsid w:val="00A45656"/>
    <w:rsid w:val="00A46DF0"/>
    <w:rsid w:val="00A52329"/>
    <w:rsid w:val="00A64982"/>
    <w:rsid w:val="00A6763D"/>
    <w:rsid w:val="00A7111A"/>
    <w:rsid w:val="00A74069"/>
    <w:rsid w:val="00A7679D"/>
    <w:rsid w:val="00A85861"/>
    <w:rsid w:val="00A90A4E"/>
    <w:rsid w:val="00A90B35"/>
    <w:rsid w:val="00A91847"/>
    <w:rsid w:val="00A91DDB"/>
    <w:rsid w:val="00AA03B4"/>
    <w:rsid w:val="00AA71CF"/>
    <w:rsid w:val="00AB624A"/>
    <w:rsid w:val="00AB7471"/>
    <w:rsid w:val="00AC174C"/>
    <w:rsid w:val="00AC6E3A"/>
    <w:rsid w:val="00AD36DA"/>
    <w:rsid w:val="00AD598F"/>
    <w:rsid w:val="00AD634C"/>
    <w:rsid w:val="00AE47C0"/>
    <w:rsid w:val="00AE6C76"/>
    <w:rsid w:val="00AF02C2"/>
    <w:rsid w:val="00B105EC"/>
    <w:rsid w:val="00B455CF"/>
    <w:rsid w:val="00B51956"/>
    <w:rsid w:val="00B55AEE"/>
    <w:rsid w:val="00B603E1"/>
    <w:rsid w:val="00B7749D"/>
    <w:rsid w:val="00B835BE"/>
    <w:rsid w:val="00B94AC3"/>
    <w:rsid w:val="00B95D96"/>
    <w:rsid w:val="00BA1FBC"/>
    <w:rsid w:val="00BA41AF"/>
    <w:rsid w:val="00BB3E2A"/>
    <w:rsid w:val="00BC279C"/>
    <w:rsid w:val="00BC2ED0"/>
    <w:rsid w:val="00BC40B2"/>
    <w:rsid w:val="00BD3435"/>
    <w:rsid w:val="00BD34F8"/>
    <w:rsid w:val="00BD52F7"/>
    <w:rsid w:val="00BE1E79"/>
    <w:rsid w:val="00BE5BD2"/>
    <w:rsid w:val="00BE7959"/>
    <w:rsid w:val="00BF122E"/>
    <w:rsid w:val="00BF2B9D"/>
    <w:rsid w:val="00C1304F"/>
    <w:rsid w:val="00C2002A"/>
    <w:rsid w:val="00C45016"/>
    <w:rsid w:val="00C57F97"/>
    <w:rsid w:val="00C9595D"/>
    <w:rsid w:val="00CA2699"/>
    <w:rsid w:val="00CA38DE"/>
    <w:rsid w:val="00CA71FE"/>
    <w:rsid w:val="00CC5F3F"/>
    <w:rsid w:val="00CE32A8"/>
    <w:rsid w:val="00CF0229"/>
    <w:rsid w:val="00CF6D6E"/>
    <w:rsid w:val="00D00DD9"/>
    <w:rsid w:val="00D022EA"/>
    <w:rsid w:val="00D0385C"/>
    <w:rsid w:val="00D23C97"/>
    <w:rsid w:val="00D301EA"/>
    <w:rsid w:val="00D41A73"/>
    <w:rsid w:val="00D463F2"/>
    <w:rsid w:val="00D6616F"/>
    <w:rsid w:val="00D72CF4"/>
    <w:rsid w:val="00D75C18"/>
    <w:rsid w:val="00D77792"/>
    <w:rsid w:val="00D823EE"/>
    <w:rsid w:val="00D85BD7"/>
    <w:rsid w:val="00D9732F"/>
    <w:rsid w:val="00DA5026"/>
    <w:rsid w:val="00DA73F5"/>
    <w:rsid w:val="00DB05C5"/>
    <w:rsid w:val="00DC1549"/>
    <w:rsid w:val="00DC5E73"/>
    <w:rsid w:val="00DD10BB"/>
    <w:rsid w:val="00DD11D8"/>
    <w:rsid w:val="00DD6A66"/>
    <w:rsid w:val="00DE594C"/>
    <w:rsid w:val="00DF4FFA"/>
    <w:rsid w:val="00DF7377"/>
    <w:rsid w:val="00E1494E"/>
    <w:rsid w:val="00E167B3"/>
    <w:rsid w:val="00E20ABE"/>
    <w:rsid w:val="00E21439"/>
    <w:rsid w:val="00E31D26"/>
    <w:rsid w:val="00E31E18"/>
    <w:rsid w:val="00E35063"/>
    <w:rsid w:val="00E36AE8"/>
    <w:rsid w:val="00E37CA2"/>
    <w:rsid w:val="00E4354D"/>
    <w:rsid w:val="00E4499F"/>
    <w:rsid w:val="00E941ED"/>
    <w:rsid w:val="00EC4440"/>
    <w:rsid w:val="00ED5BF0"/>
    <w:rsid w:val="00EE48DF"/>
    <w:rsid w:val="00EE5BAF"/>
    <w:rsid w:val="00EF7360"/>
    <w:rsid w:val="00F4662B"/>
    <w:rsid w:val="00F509DE"/>
    <w:rsid w:val="00F53525"/>
    <w:rsid w:val="00F602C4"/>
    <w:rsid w:val="00F723D3"/>
    <w:rsid w:val="00F73F2A"/>
    <w:rsid w:val="00F90E50"/>
    <w:rsid w:val="00FA3D3F"/>
    <w:rsid w:val="00FA4495"/>
    <w:rsid w:val="00FD27EA"/>
    <w:rsid w:val="00FF01B5"/>
    <w:rsid w:val="00FF0B70"/>
    <w:rsid w:val="3A2B5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A0A997"/>
  <w15:docId w15:val="{2E687665-2A8E-4D7C-95F5-558C5002B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pPr>
      <w:jc w:val="left"/>
    </w:pPr>
  </w:style>
  <w:style w:type="character" w:customStyle="1" w:styleId="a4">
    <w:name w:val="批注文字 字符"/>
    <w:basedOn w:val="a0"/>
    <w:link w:val="a3"/>
    <w:uiPriority w:val="99"/>
    <w:semiHidden/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Pr>
      <w:sz w:val="18"/>
      <w:szCs w:val="18"/>
      <w:lang w:val="en-GB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sz w:val="18"/>
      <w:szCs w:val="18"/>
      <w:lang w:val="en-GB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Pr>
      <w:sz w:val="18"/>
      <w:szCs w:val="18"/>
      <w:lang w:val="en-GB"/>
    </w:rPr>
  </w:style>
  <w:style w:type="paragraph" w:styleId="ab">
    <w:name w:val="Normal (Web)"/>
    <w:basedOn w:val="a"/>
    <w:uiPriority w:val="99"/>
    <w:semiHidden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c">
    <w:name w:val="annotation subject"/>
    <w:basedOn w:val="a3"/>
    <w:next w:val="a3"/>
    <w:link w:val="ad"/>
    <w:uiPriority w:val="99"/>
    <w:semiHidden/>
    <w:unhideWhenUsed/>
    <w:rPr>
      <w:b/>
      <w:bCs/>
    </w:rPr>
  </w:style>
  <w:style w:type="character" w:customStyle="1" w:styleId="ad">
    <w:name w:val="批注主题 字符"/>
    <w:basedOn w:val="a4"/>
    <w:link w:val="ac"/>
    <w:uiPriority w:val="99"/>
    <w:semiHidden/>
    <w:rPr>
      <w:b/>
      <w:bCs/>
    </w:rPr>
  </w:style>
  <w:style w:type="table" w:styleId="ae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0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f1">
    <w:name w:val="annotation reference"/>
    <w:basedOn w:val="a0"/>
    <w:uiPriority w:val="99"/>
    <w:semiHidden/>
    <w:unhideWhenUsed/>
    <w:rPr>
      <w:sz w:val="21"/>
      <w:szCs w:val="21"/>
    </w:rPr>
  </w:style>
  <w:style w:type="character" w:styleId="af2">
    <w:name w:val="Placeholder Text"/>
    <w:basedOn w:val="a0"/>
    <w:uiPriority w:val="99"/>
    <w:semiHidden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64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9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0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2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3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2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3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5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979AAC3-D420-4645-B70F-DA2E5D38E0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24</Pages>
  <Words>3972</Words>
  <Characters>22642</Characters>
  <Application>Microsoft Office Word</Application>
  <DocSecurity>0</DocSecurity>
  <Lines>188</Lines>
  <Paragraphs>53</Paragraphs>
  <ScaleCrop>false</ScaleCrop>
  <Company/>
  <LinksUpToDate>false</LinksUpToDate>
  <CharactersWithSpaces>26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 Peng</dc:creator>
  <cp:keywords/>
  <dc:description/>
  <cp:lastModifiedBy>peng</cp:lastModifiedBy>
  <cp:revision>43</cp:revision>
  <dcterms:created xsi:type="dcterms:W3CDTF">2021-05-15T01:37:00Z</dcterms:created>
  <dcterms:modified xsi:type="dcterms:W3CDTF">2021-05-29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76D13824CE11424AB6FBA312E66484E0</vt:lpwstr>
  </property>
</Properties>
</file>